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771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02"/>
        <w:gridCol w:w="567"/>
        <w:gridCol w:w="2551"/>
        <w:gridCol w:w="2551"/>
      </w:tblGrid>
      <w:tr w:rsidR="00951457" w14:paraId="4137A160" w14:textId="77777777" w:rsidTr="00DD5B24">
        <w:tc>
          <w:tcPr>
            <w:tcW w:w="5102" w:type="dxa"/>
            <w:tcBorders>
              <w:top w:val="nil"/>
              <w:left w:val="nil"/>
              <w:bottom w:val="nil"/>
              <w:right w:val="nil"/>
            </w:tcBorders>
          </w:tcPr>
          <w:p w14:paraId="62DADCEC" w14:textId="77777777" w:rsidR="00FC5037" w:rsidRDefault="00FC5037" w:rsidP="00FC5037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015A24C7" w14:textId="77777777" w:rsidR="00FC5037" w:rsidRPr="004F6A8D" w:rsidRDefault="00FC5037" w:rsidP="00FC5037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4F6A8D">
              <w:rPr>
                <w:rFonts w:ascii="Times New Roman" w:hAnsi="Times New Roman" w:cs="Times New Roman"/>
                <w:sz w:val="12"/>
                <w:szCs w:val="12"/>
              </w:rPr>
              <w:t>_________________________</w:t>
            </w:r>
            <w:r w:rsidRPr="004F6A8D">
              <w:rPr>
                <w:rFonts w:ascii="Times New Roman" w:hAnsi="Times New Roman" w:cs="Times New Roman"/>
                <w:sz w:val="12"/>
                <w:szCs w:val="12"/>
                <w:lang w:val="ru-RU"/>
              </w:rPr>
              <w:t>_</w:t>
            </w:r>
            <w:r w:rsidRPr="004F6A8D">
              <w:rPr>
                <w:rFonts w:ascii="Times New Roman" w:hAnsi="Times New Roman" w:cs="Times New Roman"/>
                <w:sz w:val="12"/>
                <w:szCs w:val="12"/>
              </w:rPr>
              <w:t>_</w:t>
            </w:r>
            <w:r>
              <w:rPr>
                <w:rFonts w:ascii="Times New Roman" w:hAnsi="Times New Roman" w:cs="Times New Roman"/>
                <w:sz w:val="12"/>
                <w:szCs w:val="12"/>
                <w:lang w:val="ru-RU"/>
              </w:rPr>
              <w:t>______</w:t>
            </w:r>
            <w:r w:rsidRPr="004F6A8D">
              <w:rPr>
                <w:rFonts w:ascii="Times New Roman" w:hAnsi="Times New Roman" w:cs="Times New Roman"/>
                <w:sz w:val="12"/>
                <w:szCs w:val="12"/>
              </w:rPr>
              <w:t>_</w:t>
            </w:r>
          </w:p>
          <w:p w14:paraId="7A418E00" w14:textId="77777777" w:rsidR="00FC5037" w:rsidRPr="00D16177" w:rsidRDefault="00FC5037" w:rsidP="00FC5037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4F6A8D">
              <w:rPr>
                <w:rFonts w:ascii="Times New Roman" w:hAnsi="Times New Roman" w:cs="Times New Roman"/>
                <w:sz w:val="12"/>
                <w:szCs w:val="12"/>
                <w:lang w:val="ru-RU"/>
              </w:rPr>
              <w:t xml:space="preserve">     </w:t>
            </w:r>
            <w:r w:rsidRPr="004F6A8D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D16177">
              <w:rPr>
                <w:rFonts w:ascii="Times New Roman" w:hAnsi="Times New Roman" w:cs="Times New Roman"/>
                <w:sz w:val="14"/>
                <w:szCs w:val="14"/>
              </w:rPr>
              <w:t xml:space="preserve">(наименование организации </w:t>
            </w:r>
            <w:r w:rsidRPr="00D16177">
              <w:rPr>
                <w:rFonts w:ascii="Times New Roman" w:hAnsi="Times New Roman" w:cs="Times New Roman"/>
                <w:sz w:val="14"/>
                <w:szCs w:val="14"/>
                <w:lang w:val="ru-RU"/>
              </w:rPr>
              <w:t xml:space="preserve">     </w:t>
            </w:r>
            <w:r w:rsidRPr="00D16177"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</w:p>
          <w:p w14:paraId="10C856A4" w14:textId="3FF1A08B" w:rsidR="00951457" w:rsidRPr="0032115C" w:rsidRDefault="00FC5037" w:rsidP="00FC5037">
            <w:pPr>
              <w:rPr>
                <w:rFonts w:ascii="Times New Roman" w:hAnsi="Times New Roman" w:cs="Times New Roman"/>
                <w:sz w:val="10"/>
                <w:szCs w:val="10"/>
              </w:rPr>
            </w:pPr>
            <w:r w:rsidRPr="00D16177">
              <w:rPr>
                <w:rFonts w:ascii="Times New Roman" w:hAnsi="Times New Roman" w:cs="Times New Roman"/>
                <w:sz w:val="14"/>
                <w:szCs w:val="14"/>
                <w:lang w:val="en-150"/>
              </w:rPr>
              <w:t xml:space="preserve">               </w:t>
            </w:r>
            <w:r w:rsidRPr="00D16177">
              <w:rPr>
                <w:rFonts w:ascii="Times New Roman" w:hAnsi="Times New Roman" w:cs="Times New Roman"/>
                <w:sz w:val="14"/>
                <w:szCs w:val="14"/>
              </w:rPr>
              <w:t>здравоохранения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C8AC476" w14:textId="77777777" w:rsidR="00951457" w:rsidRPr="0032115C" w:rsidRDefault="00951457" w:rsidP="002B0C82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1885EF35" w14:textId="77777777" w:rsidR="00FC5037" w:rsidRDefault="00FC5037" w:rsidP="00D16177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7EF81BFC" w14:textId="195622E8" w:rsidR="00D16177" w:rsidRPr="004F6A8D" w:rsidRDefault="00D16177" w:rsidP="00D16177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4F6A8D">
              <w:rPr>
                <w:rFonts w:ascii="Times New Roman" w:hAnsi="Times New Roman" w:cs="Times New Roman"/>
                <w:sz w:val="12"/>
                <w:szCs w:val="12"/>
              </w:rPr>
              <w:t>_________________________</w:t>
            </w:r>
            <w:r w:rsidRPr="004F6A8D">
              <w:rPr>
                <w:rFonts w:ascii="Times New Roman" w:hAnsi="Times New Roman" w:cs="Times New Roman"/>
                <w:sz w:val="12"/>
                <w:szCs w:val="12"/>
                <w:lang w:val="ru-RU"/>
              </w:rPr>
              <w:t>_</w:t>
            </w:r>
            <w:r w:rsidRPr="004F6A8D">
              <w:rPr>
                <w:rFonts w:ascii="Times New Roman" w:hAnsi="Times New Roman" w:cs="Times New Roman"/>
                <w:sz w:val="12"/>
                <w:szCs w:val="12"/>
              </w:rPr>
              <w:t>_</w:t>
            </w:r>
            <w:r>
              <w:rPr>
                <w:rFonts w:ascii="Times New Roman" w:hAnsi="Times New Roman" w:cs="Times New Roman"/>
                <w:sz w:val="12"/>
                <w:szCs w:val="12"/>
                <w:lang w:val="ru-RU"/>
              </w:rPr>
              <w:t>______</w:t>
            </w:r>
            <w:r w:rsidRPr="004F6A8D">
              <w:rPr>
                <w:rFonts w:ascii="Times New Roman" w:hAnsi="Times New Roman" w:cs="Times New Roman"/>
                <w:sz w:val="12"/>
                <w:szCs w:val="12"/>
              </w:rPr>
              <w:t>_</w:t>
            </w:r>
          </w:p>
          <w:p w14:paraId="6F36C0BF" w14:textId="77777777" w:rsidR="00951457" w:rsidRPr="00D16177" w:rsidRDefault="00951457" w:rsidP="00951457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4F6A8D">
              <w:rPr>
                <w:rFonts w:ascii="Times New Roman" w:hAnsi="Times New Roman" w:cs="Times New Roman"/>
                <w:sz w:val="12"/>
                <w:szCs w:val="12"/>
                <w:lang w:val="ru-RU"/>
              </w:rPr>
              <w:t xml:space="preserve">     </w:t>
            </w:r>
            <w:r w:rsidRPr="004F6A8D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D16177">
              <w:rPr>
                <w:rFonts w:ascii="Times New Roman" w:hAnsi="Times New Roman" w:cs="Times New Roman"/>
                <w:sz w:val="14"/>
                <w:szCs w:val="14"/>
              </w:rPr>
              <w:t xml:space="preserve">(наименование организации </w:t>
            </w:r>
            <w:r w:rsidRPr="00D16177">
              <w:rPr>
                <w:rFonts w:ascii="Times New Roman" w:hAnsi="Times New Roman" w:cs="Times New Roman"/>
                <w:sz w:val="14"/>
                <w:szCs w:val="14"/>
                <w:lang w:val="ru-RU"/>
              </w:rPr>
              <w:t xml:space="preserve">     </w:t>
            </w:r>
            <w:r w:rsidRPr="00D16177"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</w:p>
          <w:p w14:paraId="5DFC2037" w14:textId="0956F02E" w:rsidR="00951457" w:rsidRPr="0032115C" w:rsidRDefault="00951457" w:rsidP="00951457">
            <w:pPr>
              <w:rPr>
                <w:rFonts w:ascii="Times New Roman" w:hAnsi="Times New Roman" w:cs="Times New Roman"/>
                <w:sz w:val="10"/>
                <w:szCs w:val="10"/>
              </w:rPr>
            </w:pPr>
            <w:r w:rsidRPr="00D16177">
              <w:rPr>
                <w:rFonts w:ascii="Times New Roman" w:hAnsi="Times New Roman" w:cs="Times New Roman"/>
                <w:sz w:val="14"/>
                <w:szCs w:val="14"/>
                <w:lang w:val="en-150"/>
              </w:rPr>
              <w:t xml:space="preserve">               </w:t>
            </w:r>
            <w:r w:rsidRPr="00D16177">
              <w:rPr>
                <w:rFonts w:ascii="Times New Roman" w:hAnsi="Times New Roman" w:cs="Times New Roman"/>
                <w:sz w:val="14"/>
                <w:szCs w:val="14"/>
              </w:rPr>
              <w:t>здравоохранения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614E7C4C" w14:textId="77777777" w:rsidR="001023EF" w:rsidRPr="007136AB" w:rsidRDefault="001023EF" w:rsidP="001023EF">
            <w:pPr>
              <w:ind w:firstLine="599"/>
              <w:rPr>
                <w:rFonts w:ascii="Times New Roman" w:hAnsi="Times New Roman" w:cs="Times New Roman"/>
                <w:sz w:val="14"/>
                <w:szCs w:val="14"/>
              </w:rPr>
            </w:pPr>
            <w:r w:rsidRPr="007136AB">
              <w:rPr>
                <w:rFonts w:ascii="Times New Roman" w:hAnsi="Times New Roman" w:cs="Times New Roman"/>
                <w:sz w:val="14"/>
                <w:szCs w:val="14"/>
              </w:rPr>
              <w:t xml:space="preserve">Приложение 3 </w:t>
            </w:r>
          </w:p>
          <w:p w14:paraId="1B035CB5" w14:textId="77777777" w:rsidR="001023EF" w:rsidRPr="007136AB" w:rsidRDefault="001023EF" w:rsidP="001023EF">
            <w:pPr>
              <w:ind w:firstLine="599"/>
              <w:rPr>
                <w:rFonts w:ascii="Times New Roman" w:hAnsi="Times New Roman" w:cs="Times New Roman"/>
                <w:sz w:val="14"/>
                <w:szCs w:val="14"/>
              </w:rPr>
            </w:pPr>
            <w:r w:rsidRPr="007136AB">
              <w:rPr>
                <w:rFonts w:ascii="Times New Roman" w:hAnsi="Times New Roman" w:cs="Times New Roman"/>
                <w:sz w:val="14"/>
                <w:szCs w:val="14"/>
              </w:rPr>
              <w:t xml:space="preserve">к постановлению </w:t>
            </w:r>
          </w:p>
          <w:p w14:paraId="6B085136" w14:textId="77777777" w:rsidR="001023EF" w:rsidRPr="007136AB" w:rsidRDefault="001023EF" w:rsidP="001023EF">
            <w:pPr>
              <w:ind w:firstLine="599"/>
              <w:rPr>
                <w:rFonts w:ascii="Times New Roman" w:hAnsi="Times New Roman" w:cs="Times New Roman"/>
                <w:sz w:val="14"/>
                <w:szCs w:val="14"/>
              </w:rPr>
            </w:pPr>
            <w:r w:rsidRPr="007136AB">
              <w:rPr>
                <w:rFonts w:ascii="Times New Roman" w:hAnsi="Times New Roman" w:cs="Times New Roman"/>
                <w:sz w:val="14"/>
                <w:szCs w:val="14"/>
              </w:rPr>
              <w:t>Министерства здравоохранения</w:t>
            </w:r>
          </w:p>
          <w:p w14:paraId="39206D11" w14:textId="77777777" w:rsidR="001023EF" w:rsidRPr="007136AB" w:rsidRDefault="001023EF" w:rsidP="001023EF">
            <w:pPr>
              <w:ind w:firstLine="599"/>
              <w:rPr>
                <w:rFonts w:ascii="Times New Roman" w:hAnsi="Times New Roman" w:cs="Times New Roman"/>
                <w:sz w:val="14"/>
                <w:szCs w:val="14"/>
              </w:rPr>
            </w:pPr>
            <w:r w:rsidRPr="007136AB">
              <w:rPr>
                <w:rFonts w:ascii="Times New Roman" w:hAnsi="Times New Roman" w:cs="Times New Roman"/>
                <w:sz w:val="14"/>
                <w:szCs w:val="14"/>
              </w:rPr>
              <w:t xml:space="preserve">Республики Беларусь </w:t>
            </w:r>
          </w:p>
          <w:p w14:paraId="70B09456" w14:textId="2C05071C" w:rsidR="00951457" w:rsidRPr="0032115C" w:rsidRDefault="001023EF" w:rsidP="001023EF">
            <w:pPr>
              <w:ind w:firstLine="599"/>
              <w:rPr>
                <w:rFonts w:ascii="Times New Roman" w:hAnsi="Times New Roman" w:cs="Times New Roman"/>
                <w:sz w:val="10"/>
                <w:szCs w:val="10"/>
              </w:rPr>
            </w:pPr>
            <w:r w:rsidRPr="007136AB">
              <w:rPr>
                <w:rFonts w:ascii="Times New Roman" w:hAnsi="Times New Roman" w:cs="Times New Roman"/>
                <w:sz w:val="14"/>
                <w:szCs w:val="14"/>
              </w:rPr>
              <w:t>04.01.2020 № 2</w:t>
            </w:r>
            <w:r w:rsidRPr="007136AB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</w:t>
            </w:r>
          </w:p>
        </w:tc>
      </w:tr>
      <w:tr w:rsidR="00E719E6" w14:paraId="1CD2E4E2" w14:textId="77777777" w:rsidTr="00DD5B24">
        <w:tc>
          <w:tcPr>
            <w:tcW w:w="5102" w:type="dxa"/>
            <w:tcBorders>
              <w:top w:val="nil"/>
              <w:left w:val="nil"/>
              <w:bottom w:val="nil"/>
              <w:right w:val="nil"/>
            </w:tcBorders>
          </w:tcPr>
          <w:p w14:paraId="7AF1A82B" w14:textId="37C4BBAE" w:rsidR="005A065E" w:rsidRPr="00710817" w:rsidRDefault="005A065E" w:rsidP="00710817">
            <w:pPr>
              <w:jc w:val="right"/>
              <w:rPr>
                <w:rFonts w:ascii="Times New Roman" w:hAnsi="Times New Roman" w:cs="Times New Roman"/>
                <w:sz w:val="12"/>
                <w:szCs w:val="12"/>
              </w:rPr>
            </w:pPr>
            <w:r w:rsidRPr="00710817">
              <w:rPr>
                <w:rFonts w:ascii="Times New Roman" w:hAnsi="Times New Roman" w:cs="Times New Roman"/>
                <w:sz w:val="12"/>
                <w:szCs w:val="12"/>
              </w:rPr>
              <w:t>Форма № 114/у-1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ED58757" w14:textId="77777777" w:rsidR="005A065E" w:rsidRPr="0032115C" w:rsidRDefault="005A065E" w:rsidP="002B0C82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510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3CD7A20" w14:textId="1C1448AD" w:rsidR="005A065E" w:rsidRPr="0032115C" w:rsidRDefault="00951457" w:rsidP="00951457">
            <w:pPr>
              <w:jc w:val="right"/>
              <w:rPr>
                <w:rFonts w:ascii="Times New Roman" w:hAnsi="Times New Roman" w:cs="Times New Roman"/>
                <w:sz w:val="10"/>
                <w:szCs w:val="10"/>
              </w:rPr>
            </w:pPr>
            <w:r w:rsidRPr="00710817">
              <w:rPr>
                <w:rFonts w:ascii="Times New Roman" w:hAnsi="Times New Roman" w:cs="Times New Roman"/>
                <w:sz w:val="12"/>
                <w:szCs w:val="12"/>
              </w:rPr>
              <w:t>Форма № 114/у-19</w:t>
            </w:r>
          </w:p>
        </w:tc>
      </w:tr>
      <w:tr w:rsidR="00E719E6" w14:paraId="3712EFAC" w14:textId="77777777" w:rsidTr="00DD5B24">
        <w:trPr>
          <w:trHeight w:val="4989"/>
        </w:trPr>
        <w:tc>
          <w:tcPr>
            <w:tcW w:w="5102" w:type="dxa"/>
            <w:tcBorders>
              <w:top w:val="nil"/>
              <w:left w:val="nil"/>
              <w:bottom w:val="nil"/>
              <w:right w:val="nil"/>
            </w:tcBorders>
          </w:tcPr>
          <w:p w14:paraId="036FA725" w14:textId="77777777" w:rsidR="005A065E" w:rsidRPr="00C16F71" w:rsidRDefault="005A065E" w:rsidP="00C33894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C16F71">
              <w:rPr>
                <w:rFonts w:ascii="Times New Roman" w:hAnsi="Times New Roman" w:cs="Times New Roman"/>
                <w:sz w:val="17"/>
                <w:szCs w:val="17"/>
              </w:rPr>
              <w:t xml:space="preserve">Сопроводительный лист карты вызова </w:t>
            </w:r>
          </w:p>
          <w:p w14:paraId="6D6BDE87" w14:textId="77777777" w:rsidR="005A065E" w:rsidRPr="00C16F71" w:rsidRDefault="005A065E" w:rsidP="00C33894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C16F71">
              <w:rPr>
                <w:rFonts w:ascii="Times New Roman" w:hAnsi="Times New Roman" w:cs="Times New Roman"/>
                <w:sz w:val="17"/>
                <w:szCs w:val="17"/>
              </w:rPr>
              <w:t xml:space="preserve">бригады скорой медицинской помощи № ________ </w:t>
            </w:r>
          </w:p>
          <w:p w14:paraId="5E44C1B3" w14:textId="0D0DEACE" w:rsidR="005A065E" w:rsidRPr="00C16F71" w:rsidRDefault="005A065E" w:rsidP="00C33894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C16F71">
              <w:rPr>
                <w:rFonts w:ascii="Times New Roman" w:hAnsi="Times New Roman" w:cs="Times New Roman"/>
                <w:sz w:val="17"/>
                <w:szCs w:val="17"/>
              </w:rPr>
              <w:t>от __</w:t>
            </w:r>
            <w:r w:rsidR="00B568B8" w:rsidRPr="00C16F71">
              <w:rPr>
                <w:rFonts w:ascii="Times New Roman" w:hAnsi="Times New Roman" w:cs="Times New Roman"/>
                <w:sz w:val="17"/>
                <w:szCs w:val="17"/>
                <w:lang w:val="ru-RU"/>
              </w:rPr>
              <w:t>_</w:t>
            </w:r>
            <w:r w:rsidRPr="00C16F71">
              <w:rPr>
                <w:rFonts w:ascii="Times New Roman" w:hAnsi="Times New Roman" w:cs="Times New Roman"/>
                <w:sz w:val="17"/>
                <w:szCs w:val="17"/>
              </w:rPr>
              <w:t>_ ____________ 20_</w:t>
            </w:r>
            <w:r w:rsidR="00707C36">
              <w:rPr>
                <w:rFonts w:ascii="Times New Roman" w:hAnsi="Times New Roman" w:cs="Times New Roman"/>
                <w:sz w:val="17"/>
                <w:szCs w:val="17"/>
                <w:lang w:val="ru-RU"/>
              </w:rPr>
              <w:t>_</w:t>
            </w:r>
            <w:r w:rsidRPr="00C16F71">
              <w:rPr>
                <w:rFonts w:ascii="Times New Roman" w:hAnsi="Times New Roman" w:cs="Times New Roman"/>
                <w:sz w:val="17"/>
                <w:szCs w:val="17"/>
              </w:rPr>
              <w:t>_ г.</w:t>
            </w:r>
          </w:p>
          <w:p w14:paraId="0EC7D628" w14:textId="77777777" w:rsidR="005A065E" w:rsidRPr="0032115C" w:rsidRDefault="005A065E" w:rsidP="00C33894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236F861D" w14:textId="0A836E08" w:rsidR="005A065E" w:rsidRPr="008B0C2B" w:rsidRDefault="005A065E" w:rsidP="0039230B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B568B8">
              <w:rPr>
                <w:rFonts w:ascii="Times New Roman" w:hAnsi="Times New Roman" w:cs="Times New Roman"/>
                <w:sz w:val="16"/>
                <w:szCs w:val="16"/>
              </w:rPr>
              <w:t xml:space="preserve">Фамилия, собственное имя, отчество (если таковое имеется) (далее – ФИО) пациента 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 xml:space="preserve">_____________________________________________________ </w:t>
            </w:r>
          </w:p>
          <w:p w14:paraId="0878C840" w14:textId="77777777" w:rsidR="005A065E" w:rsidRPr="007B1AD3" w:rsidRDefault="005A065E" w:rsidP="0039230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7B1AD3">
              <w:rPr>
                <w:rFonts w:ascii="Times New Roman" w:hAnsi="Times New Roman" w:cs="Times New Roman"/>
                <w:sz w:val="16"/>
                <w:szCs w:val="16"/>
              </w:rPr>
              <w:t xml:space="preserve">□ по документам, □ со слов □ пациента, □ окружающих. </w:t>
            </w:r>
          </w:p>
          <w:p w14:paraId="1CA6FE31" w14:textId="4DEE5AA6" w:rsidR="005A065E" w:rsidRPr="00C16F71" w:rsidRDefault="005A065E" w:rsidP="0039230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16F71">
              <w:rPr>
                <w:rFonts w:ascii="Times New Roman" w:hAnsi="Times New Roman" w:cs="Times New Roman"/>
                <w:sz w:val="16"/>
                <w:szCs w:val="16"/>
              </w:rPr>
              <w:t xml:space="preserve">Идентификационный номер пациента 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>__________________</w:t>
            </w:r>
            <w:r w:rsidR="008B0C2B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 xml:space="preserve">_____________ </w:t>
            </w:r>
            <w:r w:rsidRPr="00C16F71">
              <w:rPr>
                <w:rFonts w:ascii="Times New Roman" w:hAnsi="Times New Roman" w:cs="Times New Roman"/>
                <w:sz w:val="16"/>
                <w:szCs w:val="16"/>
              </w:rPr>
              <w:t xml:space="preserve">Дата рождения 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 xml:space="preserve">_____________ </w:t>
            </w:r>
            <w:r w:rsidRPr="00C16F71">
              <w:rPr>
                <w:rFonts w:ascii="Times New Roman" w:hAnsi="Times New Roman" w:cs="Times New Roman"/>
                <w:sz w:val="16"/>
                <w:szCs w:val="16"/>
              </w:rPr>
              <w:t xml:space="preserve">или возраст 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 xml:space="preserve">________ </w:t>
            </w:r>
            <w:r w:rsidRPr="00C16F71">
              <w:rPr>
                <w:rFonts w:ascii="Times New Roman" w:hAnsi="Times New Roman" w:cs="Times New Roman"/>
                <w:sz w:val="16"/>
                <w:szCs w:val="16"/>
              </w:rPr>
              <w:t xml:space="preserve">лет (месяцев). </w:t>
            </w:r>
          </w:p>
          <w:p w14:paraId="1F8937A1" w14:textId="7AFB9730" w:rsidR="002055C8" w:rsidRDefault="005A065E" w:rsidP="002055C8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C16F71">
              <w:rPr>
                <w:rFonts w:ascii="Times New Roman" w:hAnsi="Times New Roman" w:cs="Times New Roman"/>
                <w:sz w:val="16"/>
                <w:szCs w:val="16"/>
              </w:rPr>
              <w:t xml:space="preserve">Адрес вызова 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 xml:space="preserve">______________________________________________________ </w:t>
            </w:r>
            <w:r w:rsidRPr="00C16F71">
              <w:rPr>
                <w:rFonts w:ascii="Times New Roman" w:hAnsi="Times New Roman" w:cs="Times New Roman"/>
                <w:sz w:val="16"/>
                <w:szCs w:val="16"/>
              </w:rPr>
              <w:t xml:space="preserve">Место жительства 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>____</w:t>
            </w:r>
            <w:r w:rsidR="008B0C2B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 ___________________________________________________________________</w:t>
            </w:r>
            <w:r w:rsidRPr="00C16F71">
              <w:rPr>
                <w:rFonts w:ascii="Times New Roman" w:hAnsi="Times New Roman" w:cs="Times New Roman"/>
                <w:sz w:val="16"/>
                <w:szCs w:val="16"/>
              </w:rPr>
              <w:t xml:space="preserve">Место пребывания 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>_</w:t>
            </w:r>
            <w:r w:rsidR="008B0C2B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 ___________________________________________________________________</w:t>
            </w:r>
            <w:r w:rsidR="002055C8" w:rsidRPr="00EC5162">
              <w:rPr>
                <w:rFonts w:ascii="Times New Roman" w:hAnsi="Times New Roman" w:cs="Times New Roman"/>
                <w:sz w:val="16"/>
                <w:szCs w:val="16"/>
              </w:rPr>
              <w:t xml:space="preserve"> Амбулаторно-поликлиническая организация здравоохранения, обслуживающая пациента</w:t>
            </w:r>
            <w:r w:rsidR="002055C8" w:rsidRPr="008B0C2B">
              <w:rPr>
                <w:rFonts w:ascii="Times New Roman" w:hAnsi="Times New Roman" w:cs="Times New Roman"/>
                <w:sz w:val="15"/>
                <w:szCs w:val="15"/>
              </w:rPr>
              <w:t>________________________________</w:t>
            </w:r>
            <w:r w:rsidR="002055C8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________</w:t>
            </w:r>
            <w:r w:rsidR="002055C8" w:rsidRPr="008B0C2B">
              <w:rPr>
                <w:rFonts w:ascii="Times New Roman" w:hAnsi="Times New Roman" w:cs="Times New Roman"/>
                <w:sz w:val="15"/>
                <w:szCs w:val="15"/>
              </w:rPr>
              <w:t xml:space="preserve">_ </w:t>
            </w:r>
            <w:r w:rsidR="002055C8" w:rsidRPr="00EC5162">
              <w:rPr>
                <w:rFonts w:ascii="Times New Roman" w:hAnsi="Times New Roman" w:cs="Times New Roman"/>
                <w:sz w:val="16"/>
                <w:szCs w:val="16"/>
              </w:rPr>
              <w:t xml:space="preserve">Страховой полис: серия </w:t>
            </w:r>
            <w:r w:rsidR="002055C8" w:rsidRPr="008B0C2B">
              <w:rPr>
                <w:rFonts w:ascii="Times New Roman" w:hAnsi="Times New Roman" w:cs="Times New Roman"/>
                <w:sz w:val="15"/>
                <w:szCs w:val="15"/>
              </w:rPr>
              <w:t xml:space="preserve">________ </w:t>
            </w:r>
            <w:r w:rsidR="002055C8" w:rsidRPr="00EC5162">
              <w:rPr>
                <w:rFonts w:ascii="Times New Roman" w:hAnsi="Times New Roman" w:cs="Times New Roman"/>
                <w:sz w:val="16"/>
                <w:szCs w:val="16"/>
              </w:rPr>
              <w:t xml:space="preserve">номер </w:t>
            </w:r>
            <w:r w:rsidR="002055C8" w:rsidRPr="008B0C2B">
              <w:rPr>
                <w:rFonts w:ascii="Times New Roman" w:hAnsi="Times New Roman" w:cs="Times New Roman"/>
                <w:sz w:val="15"/>
                <w:szCs w:val="15"/>
              </w:rPr>
              <w:t>________________________</w:t>
            </w:r>
            <w:r w:rsidR="002055C8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</w:t>
            </w:r>
            <w:r w:rsidR="002055C8" w:rsidRPr="008B0C2B">
              <w:rPr>
                <w:rFonts w:ascii="Times New Roman" w:hAnsi="Times New Roman" w:cs="Times New Roman"/>
                <w:sz w:val="15"/>
                <w:szCs w:val="15"/>
              </w:rPr>
              <w:t>_</w:t>
            </w:r>
            <w:r w:rsidR="002055C8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_</w:t>
            </w:r>
            <w:r w:rsidR="002055C8" w:rsidRPr="008B0C2B">
              <w:rPr>
                <w:rFonts w:ascii="Times New Roman" w:hAnsi="Times New Roman" w:cs="Times New Roman"/>
                <w:sz w:val="15"/>
                <w:szCs w:val="15"/>
              </w:rPr>
              <w:t xml:space="preserve">_ </w:t>
            </w:r>
            <w:r w:rsidR="002055C8" w:rsidRPr="00EC5162">
              <w:rPr>
                <w:rFonts w:ascii="Times New Roman" w:hAnsi="Times New Roman" w:cs="Times New Roman"/>
                <w:sz w:val="16"/>
                <w:szCs w:val="16"/>
              </w:rPr>
              <w:t xml:space="preserve">Дата выдачи </w:t>
            </w:r>
            <w:r w:rsidR="002055C8" w:rsidRPr="008B0C2B">
              <w:rPr>
                <w:rFonts w:ascii="Times New Roman" w:hAnsi="Times New Roman" w:cs="Times New Roman"/>
                <w:sz w:val="15"/>
                <w:szCs w:val="15"/>
              </w:rPr>
              <w:t xml:space="preserve">___________________ </w:t>
            </w:r>
            <w:r w:rsidR="002055C8" w:rsidRPr="00EC5162">
              <w:rPr>
                <w:rFonts w:ascii="Times New Roman" w:hAnsi="Times New Roman" w:cs="Times New Roman"/>
                <w:sz w:val="16"/>
                <w:szCs w:val="16"/>
              </w:rPr>
              <w:t xml:space="preserve">срок действия </w:t>
            </w:r>
            <w:r w:rsidR="002055C8" w:rsidRPr="008B0C2B">
              <w:rPr>
                <w:rFonts w:ascii="Times New Roman" w:hAnsi="Times New Roman" w:cs="Times New Roman"/>
                <w:sz w:val="15"/>
                <w:szCs w:val="15"/>
              </w:rPr>
              <w:t>________________</w:t>
            </w:r>
            <w:r w:rsidR="002055C8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</w:t>
            </w:r>
            <w:r w:rsidR="002055C8" w:rsidRPr="008B0C2B">
              <w:rPr>
                <w:rFonts w:ascii="Times New Roman" w:hAnsi="Times New Roman" w:cs="Times New Roman"/>
                <w:sz w:val="15"/>
                <w:szCs w:val="15"/>
              </w:rPr>
              <w:t>____</w:t>
            </w:r>
            <w:r w:rsidR="002055C8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</w:t>
            </w:r>
            <w:r w:rsidR="002055C8" w:rsidRPr="008B0C2B">
              <w:rPr>
                <w:rFonts w:ascii="Times New Roman" w:hAnsi="Times New Roman" w:cs="Times New Roman"/>
                <w:sz w:val="15"/>
                <w:szCs w:val="15"/>
              </w:rPr>
              <w:t xml:space="preserve">_ </w:t>
            </w:r>
            <w:r w:rsidR="002055C8" w:rsidRPr="00EC5162">
              <w:rPr>
                <w:rFonts w:ascii="Times New Roman" w:hAnsi="Times New Roman" w:cs="Times New Roman"/>
                <w:sz w:val="16"/>
                <w:szCs w:val="16"/>
              </w:rPr>
              <w:t xml:space="preserve">Страховая организация </w:t>
            </w:r>
            <w:r w:rsidR="002055C8" w:rsidRPr="008B0C2B">
              <w:rPr>
                <w:rFonts w:ascii="Times New Roman" w:hAnsi="Times New Roman" w:cs="Times New Roman"/>
                <w:sz w:val="15"/>
                <w:szCs w:val="15"/>
              </w:rPr>
              <w:t>________________</w:t>
            </w:r>
            <w:r w:rsidR="002055C8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_____</w:t>
            </w:r>
            <w:r w:rsidR="002055C8" w:rsidRPr="008B0C2B">
              <w:rPr>
                <w:rFonts w:ascii="Times New Roman" w:hAnsi="Times New Roman" w:cs="Times New Roman"/>
                <w:sz w:val="15"/>
                <w:szCs w:val="15"/>
              </w:rPr>
              <w:t xml:space="preserve">______________________ </w:t>
            </w:r>
            <w:r w:rsidR="002055C8" w:rsidRPr="00EC5162">
              <w:rPr>
                <w:rFonts w:ascii="Times New Roman" w:hAnsi="Times New Roman" w:cs="Times New Roman"/>
                <w:sz w:val="16"/>
                <w:szCs w:val="16"/>
              </w:rPr>
              <w:t xml:space="preserve">Предварительный диагноз, установленный врачом скорой медицинской помощи (далее – СМП) (фельдшером) </w:t>
            </w:r>
            <w:r w:rsidR="002055C8" w:rsidRPr="008B0C2B">
              <w:rPr>
                <w:rFonts w:ascii="Times New Roman" w:hAnsi="Times New Roman" w:cs="Times New Roman"/>
                <w:sz w:val="15"/>
                <w:szCs w:val="15"/>
              </w:rPr>
              <w:t>_____________________________</w:t>
            </w:r>
            <w:r w:rsidR="002055C8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</w:t>
            </w:r>
            <w:r w:rsidR="002055C8" w:rsidRPr="008B0C2B">
              <w:rPr>
                <w:rFonts w:ascii="Times New Roman" w:hAnsi="Times New Roman" w:cs="Times New Roman"/>
                <w:sz w:val="15"/>
                <w:szCs w:val="15"/>
              </w:rPr>
              <w:t xml:space="preserve"> ________________________________________________________________________________________________________________________________________________________________________________________________________</w:t>
            </w:r>
            <w:r w:rsidR="002055C8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</w:t>
            </w:r>
            <w:r w:rsidR="002055C8" w:rsidRPr="008B0C2B">
              <w:rPr>
                <w:rFonts w:ascii="Times New Roman" w:hAnsi="Times New Roman" w:cs="Times New Roman"/>
                <w:sz w:val="15"/>
                <w:szCs w:val="15"/>
              </w:rPr>
              <w:t>_</w:t>
            </w:r>
          </w:p>
          <w:p w14:paraId="6E27D76E" w14:textId="77777777" w:rsidR="002055C8" w:rsidRPr="008B0C2B" w:rsidRDefault="002055C8" w:rsidP="002055C8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40300F">
              <w:rPr>
                <w:rFonts w:ascii="Times New Roman" w:hAnsi="Times New Roman" w:cs="Times New Roman"/>
                <w:sz w:val="16"/>
                <w:szCs w:val="16"/>
              </w:rPr>
              <w:t xml:space="preserve">Дата и время первичного контакта с пациентом 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>________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>________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>____ _____________________________________________________________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>_____</w:t>
            </w:r>
          </w:p>
          <w:p w14:paraId="09807CCB" w14:textId="77777777" w:rsidR="002055C8" w:rsidRPr="008B0C2B" w:rsidRDefault="002055C8" w:rsidP="002055C8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  <w:lang w:val="ru-RU"/>
              </w:rPr>
            </w:pPr>
            <w:r w:rsidRPr="0040300F">
              <w:rPr>
                <w:rFonts w:ascii="Times New Roman" w:hAnsi="Times New Roman" w:cs="Times New Roman"/>
                <w:sz w:val="16"/>
                <w:szCs w:val="16"/>
              </w:rPr>
              <w:t xml:space="preserve">Медицинская транспортировка (эвакуация) (далее – транспортировка) в 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>________________________</w:t>
            </w:r>
            <w:r w:rsidRPr="008B0C2B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 xml:space="preserve"> </w:t>
            </w:r>
          </w:p>
          <w:p w14:paraId="21402588" w14:textId="77777777" w:rsidR="002055C8" w:rsidRPr="008B0C2B" w:rsidRDefault="002055C8" w:rsidP="002055C8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8B0C2B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 xml:space="preserve">                                 </w:t>
            </w:r>
            <w:r w:rsidRPr="0040300F">
              <w:rPr>
                <w:rFonts w:ascii="Times New Roman" w:hAnsi="Times New Roman" w:cs="Times New Roman"/>
                <w:sz w:val="13"/>
                <w:szCs w:val="13"/>
              </w:rPr>
              <w:t>(наименование организации здравоохранения)</w:t>
            </w:r>
            <w:r w:rsidRPr="0040300F">
              <w:rPr>
                <w:rFonts w:ascii="Times New Roman" w:hAnsi="Times New Roman" w:cs="Times New Roman"/>
                <w:sz w:val="13"/>
                <w:szCs w:val="13"/>
                <w:lang w:val="ru-RU"/>
              </w:rPr>
              <w:t xml:space="preserve">                                 </w:t>
            </w:r>
          </w:p>
          <w:p w14:paraId="34EC8535" w14:textId="77777777" w:rsidR="002055C8" w:rsidRPr="008B0C2B" w:rsidRDefault="002055C8" w:rsidP="002055C8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40300F">
              <w:rPr>
                <w:rFonts w:ascii="Times New Roman" w:hAnsi="Times New Roman" w:cs="Times New Roman"/>
                <w:sz w:val="16"/>
                <w:szCs w:val="16"/>
              </w:rPr>
              <w:t>в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 xml:space="preserve"> _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 xml:space="preserve">__ </w:t>
            </w:r>
            <w:r w:rsidRPr="0040300F">
              <w:rPr>
                <w:rFonts w:ascii="Times New Roman" w:hAnsi="Times New Roman" w:cs="Times New Roman"/>
                <w:sz w:val="16"/>
                <w:szCs w:val="16"/>
              </w:rPr>
              <w:t xml:space="preserve">часов 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>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 xml:space="preserve">___ </w:t>
            </w:r>
            <w:r w:rsidRPr="0040300F">
              <w:rPr>
                <w:rFonts w:ascii="Times New Roman" w:hAnsi="Times New Roman" w:cs="Times New Roman"/>
                <w:sz w:val="16"/>
                <w:szCs w:val="16"/>
              </w:rPr>
              <w:t xml:space="preserve">минут 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>_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 xml:space="preserve">__ ________________ </w:t>
            </w:r>
            <w:r w:rsidRPr="0040300F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>__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 xml:space="preserve">_ </w:t>
            </w:r>
            <w:r w:rsidRPr="0040300F">
              <w:rPr>
                <w:rFonts w:ascii="Times New Roman" w:hAnsi="Times New Roman" w:cs="Times New Roman"/>
                <w:sz w:val="16"/>
                <w:szCs w:val="16"/>
              </w:rPr>
              <w:t xml:space="preserve">г. </w:t>
            </w:r>
          </w:p>
          <w:p w14:paraId="70BF21EF" w14:textId="77777777" w:rsidR="002055C8" w:rsidRDefault="002055C8" w:rsidP="002055C8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7B1AD3">
              <w:rPr>
                <w:rFonts w:ascii="Times New Roman" w:hAnsi="Times New Roman" w:cs="Times New Roman"/>
                <w:sz w:val="16"/>
                <w:szCs w:val="16"/>
              </w:rPr>
              <w:t>Транспортирован</w:t>
            </w:r>
            <w:r w:rsidRPr="007B1AD3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7B1AD3">
              <w:rPr>
                <w:rFonts w:ascii="Times New Roman" w:hAnsi="Times New Roman" w:cs="Times New Roman"/>
                <w:sz w:val="16"/>
                <w:szCs w:val="16"/>
              </w:rPr>
              <w:t>с</w:t>
            </w:r>
            <w:r w:rsidRPr="007B1AD3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7B1AD3">
              <w:rPr>
                <w:rFonts w:ascii="Times New Roman" w:hAnsi="Times New Roman" w:cs="Times New Roman"/>
                <w:sz w:val="16"/>
                <w:szCs w:val="16"/>
              </w:rPr>
              <w:t>□ улицы, □ рабочего</w:t>
            </w:r>
            <w:r w:rsidRPr="007B1AD3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7B1AD3">
              <w:rPr>
                <w:rFonts w:ascii="Times New Roman" w:hAnsi="Times New Roman" w:cs="Times New Roman"/>
                <w:sz w:val="16"/>
                <w:szCs w:val="16"/>
              </w:rPr>
              <w:t>места, □</w:t>
            </w:r>
            <w:r w:rsidRPr="007B1AD3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7B1AD3">
              <w:rPr>
                <w:rFonts w:ascii="Times New Roman" w:hAnsi="Times New Roman" w:cs="Times New Roman"/>
                <w:sz w:val="16"/>
                <w:szCs w:val="16"/>
              </w:rPr>
              <w:t xml:space="preserve">квартиры, </w:t>
            </w:r>
          </w:p>
          <w:p w14:paraId="601DD59A" w14:textId="6F85CC4D" w:rsidR="005A065E" w:rsidRPr="00B51C4A" w:rsidRDefault="002055C8" w:rsidP="002055C8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7B1AD3">
              <w:rPr>
                <w:rFonts w:ascii="Times New Roman" w:hAnsi="Times New Roman" w:cs="Times New Roman"/>
                <w:sz w:val="16"/>
                <w:szCs w:val="16"/>
              </w:rPr>
              <w:t>□</w:t>
            </w:r>
            <w:r w:rsidRPr="007B1AD3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7B1AD3">
              <w:rPr>
                <w:rFonts w:ascii="Times New Roman" w:hAnsi="Times New Roman" w:cs="Times New Roman"/>
                <w:sz w:val="16"/>
                <w:szCs w:val="16"/>
              </w:rPr>
              <w:t>из</w:t>
            </w:r>
            <w:r w:rsidRPr="007B1AD3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7B1AD3">
              <w:rPr>
                <w:rFonts w:ascii="Times New Roman" w:hAnsi="Times New Roman" w:cs="Times New Roman"/>
                <w:sz w:val="16"/>
                <w:szCs w:val="16"/>
              </w:rPr>
              <w:t>общественного</w:t>
            </w:r>
            <w:r w:rsidRPr="007B1AD3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7B1AD3">
              <w:rPr>
                <w:rFonts w:ascii="Times New Roman" w:hAnsi="Times New Roman" w:cs="Times New Roman"/>
                <w:sz w:val="16"/>
                <w:szCs w:val="16"/>
              </w:rPr>
              <w:t>места,</w:t>
            </w:r>
            <w:r w:rsidRPr="007B1AD3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7B1AD3">
              <w:rPr>
                <w:rFonts w:ascii="Times New Roman" w:hAnsi="Times New Roman" w:cs="Times New Roman"/>
                <w:sz w:val="16"/>
                <w:szCs w:val="16"/>
              </w:rPr>
              <w:t>□ организации здравоохранения.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F7A0E76" w14:textId="77777777" w:rsidR="005A065E" w:rsidRPr="0032115C" w:rsidRDefault="005A065E" w:rsidP="002B0C82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510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4ABACC8" w14:textId="2CF8CA6A" w:rsidR="005A065E" w:rsidRPr="00097FCD" w:rsidRDefault="005A065E" w:rsidP="002B0C82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097FCD">
              <w:rPr>
                <w:rFonts w:ascii="Times New Roman" w:hAnsi="Times New Roman" w:cs="Times New Roman"/>
                <w:sz w:val="17"/>
                <w:szCs w:val="17"/>
              </w:rPr>
              <w:t>Талон к сопроводительному листу карты вызова</w:t>
            </w:r>
          </w:p>
          <w:p w14:paraId="491039AB" w14:textId="77777777" w:rsidR="005A065E" w:rsidRPr="00097FCD" w:rsidRDefault="005A065E" w:rsidP="002B0C82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097FCD">
              <w:rPr>
                <w:rFonts w:ascii="Times New Roman" w:hAnsi="Times New Roman" w:cs="Times New Roman"/>
                <w:sz w:val="17"/>
                <w:szCs w:val="17"/>
              </w:rPr>
              <w:t>бригады скорой медицинской помощи № ______</w:t>
            </w:r>
          </w:p>
          <w:p w14:paraId="0E812AC2" w14:textId="69F5882C" w:rsidR="005A065E" w:rsidRPr="00707C36" w:rsidRDefault="005A065E" w:rsidP="002B0C82">
            <w:pPr>
              <w:jc w:val="center"/>
              <w:rPr>
                <w:rFonts w:ascii="Times New Roman" w:hAnsi="Times New Roman" w:cs="Times New Roman"/>
                <w:sz w:val="17"/>
                <w:szCs w:val="17"/>
                <w:lang w:val="ru-RU"/>
              </w:rPr>
            </w:pPr>
            <w:r w:rsidRPr="00097FCD">
              <w:rPr>
                <w:rFonts w:ascii="Times New Roman" w:hAnsi="Times New Roman" w:cs="Times New Roman"/>
                <w:sz w:val="17"/>
                <w:szCs w:val="17"/>
              </w:rPr>
              <w:t>от _</w:t>
            </w:r>
            <w:r w:rsidR="00B568B8" w:rsidRPr="00097FCD">
              <w:rPr>
                <w:rFonts w:ascii="Times New Roman" w:hAnsi="Times New Roman" w:cs="Times New Roman"/>
                <w:sz w:val="17"/>
                <w:szCs w:val="17"/>
                <w:lang w:val="ru-RU"/>
              </w:rPr>
              <w:t>_</w:t>
            </w:r>
            <w:r w:rsidRPr="00097FCD">
              <w:rPr>
                <w:rFonts w:ascii="Times New Roman" w:hAnsi="Times New Roman" w:cs="Times New Roman"/>
                <w:sz w:val="17"/>
                <w:szCs w:val="17"/>
              </w:rPr>
              <w:t>__ ____________ 20_</w:t>
            </w:r>
            <w:r w:rsidR="00707C36">
              <w:rPr>
                <w:rFonts w:ascii="Times New Roman" w:hAnsi="Times New Roman" w:cs="Times New Roman"/>
                <w:sz w:val="17"/>
                <w:szCs w:val="17"/>
                <w:lang w:val="ru-RU"/>
              </w:rPr>
              <w:t>_</w:t>
            </w:r>
            <w:r w:rsidRPr="00097FCD">
              <w:rPr>
                <w:rFonts w:ascii="Times New Roman" w:hAnsi="Times New Roman" w:cs="Times New Roman"/>
                <w:sz w:val="17"/>
                <w:szCs w:val="17"/>
              </w:rPr>
              <w:t>_ г</w:t>
            </w:r>
            <w:r w:rsidR="00707C36">
              <w:rPr>
                <w:rFonts w:ascii="Times New Roman" w:hAnsi="Times New Roman" w:cs="Times New Roman"/>
                <w:sz w:val="17"/>
                <w:szCs w:val="17"/>
                <w:lang w:val="ru-RU"/>
              </w:rPr>
              <w:t>.</w:t>
            </w:r>
          </w:p>
          <w:p w14:paraId="0C521046" w14:textId="77777777" w:rsidR="005A065E" w:rsidRPr="0032115C" w:rsidRDefault="005A065E" w:rsidP="002B0C82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4346FEF5" w14:textId="61ADAC25" w:rsidR="005A065E" w:rsidRPr="001377AA" w:rsidRDefault="005A065E" w:rsidP="00657DBB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CB0A95">
              <w:rPr>
                <w:rFonts w:ascii="Times New Roman" w:hAnsi="Times New Roman" w:cs="Times New Roman"/>
                <w:sz w:val="16"/>
                <w:szCs w:val="16"/>
              </w:rPr>
              <w:t xml:space="preserve">ФИО пациента </w:t>
            </w: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</w:t>
            </w:r>
            <w:r w:rsidRPr="001377AA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</w:t>
            </w: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</w:t>
            </w:r>
          </w:p>
          <w:p w14:paraId="15AFD952" w14:textId="77777777" w:rsidR="005A065E" w:rsidRPr="00CB0A95" w:rsidRDefault="005A065E" w:rsidP="00657DB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B0A95">
              <w:rPr>
                <w:rFonts w:ascii="Times New Roman" w:hAnsi="Times New Roman" w:cs="Times New Roman"/>
                <w:sz w:val="16"/>
                <w:szCs w:val="16"/>
              </w:rPr>
              <w:t xml:space="preserve">Дата рождения </w:t>
            </w: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 xml:space="preserve">______________ </w:t>
            </w:r>
            <w:r w:rsidRPr="00CB0A95">
              <w:rPr>
                <w:rFonts w:ascii="Times New Roman" w:hAnsi="Times New Roman" w:cs="Times New Roman"/>
                <w:sz w:val="16"/>
                <w:szCs w:val="16"/>
              </w:rPr>
              <w:t xml:space="preserve">или возраст </w:t>
            </w: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 xml:space="preserve">________ </w:t>
            </w:r>
            <w:r w:rsidRPr="00CB0A95">
              <w:rPr>
                <w:rFonts w:ascii="Times New Roman" w:hAnsi="Times New Roman" w:cs="Times New Roman"/>
                <w:sz w:val="16"/>
                <w:szCs w:val="16"/>
              </w:rPr>
              <w:t>лет (месяцев).</w:t>
            </w:r>
          </w:p>
          <w:p w14:paraId="1630C9E0" w14:textId="7CEE6BE2" w:rsidR="005A065E" w:rsidRPr="001377AA" w:rsidRDefault="005A065E" w:rsidP="00657DBB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CB0A95">
              <w:rPr>
                <w:rFonts w:ascii="Times New Roman" w:hAnsi="Times New Roman" w:cs="Times New Roman"/>
                <w:sz w:val="16"/>
                <w:szCs w:val="16"/>
              </w:rPr>
              <w:t xml:space="preserve">Адрес вызова </w:t>
            </w: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</w:t>
            </w:r>
            <w:r w:rsidRPr="001377AA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</w:t>
            </w: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</w:t>
            </w:r>
            <w:r w:rsidRPr="001377AA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</w:t>
            </w: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 xml:space="preserve"> ______________________________________________________________</w:t>
            </w:r>
            <w:r w:rsidRPr="001377AA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</w:t>
            </w: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</w:t>
            </w:r>
          </w:p>
          <w:p w14:paraId="68BD5ADB" w14:textId="2CD83177" w:rsidR="005A065E" w:rsidRPr="001377AA" w:rsidRDefault="005A065E" w:rsidP="00657DBB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CB0A95">
              <w:rPr>
                <w:rFonts w:ascii="Times New Roman" w:hAnsi="Times New Roman" w:cs="Times New Roman"/>
                <w:sz w:val="16"/>
                <w:szCs w:val="16"/>
              </w:rPr>
              <w:t xml:space="preserve">Место жительства </w:t>
            </w: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</w:t>
            </w:r>
            <w:r w:rsidRPr="001377AA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</w:t>
            </w: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</w:t>
            </w:r>
          </w:p>
          <w:p w14:paraId="43538483" w14:textId="4516ABB5" w:rsidR="005A065E" w:rsidRPr="001377AA" w:rsidRDefault="005A065E" w:rsidP="00657DBB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________</w:t>
            </w:r>
            <w:r w:rsidRPr="001377AA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_______</w:t>
            </w: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</w:t>
            </w:r>
          </w:p>
          <w:p w14:paraId="760F6037" w14:textId="4358483D" w:rsidR="005A065E" w:rsidRPr="001377AA" w:rsidRDefault="005A065E" w:rsidP="00657DBB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CB0A95">
              <w:rPr>
                <w:rFonts w:ascii="Times New Roman" w:hAnsi="Times New Roman" w:cs="Times New Roman"/>
                <w:sz w:val="16"/>
                <w:szCs w:val="16"/>
              </w:rPr>
              <w:t xml:space="preserve">Место пребывания </w:t>
            </w: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</w:t>
            </w:r>
            <w:r w:rsidRPr="001377AA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</w:t>
            </w: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 xml:space="preserve">_ </w:t>
            </w:r>
          </w:p>
          <w:p w14:paraId="46EB1AE3" w14:textId="45114A32" w:rsidR="005A065E" w:rsidRPr="001377AA" w:rsidRDefault="005A065E" w:rsidP="00657DBB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  <w:lang w:val="ru-RU"/>
              </w:rPr>
            </w:pP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________________</w:t>
            </w:r>
            <w:r w:rsidRPr="001377AA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</w:t>
            </w: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CB0A95">
              <w:rPr>
                <w:rFonts w:ascii="Times New Roman" w:hAnsi="Times New Roman" w:cs="Times New Roman"/>
                <w:sz w:val="16"/>
                <w:szCs w:val="16"/>
              </w:rPr>
              <w:t xml:space="preserve">Транспортировка в </w:t>
            </w: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</w:t>
            </w:r>
            <w:r w:rsidRPr="001377AA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</w:t>
            </w: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 xml:space="preserve">___ </w:t>
            </w:r>
            <w:r w:rsidRPr="001377AA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 xml:space="preserve">    </w:t>
            </w:r>
          </w:p>
          <w:p w14:paraId="44734883" w14:textId="68BAB819" w:rsidR="005A065E" w:rsidRPr="001377AA" w:rsidRDefault="005A065E" w:rsidP="00657DBB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1377AA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 xml:space="preserve">                                                 </w:t>
            </w:r>
            <w:r w:rsidRPr="00CB0A95">
              <w:rPr>
                <w:rFonts w:ascii="Times New Roman" w:hAnsi="Times New Roman" w:cs="Times New Roman"/>
                <w:sz w:val="13"/>
                <w:szCs w:val="13"/>
              </w:rPr>
              <w:t>(наименование организации здравоохранения)</w:t>
            </w:r>
          </w:p>
          <w:p w14:paraId="7552EE89" w14:textId="77777777" w:rsidR="00D90DF3" w:rsidRPr="008B0C2B" w:rsidRDefault="00D90DF3" w:rsidP="00D90DF3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CB0A95">
              <w:rPr>
                <w:rFonts w:ascii="Times New Roman" w:hAnsi="Times New Roman" w:cs="Times New Roman"/>
                <w:sz w:val="16"/>
                <w:szCs w:val="16"/>
              </w:rPr>
              <w:t>в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 xml:space="preserve"> _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 xml:space="preserve">__ </w:t>
            </w:r>
            <w:r w:rsidRPr="00CB0A95">
              <w:rPr>
                <w:rFonts w:ascii="Times New Roman" w:hAnsi="Times New Roman" w:cs="Times New Roman"/>
                <w:sz w:val="16"/>
                <w:szCs w:val="16"/>
              </w:rPr>
              <w:t xml:space="preserve">часов 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>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 xml:space="preserve">___ </w:t>
            </w:r>
            <w:r w:rsidRPr="00CB0A95">
              <w:rPr>
                <w:rFonts w:ascii="Times New Roman" w:hAnsi="Times New Roman" w:cs="Times New Roman"/>
                <w:sz w:val="16"/>
                <w:szCs w:val="16"/>
              </w:rPr>
              <w:t xml:space="preserve">минут 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>_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 xml:space="preserve">__ ________________ </w:t>
            </w:r>
            <w:r w:rsidRPr="00CB0A95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>__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 xml:space="preserve">_ </w:t>
            </w:r>
            <w:r w:rsidRPr="00CB0A95">
              <w:rPr>
                <w:rFonts w:ascii="Times New Roman" w:hAnsi="Times New Roman" w:cs="Times New Roman"/>
                <w:sz w:val="16"/>
                <w:szCs w:val="16"/>
              </w:rPr>
              <w:t xml:space="preserve">г. </w:t>
            </w:r>
          </w:p>
          <w:p w14:paraId="5A3F2B7C" w14:textId="035683DD" w:rsidR="005A065E" w:rsidRPr="001377AA" w:rsidRDefault="005A065E" w:rsidP="00657DBB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8F7535">
              <w:rPr>
                <w:rFonts w:ascii="Times New Roman" w:hAnsi="Times New Roman" w:cs="Times New Roman"/>
                <w:sz w:val="16"/>
                <w:szCs w:val="16"/>
              </w:rPr>
              <w:t xml:space="preserve">Предварительный диагноз, установленный врачом СМП (фельдшером) </w:t>
            </w: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___________________</w:t>
            </w:r>
          </w:p>
          <w:p w14:paraId="44742809" w14:textId="7C3831E0" w:rsidR="005A065E" w:rsidRPr="001377AA" w:rsidRDefault="005A065E" w:rsidP="00657DBB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___________________</w:t>
            </w:r>
          </w:p>
          <w:p w14:paraId="3730C201" w14:textId="4DFD8585" w:rsidR="005A065E" w:rsidRPr="001377AA" w:rsidRDefault="005A065E" w:rsidP="00657DBB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___________________</w:t>
            </w:r>
          </w:p>
          <w:p w14:paraId="6C6D2FCC" w14:textId="12F32A56" w:rsidR="005A065E" w:rsidRPr="001377AA" w:rsidRDefault="005A065E" w:rsidP="00657DBB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______________________________________________________________________________________</w:t>
            </w:r>
          </w:p>
          <w:p w14:paraId="33CF95CD" w14:textId="064A967B" w:rsidR="005A065E" w:rsidRPr="001377AA" w:rsidRDefault="005A065E" w:rsidP="00657DBB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8F7535">
              <w:rPr>
                <w:rFonts w:ascii="Times New Roman" w:hAnsi="Times New Roman" w:cs="Times New Roman"/>
                <w:sz w:val="16"/>
                <w:szCs w:val="16"/>
              </w:rPr>
              <w:t xml:space="preserve">Диагноз врача приемного отделения </w:t>
            </w: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_______________________</w:t>
            </w:r>
            <w:r w:rsidRPr="001377AA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</w:t>
            </w: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_ ___________________________________________________________________</w:t>
            </w:r>
          </w:p>
          <w:p w14:paraId="3DB2BA81" w14:textId="02CF51BE" w:rsidR="005A065E" w:rsidRPr="001377AA" w:rsidRDefault="005A065E" w:rsidP="00657DBB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___________________</w:t>
            </w:r>
          </w:p>
          <w:p w14:paraId="0CA9C953" w14:textId="36AFA014" w:rsidR="005A065E" w:rsidRPr="001377AA" w:rsidRDefault="005A065E" w:rsidP="00657DBB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___________________</w:t>
            </w:r>
          </w:p>
          <w:p w14:paraId="689D1C30" w14:textId="53B27101" w:rsidR="005A065E" w:rsidRPr="001377AA" w:rsidRDefault="005A065E" w:rsidP="00657DBB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___________________</w:t>
            </w:r>
          </w:p>
          <w:p w14:paraId="6E4F4FA0" w14:textId="4AFE15E3" w:rsidR="005A065E" w:rsidRPr="001377AA" w:rsidRDefault="005A065E" w:rsidP="00657DBB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___________________</w:t>
            </w:r>
          </w:p>
          <w:p w14:paraId="73AEA66E" w14:textId="62BA1531" w:rsidR="005A065E" w:rsidRPr="001377AA" w:rsidRDefault="005A065E" w:rsidP="00657DBB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8F7535">
              <w:rPr>
                <w:rFonts w:ascii="Times New Roman" w:hAnsi="Times New Roman" w:cs="Times New Roman"/>
                <w:sz w:val="16"/>
                <w:szCs w:val="16"/>
              </w:rPr>
              <w:t xml:space="preserve">Заключительный диагноз </w:t>
            </w: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_________________________</w:t>
            </w:r>
            <w:r w:rsidR="00B56F37">
              <w:rPr>
                <w:rFonts w:ascii="Times New Roman" w:hAnsi="Times New Roman" w:cs="Times New Roman"/>
                <w:sz w:val="15"/>
                <w:szCs w:val="15"/>
                <w:lang w:val="en-150"/>
              </w:rPr>
              <w:t>________</w:t>
            </w: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____ ___________________________________________________________________</w:t>
            </w:r>
          </w:p>
          <w:p w14:paraId="0E33CD2A" w14:textId="2CE6BA45" w:rsidR="005A065E" w:rsidRPr="001377AA" w:rsidRDefault="005A065E" w:rsidP="00657DBB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___________________</w:t>
            </w:r>
          </w:p>
          <w:p w14:paraId="745279D4" w14:textId="270E875D" w:rsidR="005A065E" w:rsidRPr="001377AA" w:rsidRDefault="005A065E" w:rsidP="00657DBB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___________________</w:t>
            </w:r>
          </w:p>
          <w:p w14:paraId="1B18B55A" w14:textId="1FCC685B" w:rsidR="005A065E" w:rsidRPr="001377AA" w:rsidRDefault="005A065E" w:rsidP="00657DBB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___________________</w:t>
            </w:r>
          </w:p>
          <w:p w14:paraId="73985C1E" w14:textId="77777777" w:rsidR="005A065E" w:rsidRPr="0032115C" w:rsidRDefault="005A065E" w:rsidP="00EC5162">
            <w:pPr>
              <w:spacing w:line="276" w:lineRule="auto"/>
              <w:rPr>
                <w:sz w:val="10"/>
                <w:szCs w:val="10"/>
              </w:rPr>
            </w:pPr>
          </w:p>
        </w:tc>
      </w:tr>
      <w:tr w:rsidR="00E719E6" w14:paraId="78D53FA0" w14:textId="77777777" w:rsidTr="00DD5B24">
        <w:trPr>
          <w:trHeight w:val="907"/>
        </w:trPr>
        <w:tc>
          <w:tcPr>
            <w:tcW w:w="5102" w:type="dxa"/>
            <w:tcBorders>
              <w:top w:val="nil"/>
              <w:left w:val="nil"/>
              <w:bottom w:val="nil"/>
              <w:right w:val="nil"/>
            </w:tcBorders>
          </w:tcPr>
          <w:p w14:paraId="6C816E3A" w14:textId="688D113D" w:rsidR="00BB31B3" w:rsidRDefault="00BB31B3"/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7AA8A22" w14:textId="77777777" w:rsidR="005A065E" w:rsidRDefault="005A065E"/>
        </w:tc>
        <w:tc>
          <w:tcPr>
            <w:tcW w:w="510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C6E919E" w14:textId="7A40B5A7" w:rsidR="00F13155" w:rsidRDefault="00F13155"/>
        </w:tc>
      </w:tr>
      <w:tr w:rsidR="00105EC0" w14:paraId="1EE56C13" w14:textId="77777777" w:rsidTr="00DD5B24">
        <w:trPr>
          <w:trHeight w:val="7313"/>
        </w:trPr>
        <w:tc>
          <w:tcPr>
            <w:tcW w:w="5102" w:type="dxa"/>
            <w:tcBorders>
              <w:top w:val="nil"/>
              <w:left w:val="nil"/>
              <w:bottom w:val="nil"/>
              <w:right w:val="nil"/>
            </w:tcBorders>
          </w:tcPr>
          <w:p w14:paraId="7D285D08" w14:textId="77777777" w:rsidR="007234A2" w:rsidRPr="00545846" w:rsidRDefault="007234A2" w:rsidP="007234A2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 xml:space="preserve">Пациент: </w:t>
            </w:r>
          </w:p>
          <w:p w14:paraId="10860328" w14:textId="77777777" w:rsidR="007234A2" w:rsidRDefault="007234A2" w:rsidP="007234A2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 xml:space="preserve">□ обслужен амбулаторно, □ находился на стационарном лечении, </w:t>
            </w:r>
          </w:p>
          <w:p w14:paraId="0033C3C4" w14:textId="77777777" w:rsidR="007234A2" w:rsidRPr="00545846" w:rsidRDefault="007234A2" w:rsidP="007234A2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>□ переведен в другую организацию здравоохранения ______________</w:t>
            </w:r>
            <w:r w:rsidRPr="0054584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>__  __</w:t>
            </w:r>
            <w:r w:rsidRPr="0054584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_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>_ час. _</w:t>
            </w:r>
            <w:r w:rsidRPr="0054584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_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>__ мин. __</w:t>
            </w:r>
            <w:r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>_ ___________ 20_</w:t>
            </w:r>
            <w:r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 xml:space="preserve">_ г. </w:t>
            </w:r>
          </w:p>
          <w:p w14:paraId="5CE9EC73" w14:textId="77777777" w:rsidR="007234A2" w:rsidRPr="00545846" w:rsidRDefault="007234A2" w:rsidP="007234A2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>Пациент □ выписан _</w:t>
            </w:r>
            <w:r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>__ _________ 20__</w:t>
            </w:r>
            <w:r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 xml:space="preserve"> г. </w:t>
            </w:r>
          </w:p>
          <w:p w14:paraId="1520E51A" w14:textId="77777777" w:rsidR="007234A2" w:rsidRPr="00545846" w:rsidRDefault="007234A2" w:rsidP="007234A2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>Пациент □ скончался в __</w:t>
            </w:r>
            <w:r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>_ час. _</w:t>
            </w:r>
            <w:r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>__ мин. __</w:t>
            </w:r>
            <w:r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>_ ___________ 20__</w:t>
            </w:r>
            <w:r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 xml:space="preserve"> г. </w:t>
            </w:r>
          </w:p>
          <w:p w14:paraId="2A01D8D5" w14:textId="77777777" w:rsidR="007234A2" w:rsidRPr="00545846" w:rsidRDefault="007234A2" w:rsidP="007234A2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 xml:space="preserve">Указать </w:t>
            </w:r>
            <w:r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>выявленные</w:t>
            </w:r>
            <w:r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 xml:space="preserve"> на </w:t>
            </w:r>
            <w:r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>этапе</w:t>
            </w:r>
            <w:r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 xml:space="preserve"> приемного </w:t>
            </w:r>
            <w:r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 xml:space="preserve">отделения </w:t>
            </w:r>
            <w:r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 xml:space="preserve">недостатки </w:t>
            </w:r>
            <w:r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 xml:space="preserve">в организации </w:t>
            </w:r>
            <w:r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 xml:space="preserve">оказания </w:t>
            </w:r>
            <w:r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 xml:space="preserve">медицинской </w:t>
            </w:r>
            <w:r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 xml:space="preserve">помощи </w:t>
            </w:r>
            <w:r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 xml:space="preserve">бригадой </w:t>
            </w:r>
            <w:r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 xml:space="preserve">СМП </w:t>
            </w:r>
            <w:r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 xml:space="preserve">и </w:t>
            </w:r>
            <w:r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>какие нормативные правовые акты были</w:t>
            </w:r>
            <w:r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>нарушены:____</w:t>
            </w:r>
            <w:r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_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>______</w:t>
            </w:r>
            <w:r w:rsidRPr="0054584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___________</w:t>
            </w:r>
          </w:p>
          <w:p w14:paraId="23E83AAC" w14:textId="77777777" w:rsidR="007234A2" w:rsidRPr="00E4004F" w:rsidRDefault="007234A2" w:rsidP="007234A2">
            <w:pPr>
              <w:spacing w:line="312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4004F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________</w:t>
            </w:r>
            <w:r w:rsidRPr="00E4004F">
              <w:rPr>
                <w:rFonts w:ascii="Times New Roman" w:hAnsi="Times New Roman" w:cs="Times New Roman"/>
                <w:sz w:val="15"/>
                <w:szCs w:val="15"/>
              </w:rPr>
              <w:t>_______</w:t>
            </w:r>
          </w:p>
          <w:p w14:paraId="1F1FA36A" w14:textId="77777777" w:rsidR="007234A2" w:rsidRPr="00E4004F" w:rsidRDefault="007234A2" w:rsidP="007234A2">
            <w:pPr>
              <w:spacing w:line="312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4004F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________</w:t>
            </w:r>
            <w:r w:rsidRPr="00E4004F">
              <w:rPr>
                <w:rFonts w:ascii="Times New Roman" w:hAnsi="Times New Roman" w:cs="Times New Roman"/>
                <w:sz w:val="15"/>
                <w:szCs w:val="15"/>
              </w:rPr>
              <w:t>_______</w:t>
            </w:r>
          </w:p>
          <w:p w14:paraId="1BCCE590" w14:textId="77777777" w:rsidR="007234A2" w:rsidRPr="00E4004F" w:rsidRDefault="007234A2" w:rsidP="007234A2">
            <w:pPr>
              <w:spacing w:line="312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4004F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________</w:t>
            </w:r>
            <w:r w:rsidRPr="00E4004F">
              <w:rPr>
                <w:rFonts w:ascii="Times New Roman" w:hAnsi="Times New Roman" w:cs="Times New Roman"/>
                <w:sz w:val="15"/>
                <w:szCs w:val="15"/>
              </w:rPr>
              <w:t>_______</w:t>
            </w:r>
          </w:p>
          <w:p w14:paraId="1E8F86CD" w14:textId="77777777" w:rsidR="007234A2" w:rsidRPr="00E4004F" w:rsidRDefault="007234A2" w:rsidP="007234A2">
            <w:pPr>
              <w:spacing w:line="312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4004F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________</w:t>
            </w:r>
            <w:r w:rsidRPr="00E4004F">
              <w:rPr>
                <w:rFonts w:ascii="Times New Roman" w:hAnsi="Times New Roman" w:cs="Times New Roman"/>
                <w:sz w:val="15"/>
                <w:szCs w:val="15"/>
              </w:rPr>
              <w:t>_______</w:t>
            </w:r>
          </w:p>
          <w:p w14:paraId="033336E0" w14:textId="77777777" w:rsidR="007234A2" w:rsidRPr="00E4004F" w:rsidRDefault="007234A2" w:rsidP="007234A2">
            <w:pPr>
              <w:spacing w:line="312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4004F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________</w:t>
            </w:r>
            <w:r w:rsidRPr="00E4004F">
              <w:rPr>
                <w:rFonts w:ascii="Times New Roman" w:hAnsi="Times New Roman" w:cs="Times New Roman"/>
                <w:sz w:val="15"/>
                <w:szCs w:val="15"/>
              </w:rPr>
              <w:t>_______</w:t>
            </w:r>
          </w:p>
          <w:p w14:paraId="5ECCDF07" w14:textId="77777777" w:rsidR="007234A2" w:rsidRPr="00E4004F" w:rsidRDefault="007234A2" w:rsidP="007234A2">
            <w:pPr>
              <w:spacing w:line="312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4004F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________</w:t>
            </w:r>
            <w:r w:rsidRPr="00E4004F">
              <w:rPr>
                <w:rFonts w:ascii="Times New Roman" w:hAnsi="Times New Roman" w:cs="Times New Roman"/>
                <w:sz w:val="15"/>
                <w:szCs w:val="15"/>
              </w:rPr>
              <w:t>_______</w:t>
            </w:r>
          </w:p>
          <w:p w14:paraId="7494FD76" w14:textId="77777777" w:rsidR="007234A2" w:rsidRPr="00E4004F" w:rsidRDefault="007234A2" w:rsidP="007234A2">
            <w:pPr>
              <w:spacing w:line="312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4004F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________</w:t>
            </w:r>
            <w:r w:rsidRPr="00E4004F">
              <w:rPr>
                <w:rFonts w:ascii="Times New Roman" w:hAnsi="Times New Roman" w:cs="Times New Roman"/>
                <w:sz w:val="15"/>
                <w:szCs w:val="15"/>
              </w:rPr>
              <w:t>_______</w:t>
            </w:r>
          </w:p>
          <w:p w14:paraId="12CC9A9F" w14:textId="77777777" w:rsidR="007234A2" w:rsidRPr="00E4004F" w:rsidRDefault="007234A2" w:rsidP="007234A2">
            <w:pPr>
              <w:spacing w:line="312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4004F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________</w:t>
            </w:r>
            <w:r w:rsidRPr="00E4004F">
              <w:rPr>
                <w:rFonts w:ascii="Times New Roman" w:hAnsi="Times New Roman" w:cs="Times New Roman"/>
                <w:sz w:val="15"/>
                <w:szCs w:val="15"/>
              </w:rPr>
              <w:t>_______</w:t>
            </w:r>
          </w:p>
          <w:p w14:paraId="4E5477E3" w14:textId="77777777" w:rsidR="007234A2" w:rsidRPr="00E4004F" w:rsidRDefault="007234A2" w:rsidP="007234A2">
            <w:pPr>
              <w:spacing w:line="312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4004F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________</w:t>
            </w:r>
            <w:r w:rsidRPr="00E4004F">
              <w:rPr>
                <w:rFonts w:ascii="Times New Roman" w:hAnsi="Times New Roman" w:cs="Times New Roman"/>
                <w:sz w:val="15"/>
                <w:szCs w:val="15"/>
              </w:rPr>
              <w:t>_______</w:t>
            </w:r>
          </w:p>
          <w:p w14:paraId="19882D2A" w14:textId="77777777" w:rsidR="007234A2" w:rsidRPr="00E4004F" w:rsidRDefault="007234A2" w:rsidP="007234A2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</w:p>
          <w:p w14:paraId="183954BD" w14:textId="77777777" w:rsidR="007234A2" w:rsidRPr="00E4004F" w:rsidRDefault="007234A2" w:rsidP="007234A2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</w:p>
          <w:p w14:paraId="6A749E24" w14:textId="77777777" w:rsidR="007234A2" w:rsidRPr="00E4004F" w:rsidRDefault="007234A2" w:rsidP="007234A2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</w:p>
          <w:p w14:paraId="16E3AFDC" w14:textId="77777777" w:rsidR="007234A2" w:rsidRDefault="007234A2" w:rsidP="007234A2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146CE">
              <w:rPr>
                <w:rFonts w:ascii="Times New Roman" w:hAnsi="Times New Roman" w:cs="Times New Roman"/>
                <w:sz w:val="16"/>
                <w:szCs w:val="16"/>
              </w:rPr>
              <w:t>Врач больничной организации здравоохранения</w:t>
            </w:r>
          </w:p>
          <w:p w14:paraId="37DE4A2A" w14:textId="77777777" w:rsidR="007234A2" w:rsidRPr="00A146CE" w:rsidRDefault="007234A2" w:rsidP="007234A2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5CFEC6C" w14:textId="77777777" w:rsidR="007234A2" w:rsidRPr="00E4004F" w:rsidRDefault="007234A2" w:rsidP="007234A2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  <w:lang w:val="ru-RU"/>
              </w:rPr>
            </w:pPr>
            <w:r w:rsidRPr="00E4004F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_____________  __________________________________</w:t>
            </w:r>
          </w:p>
          <w:p w14:paraId="74ADC9CA" w14:textId="77777777" w:rsidR="007234A2" w:rsidRPr="00E4004F" w:rsidRDefault="007234A2" w:rsidP="007234A2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  <w:lang w:val="ru-RU"/>
              </w:rPr>
            </w:pPr>
            <w:r w:rsidRPr="00E4004F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 xml:space="preserve">        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 xml:space="preserve"> </w:t>
            </w:r>
            <w:r w:rsidRPr="00A146CE">
              <w:rPr>
                <w:rFonts w:ascii="Times New Roman" w:hAnsi="Times New Roman" w:cs="Times New Roman"/>
                <w:sz w:val="13"/>
                <w:szCs w:val="13"/>
                <w:lang w:val="ru-RU"/>
              </w:rPr>
              <w:t xml:space="preserve">(подпись)                                    </w:t>
            </w:r>
            <w:r>
              <w:rPr>
                <w:rFonts w:ascii="Times New Roman" w:hAnsi="Times New Roman" w:cs="Times New Roman"/>
                <w:sz w:val="13"/>
                <w:szCs w:val="13"/>
                <w:lang w:val="ru-RU"/>
              </w:rPr>
              <w:t xml:space="preserve">       </w:t>
            </w:r>
            <w:r w:rsidRPr="00A146CE">
              <w:rPr>
                <w:rFonts w:ascii="Times New Roman" w:hAnsi="Times New Roman" w:cs="Times New Roman"/>
                <w:sz w:val="13"/>
                <w:szCs w:val="13"/>
                <w:lang w:val="ru-RU"/>
              </w:rPr>
              <w:t xml:space="preserve"> (ФИО)</w:t>
            </w:r>
          </w:p>
          <w:p w14:paraId="59A78A1E" w14:textId="77777777" w:rsidR="00105EC0" w:rsidRDefault="00105EC0"/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B6A89F4" w14:textId="77777777" w:rsidR="00105EC0" w:rsidRDefault="00105EC0"/>
        </w:tc>
        <w:tc>
          <w:tcPr>
            <w:tcW w:w="510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690B17E" w14:textId="79FF732C" w:rsidR="00700932" w:rsidRPr="00D44CC3" w:rsidRDefault="00700932" w:rsidP="0070093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>Обстоятельства заболевания</w:t>
            </w:r>
            <w:r w:rsidR="00BB31B3" w:rsidRPr="00D44CC3">
              <w:rPr>
                <w:rFonts w:ascii="Times New Roman" w:hAnsi="Times New Roman" w:cs="Times New Roman"/>
                <w:sz w:val="16"/>
                <w:szCs w:val="16"/>
                <w:lang w:val="en-150"/>
              </w:rPr>
              <w:t xml:space="preserve"> </w:t>
            </w: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>(травмы</w:t>
            </w:r>
            <w:r w:rsidR="00BB31B3" w:rsidRPr="00D44CC3">
              <w:rPr>
                <w:rFonts w:ascii="Times New Roman" w:hAnsi="Times New Roman" w:cs="Times New Roman"/>
                <w:sz w:val="16"/>
                <w:szCs w:val="16"/>
                <w:lang w:val="en-150"/>
              </w:rPr>
              <w:t xml:space="preserve">) </w:t>
            </w: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>_</w:t>
            </w:r>
            <w:r w:rsidR="00BB31B3" w:rsidRPr="00D44CC3">
              <w:rPr>
                <w:rFonts w:ascii="Times New Roman" w:hAnsi="Times New Roman" w:cs="Times New Roman"/>
                <w:sz w:val="16"/>
                <w:szCs w:val="16"/>
                <w:lang w:val="en-150"/>
              </w:rPr>
              <w:t>_____________</w:t>
            </w:r>
            <w:r w:rsidR="00726767" w:rsidRPr="00D44CC3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__</w:t>
            </w: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>___</w:t>
            </w:r>
            <w:r w:rsidRPr="00D44CC3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____</w:t>
            </w: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>_____ ______________________________________________________</w:t>
            </w:r>
            <w:r w:rsidR="00726767" w:rsidRPr="00D44CC3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___</w:t>
            </w: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 xml:space="preserve">_____ </w:t>
            </w:r>
          </w:p>
          <w:p w14:paraId="50FDCB83" w14:textId="0E2119A2" w:rsidR="00700932" w:rsidRPr="003558B9" w:rsidRDefault="00700932" w:rsidP="00700932">
            <w:pPr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>Общее состояние пациента (до оказания медицинской помощи)</w:t>
            </w:r>
            <w:r w:rsidR="00AA2D42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:</w:t>
            </w:r>
            <w:r w:rsidR="00A61F2D" w:rsidRPr="00D44CC3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>сознание</w:t>
            </w:r>
            <w:r w:rsidR="00A61F2D" w:rsidRPr="00D44CC3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>_____</w:t>
            </w:r>
            <w:r w:rsidRPr="00D44CC3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__</w:t>
            </w: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>__, артериальное давление _____</w:t>
            </w:r>
            <w:r w:rsidRPr="00D44CC3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__</w:t>
            </w:r>
            <w:r w:rsidR="003558B9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</w:t>
            </w:r>
            <w:r w:rsidRPr="00D44CC3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</w:t>
            </w: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 xml:space="preserve"> мм. рт. ст., пульс ___</w:t>
            </w:r>
            <w:r w:rsidRPr="00D44CC3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_</w:t>
            </w: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>_ ударов в минуту, частота дыхания _______ в минуту, температура тела ________ °С, гликемия ________ ммоль/л, сатурация ______ %, шкала ком Глазго______ баллов, шоковый индекс _______</w:t>
            </w:r>
            <w:r w:rsidR="003558B9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.</w:t>
            </w:r>
          </w:p>
          <w:p w14:paraId="74CDE2A8" w14:textId="77777777" w:rsidR="001D5790" w:rsidRPr="00D44CC3" w:rsidRDefault="00700932" w:rsidP="0070093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 xml:space="preserve">Транспортировка: □ пациент передвигался самостоятельно; перенесен: </w:t>
            </w:r>
          </w:p>
          <w:p w14:paraId="36715B8D" w14:textId="7472D7CE" w:rsidR="00700932" w:rsidRPr="00D44CC3" w:rsidRDefault="00700932" w:rsidP="0070093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 xml:space="preserve">□ на носилках, □ на эвакуационном кресле, □ на руках. </w:t>
            </w:r>
          </w:p>
          <w:p w14:paraId="1C5577A4" w14:textId="7CC8ADD2" w:rsidR="009C767C" w:rsidRDefault="00700932" w:rsidP="0070093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 xml:space="preserve">Объем медицинской помощи, оказанной бригадами СМП пациенту в адресе </w:t>
            </w:r>
            <w:r w:rsidR="009C767C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 xml:space="preserve">вызова </w:t>
            </w:r>
            <w:r w:rsidR="009C767C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 xml:space="preserve">и </w:t>
            </w:r>
            <w:r w:rsidR="009C767C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 xml:space="preserve">во </w:t>
            </w:r>
            <w:r w:rsidR="009C767C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>время</w:t>
            </w:r>
            <w:r w:rsidR="009C767C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 xml:space="preserve"> транспортировки: </w:t>
            </w:r>
            <w:r w:rsidR="009C767C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 xml:space="preserve">□ ингаляция О2, </w:t>
            </w:r>
          </w:p>
          <w:p w14:paraId="2377A979" w14:textId="77777777" w:rsidR="009C767C" w:rsidRDefault="00700932" w:rsidP="0070093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>□</w:t>
            </w:r>
            <w:r w:rsidR="003918F5" w:rsidRPr="00D44CC3">
              <w:rPr>
                <w:rFonts w:ascii="Times New Roman" w:hAnsi="Times New Roman" w:cs="Times New Roman"/>
                <w:sz w:val="16"/>
                <w:szCs w:val="16"/>
                <w:lang w:val="en-150"/>
              </w:rPr>
              <w:t xml:space="preserve"> </w:t>
            </w: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 xml:space="preserve">небулайзерная терапия, □ иммобилизация, □ промывание желудка, </w:t>
            </w:r>
          </w:p>
          <w:p w14:paraId="5281D0A8" w14:textId="16303BBF" w:rsidR="009C767C" w:rsidRDefault="00700932" w:rsidP="0070093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 xml:space="preserve">□ остановка </w:t>
            </w:r>
            <w:r w:rsidR="009C767C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 xml:space="preserve">кровотечения, </w:t>
            </w:r>
            <w:r w:rsidR="009C767C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 xml:space="preserve">□ искусственная </w:t>
            </w:r>
            <w:r w:rsidR="009C767C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 xml:space="preserve">вентиляция </w:t>
            </w:r>
            <w:r w:rsidR="009C767C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 xml:space="preserve">легких, </w:t>
            </w:r>
          </w:p>
          <w:p w14:paraId="5B95FC73" w14:textId="28E0E06A" w:rsidR="00700932" w:rsidRPr="00D44CC3" w:rsidRDefault="00700932" w:rsidP="0070093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 xml:space="preserve">□ дефибрилляция, </w:t>
            </w:r>
            <w:r w:rsidR="009C767C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 xml:space="preserve">□ наружная </w:t>
            </w:r>
            <w:r w:rsidR="009C767C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>кардиостимуляция</w:t>
            </w:r>
            <w:r w:rsidRPr="00D44CC3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.</w:t>
            </w:r>
          </w:p>
          <w:p w14:paraId="2402BFBD" w14:textId="77777777" w:rsidR="00700932" w:rsidRPr="00A61F2D" w:rsidRDefault="00700932" w:rsidP="00700932">
            <w:pPr>
              <w:rPr>
                <w:rFonts w:ascii="Times New Roman" w:hAnsi="Times New Roman" w:cs="Times New Roman"/>
                <w:sz w:val="10"/>
                <w:szCs w:val="10"/>
                <w:lang w:val="ru-RU"/>
              </w:rPr>
            </w:pPr>
          </w:p>
          <w:tbl>
            <w:tblPr>
              <w:tblStyle w:val="TableGrid"/>
              <w:tblW w:w="5088" w:type="dxa"/>
              <w:tblLayout w:type="fixed"/>
              <w:tblLook w:val="04A0" w:firstRow="1" w:lastRow="0" w:firstColumn="1" w:lastColumn="0" w:noHBand="0" w:noVBand="1"/>
            </w:tblPr>
            <w:tblGrid>
              <w:gridCol w:w="2826"/>
              <w:gridCol w:w="1418"/>
              <w:gridCol w:w="844"/>
            </w:tblGrid>
            <w:tr w:rsidR="00700932" w14:paraId="50D30507" w14:textId="77777777" w:rsidTr="00743B12">
              <w:tc>
                <w:tcPr>
                  <w:tcW w:w="2826" w:type="dxa"/>
                  <w:vAlign w:val="center"/>
                </w:tcPr>
                <w:p w14:paraId="18828816" w14:textId="77777777" w:rsidR="00700932" w:rsidRPr="00A61F2D" w:rsidRDefault="00700932" w:rsidP="00825432">
                  <w:pPr>
                    <w:jc w:val="center"/>
                    <w:rPr>
                      <w:rFonts w:ascii="Times New Roman" w:hAnsi="Times New Roman" w:cs="Times New Roman"/>
                      <w:sz w:val="15"/>
                      <w:szCs w:val="15"/>
                      <w:lang w:val="ru-RU"/>
                    </w:rPr>
                  </w:pPr>
                  <w:r w:rsidRPr="00C479A6">
                    <w:rPr>
                      <w:rFonts w:ascii="Times New Roman" w:hAnsi="Times New Roman" w:cs="Times New Roman"/>
                      <w:sz w:val="16"/>
                      <w:szCs w:val="16"/>
                      <w:lang w:val="ru-RU"/>
                    </w:rPr>
                    <w:t>Наименование</w:t>
                  </w:r>
                </w:p>
              </w:tc>
              <w:tc>
                <w:tcPr>
                  <w:tcW w:w="1418" w:type="dxa"/>
                  <w:vAlign w:val="center"/>
                </w:tcPr>
                <w:p w14:paraId="62AB5FF9" w14:textId="77777777" w:rsidR="00700932" w:rsidRPr="00A61F2D" w:rsidRDefault="00700932" w:rsidP="00825432">
                  <w:pPr>
                    <w:jc w:val="center"/>
                    <w:rPr>
                      <w:rFonts w:ascii="Times New Roman" w:hAnsi="Times New Roman" w:cs="Times New Roman"/>
                      <w:sz w:val="15"/>
                      <w:szCs w:val="15"/>
                      <w:lang w:val="ru-RU"/>
                    </w:rPr>
                  </w:pPr>
                  <w:r w:rsidRPr="00C479A6">
                    <w:rPr>
                      <w:rFonts w:ascii="Times New Roman" w:hAnsi="Times New Roman" w:cs="Times New Roman"/>
                      <w:sz w:val="16"/>
                      <w:szCs w:val="16"/>
                      <w:lang w:val="ru-RU"/>
                    </w:rPr>
                    <w:t>Дозировка</w:t>
                  </w:r>
                </w:p>
              </w:tc>
              <w:tc>
                <w:tcPr>
                  <w:tcW w:w="844" w:type="dxa"/>
                  <w:vAlign w:val="center"/>
                </w:tcPr>
                <w:p w14:paraId="638DC532" w14:textId="77777777" w:rsidR="00700932" w:rsidRPr="00A61F2D" w:rsidRDefault="00700932" w:rsidP="00825432">
                  <w:pPr>
                    <w:jc w:val="center"/>
                    <w:rPr>
                      <w:rFonts w:ascii="Times New Roman" w:hAnsi="Times New Roman" w:cs="Times New Roman"/>
                      <w:sz w:val="15"/>
                      <w:szCs w:val="15"/>
                      <w:lang w:val="ru-RU"/>
                    </w:rPr>
                  </w:pPr>
                  <w:r w:rsidRPr="00C479A6">
                    <w:rPr>
                      <w:rFonts w:ascii="Times New Roman" w:hAnsi="Times New Roman" w:cs="Times New Roman"/>
                      <w:sz w:val="16"/>
                      <w:szCs w:val="16"/>
                      <w:lang w:val="ru-RU"/>
                    </w:rPr>
                    <w:t>Путь введения</w:t>
                  </w:r>
                </w:p>
              </w:tc>
            </w:tr>
            <w:tr w:rsidR="00700932" w14:paraId="5A5A26C0" w14:textId="77777777" w:rsidTr="00743B12">
              <w:trPr>
                <w:trHeight w:val="2751"/>
              </w:trPr>
              <w:tc>
                <w:tcPr>
                  <w:tcW w:w="2826" w:type="dxa"/>
                </w:tcPr>
                <w:p w14:paraId="4A74ACAB" w14:textId="77777777" w:rsidR="00700932" w:rsidRDefault="00700932" w:rsidP="00A61F2D">
                  <w:pPr>
                    <w:rPr>
                      <w:rFonts w:ascii="Times New Roman" w:hAnsi="Times New Roman" w:cs="Times New Roman"/>
                      <w:sz w:val="18"/>
                      <w:szCs w:val="18"/>
                      <w:lang w:val="ru-RU"/>
                    </w:rPr>
                  </w:pPr>
                </w:p>
              </w:tc>
              <w:tc>
                <w:tcPr>
                  <w:tcW w:w="1418" w:type="dxa"/>
                </w:tcPr>
                <w:p w14:paraId="7910EEC4" w14:textId="77777777" w:rsidR="00700932" w:rsidRDefault="00700932" w:rsidP="00700932">
                  <w:pPr>
                    <w:rPr>
                      <w:rFonts w:ascii="Times New Roman" w:hAnsi="Times New Roman" w:cs="Times New Roman"/>
                      <w:sz w:val="18"/>
                      <w:szCs w:val="18"/>
                      <w:lang w:val="ru-RU"/>
                    </w:rPr>
                  </w:pPr>
                </w:p>
              </w:tc>
              <w:tc>
                <w:tcPr>
                  <w:tcW w:w="844" w:type="dxa"/>
                </w:tcPr>
                <w:p w14:paraId="19A4BC75" w14:textId="77777777" w:rsidR="00700932" w:rsidRDefault="00700932" w:rsidP="00700932">
                  <w:pPr>
                    <w:rPr>
                      <w:rFonts w:ascii="Times New Roman" w:hAnsi="Times New Roman" w:cs="Times New Roman"/>
                      <w:sz w:val="18"/>
                      <w:szCs w:val="18"/>
                      <w:lang w:val="ru-RU"/>
                    </w:rPr>
                  </w:pPr>
                </w:p>
                <w:p w14:paraId="5FDE93AB" w14:textId="77777777" w:rsidR="00700932" w:rsidRDefault="00700932" w:rsidP="00700932">
                  <w:pPr>
                    <w:rPr>
                      <w:rFonts w:ascii="Times New Roman" w:hAnsi="Times New Roman" w:cs="Times New Roman"/>
                      <w:sz w:val="18"/>
                      <w:szCs w:val="18"/>
                      <w:lang w:val="ru-RU"/>
                    </w:rPr>
                  </w:pPr>
                </w:p>
                <w:p w14:paraId="3E703B8B" w14:textId="77777777" w:rsidR="00700932" w:rsidRDefault="00700932" w:rsidP="00700932">
                  <w:pPr>
                    <w:rPr>
                      <w:rFonts w:ascii="Times New Roman" w:hAnsi="Times New Roman" w:cs="Times New Roman"/>
                      <w:sz w:val="18"/>
                      <w:szCs w:val="18"/>
                      <w:lang w:val="ru-RU"/>
                    </w:rPr>
                  </w:pPr>
                </w:p>
                <w:p w14:paraId="72A911F1" w14:textId="77777777" w:rsidR="00700932" w:rsidRDefault="00700932" w:rsidP="00700932">
                  <w:pPr>
                    <w:rPr>
                      <w:rFonts w:ascii="Times New Roman" w:hAnsi="Times New Roman" w:cs="Times New Roman"/>
                      <w:sz w:val="18"/>
                      <w:szCs w:val="18"/>
                      <w:lang w:val="ru-RU"/>
                    </w:rPr>
                  </w:pPr>
                </w:p>
                <w:p w14:paraId="5B225192" w14:textId="77777777" w:rsidR="00700932" w:rsidRDefault="00700932" w:rsidP="00700932">
                  <w:pPr>
                    <w:rPr>
                      <w:rFonts w:ascii="Times New Roman" w:hAnsi="Times New Roman" w:cs="Times New Roman"/>
                      <w:sz w:val="18"/>
                      <w:szCs w:val="18"/>
                      <w:lang w:val="ru-RU"/>
                    </w:rPr>
                  </w:pPr>
                </w:p>
                <w:p w14:paraId="4EA0342A" w14:textId="77777777" w:rsidR="00700932" w:rsidRDefault="00700932" w:rsidP="00700932">
                  <w:pPr>
                    <w:rPr>
                      <w:rFonts w:ascii="Times New Roman" w:hAnsi="Times New Roman" w:cs="Times New Roman"/>
                      <w:sz w:val="18"/>
                      <w:szCs w:val="18"/>
                      <w:lang w:val="ru-RU"/>
                    </w:rPr>
                  </w:pPr>
                </w:p>
                <w:p w14:paraId="72FE1F33" w14:textId="77777777" w:rsidR="00700932" w:rsidRDefault="00700932" w:rsidP="00700932">
                  <w:pPr>
                    <w:rPr>
                      <w:rFonts w:ascii="Times New Roman" w:hAnsi="Times New Roman" w:cs="Times New Roman"/>
                      <w:sz w:val="18"/>
                      <w:szCs w:val="18"/>
                      <w:lang w:val="ru-RU"/>
                    </w:rPr>
                  </w:pPr>
                </w:p>
                <w:p w14:paraId="19FFCF9B" w14:textId="77777777" w:rsidR="00700932" w:rsidRDefault="00700932" w:rsidP="00700932">
                  <w:pPr>
                    <w:rPr>
                      <w:rFonts w:ascii="Times New Roman" w:hAnsi="Times New Roman" w:cs="Times New Roman"/>
                      <w:sz w:val="18"/>
                      <w:szCs w:val="18"/>
                      <w:lang w:val="ru-RU"/>
                    </w:rPr>
                  </w:pPr>
                </w:p>
                <w:p w14:paraId="05CC2C54" w14:textId="77777777" w:rsidR="00700932" w:rsidRDefault="00700932" w:rsidP="00700932">
                  <w:pPr>
                    <w:rPr>
                      <w:rFonts w:ascii="Times New Roman" w:hAnsi="Times New Roman" w:cs="Times New Roman"/>
                      <w:sz w:val="18"/>
                      <w:szCs w:val="18"/>
                      <w:lang w:val="ru-RU"/>
                    </w:rPr>
                  </w:pPr>
                </w:p>
                <w:p w14:paraId="04CD3CC7" w14:textId="77777777" w:rsidR="00700932" w:rsidRDefault="00700932" w:rsidP="00700932">
                  <w:pPr>
                    <w:rPr>
                      <w:rFonts w:ascii="Times New Roman" w:hAnsi="Times New Roman" w:cs="Times New Roman"/>
                      <w:sz w:val="18"/>
                      <w:szCs w:val="18"/>
                      <w:lang w:val="ru-RU"/>
                    </w:rPr>
                  </w:pPr>
                </w:p>
                <w:p w14:paraId="50A162DA" w14:textId="77777777" w:rsidR="00700932" w:rsidRDefault="00700932" w:rsidP="00700932">
                  <w:pPr>
                    <w:rPr>
                      <w:rFonts w:ascii="Times New Roman" w:hAnsi="Times New Roman" w:cs="Times New Roman"/>
                      <w:sz w:val="18"/>
                      <w:szCs w:val="18"/>
                      <w:lang w:val="ru-RU"/>
                    </w:rPr>
                  </w:pPr>
                </w:p>
              </w:tc>
            </w:tr>
          </w:tbl>
          <w:p w14:paraId="4F8D809F" w14:textId="77777777" w:rsidR="00700932" w:rsidRPr="0012295D" w:rsidRDefault="00700932" w:rsidP="00700932">
            <w:pPr>
              <w:rPr>
                <w:rFonts w:ascii="Times New Roman" w:hAnsi="Times New Roman" w:cs="Times New Roman"/>
                <w:sz w:val="10"/>
                <w:szCs w:val="10"/>
                <w:lang w:val="ru-RU"/>
              </w:rPr>
            </w:pPr>
          </w:p>
          <w:p w14:paraId="0EBAEB0F" w14:textId="791271A2" w:rsidR="00700932" w:rsidRPr="0012295D" w:rsidRDefault="00700932" w:rsidP="0070093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2295D">
              <w:rPr>
                <w:rFonts w:ascii="Times New Roman" w:hAnsi="Times New Roman" w:cs="Times New Roman"/>
                <w:sz w:val="16"/>
                <w:szCs w:val="16"/>
              </w:rPr>
              <w:t>Состояние пациента после транспортировки: сознание</w:t>
            </w:r>
            <w:r w:rsidRPr="0012295D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12295D">
              <w:rPr>
                <w:rFonts w:ascii="Times New Roman" w:hAnsi="Times New Roman" w:cs="Times New Roman"/>
                <w:sz w:val="16"/>
                <w:szCs w:val="16"/>
              </w:rPr>
              <w:t>____</w:t>
            </w:r>
            <w:r w:rsidRPr="0012295D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_____</w:t>
            </w:r>
            <w:r w:rsidRPr="0012295D">
              <w:rPr>
                <w:rFonts w:ascii="Times New Roman" w:hAnsi="Times New Roman" w:cs="Times New Roman"/>
                <w:sz w:val="16"/>
                <w:szCs w:val="16"/>
              </w:rPr>
              <w:t>_____, артериальное давление ____</w:t>
            </w:r>
            <w:r w:rsidRPr="0012295D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_</w:t>
            </w:r>
            <w:r w:rsidRPr="0012295D">
              <w:rPr>
                <w:rFonts w:ascii="Times New Roman" w:hAnsi="Times New Roman" w:cs="Times New Roman"/>
                <w:sz w:val="16"/>
                <w:szCs w:val="16"/>
              </w:rPr>
              <w:t>_</w:t>
            </w:r>
            <w:r w:rsidRPr="0012295D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</w:t>
            </w:r>
            <w:r w:rsidR="00C479A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__</w:t>
            </w:r>
            <w:r w:rsidRPr="0012295D">
              <w:rPr>
                <w:rFonts w:ascii="Times New Roman" w:hAnsi="Times New Roman" w:cs="Times New Roman"/>
                <w:sz w:val="16"/>
                <w:szCs w:val="16"/>
              </w:rPr>
              <w:t>__ мм. рт. ст., пульс</w:t>
            </w:r>
            <w:r w:rsidR="00C479A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12295D">
              <w:rPr>
                <w:rFonts w:ascii="Times New Roman" w:hAnsi="Times New Roman" w:cs="Times New Roman"/>
                <w:sz w:val="16"/>
                <w:szCs w:val="16"/>
              </w:rPr>
              <w:t>__</w:t>
            </w:r>
            <w:r w:rsidRPr="0012295D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_</w:t>
            </w:r>
            <w:r w:rsidRPr="0012295D">
              <w:rPr>
                <w:rFonts w:ascii="Times New Roman" w:hAnsi="Times New Roman" w:cs="Times New Roman"/>
                <w:sz w:val="16"/>
                <w:szCs w:val="16"/>
              </w:rPr>
              <w:t>__ ударов в минуту, частота дыхания ________ в минуту, температура тела ___</w:t>
            </w:r>
            <w:r w:rsidRPr="0012295D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_</w:t>
            </w:r>
            <w:r w:rsidRPr="0012295D">
              <w:rPr>
                <w:rFonts w:ascii="Times New Roman" w:hAnsi="Times New Roman" w:cs="Times New Roman"/>
                <w:sz w:val="16"/>
                <w:szCs w:val="16"/>
              </w:rPr>
              <w:t>_°С, гликемия __</w:t>
            </w:r>
            <w:r w:rsidRPr="0012295D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_</w:t>
            </w:r>
            <w:r w:rsidRPr="0012295D">
              <w:rPr>
                <w:rFonts w:ascii="Times New Roman" w:hAnsi="Times New Roman" w:cs="Times New Roman"/>
                <w:sz w:val="16"/>
                <w:szCs w:val="16"/>
              </w:rPr>
              <w:t>__ ммоль/л, сатурация ______ %.</w:t>
            </w:r>
          </w:p>
          <w:p w14:paraId="0C502856" w14:textId="72BFBFA6" w:rsidR="00700932" w:rsidRPr="0012295D" w:rsidRDefault="00700932" w:rsidP="00700932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41284980" w14:textId="77777777" w:rsidR="00CC7A0C" w:rsidRPr="0012295D" w:rsidRDefault="00CC7A0C" w:rsidP="00700932">
            <w:pPr>
              <w:rPr>
                <w:rFonts w:ascii="Times New Roman" w:hAnsi="Times New Roman" w:cs="Times New Roman"/>
                <w:sz w:val="10"/>
                <w:szCs w:val="10"/>
                <w:lang w:val="ru-RU"/>
              </w:rPr>
            </w:pPr>
          </w:p>
          <w:p w14:paraId="7A280FA7" w14:textId="4A885BFA" w:rsidR="00700932" w:rsidRPr="00A61F2D" w:rsidRDefault="00700932" w:rsidP="00700932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  <w:lang w:val="ru-RU"/>
              </w:rPr>
            </w:pPr>
            <w:r w:rsidRPr="0012295D">
              <w:rPr>
                <w:rFonts w:ascii="Times New Roman" w:hAnsi="Times New Roman" w:cs="Times New Roman"/>
                <w:sz w:val="16"/>
                <w:szCs w:val="16"/>
              </w:rPr>
              <w:t xml:space="preserve">Врач </w:t>
            </w:r>
            <w:r w:rsidRPr="0012295D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СМП (фельдшер) </w:t>
            </w:r>
            <w:r w:rsidRPr="00A61F2D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___________  _______________</w:t>
            </w:r>
            <w:r w:rsidR="00A61F2D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_</w:t>
            </w:r>
            <w:r w:rsidRPr="00A61F2D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_________</w:t>
            </w:r>
          </w:p>
          <w:p w14:paraId="113AFC15" w14:textId="040EF277" w:rsidR="00105EC0" w:rsidRPr="00EC1116" w:rsidRDefault="00700932" w:rsidP="00EC1116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  <w:lang w:val="ru-RU"/>
              </w:rPr>
            </w:pPr>
            <w:r w:rsidRPr="00A61F2D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 xml:space="preserve">                                            </w:t>
            </w:r>
            <w:r w:rsidR="00A61F2D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 xml:space="preserve"> </w:t>
            </w:r>
            <w:r w:rsidR="00A54D61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 xml:space="preserve">   </w:t>
            </w:r>
            <w:r w:rsidRPr="00A61F2D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 xml:space="preserve"> </w:t>
            </w:r>
            <w:r w:rsidRPr="00A54D61">
              <w:rPr>
                <w:rFonts w:ascii="Times New Roman" w:hAnsi="Times New Roman" w:cs="Times New Roman"/>
                <w:sz w:val="13"/>
                <w:szCs w:val="13"/>
                <w:lang w:val="ru-RU"/>
              </w:rPr>
              <w:t xml:space="preserve">(подпись)                             </w:t>
            </w:r>
            <w:r w:rsidR="00A61F2D" w:rsidRPr="00A54D61">
              <w:rPr>
                <w:rFonts w:ascii="Times New Roman" w:hAnsi="Times New Roman" w:cs="Times New Roman"/>
                <w:sz w:val="13"/>
                <w:szCs w:val="13"/>
                <w:lang w:val="ru-RU"/>
              </w:rPr>
              <w:t xml:space="preserve">  </w:t>
            </w:r>
            <w:r w:rsidRPr="00A54D61">
              <w:rPr>
                <w:rFonts w:ascii="Times New Roman" w:hAnsi="Times New Roman" w:cs="Times New Roman"/>
                <w:sz w:val="13"/>
                <w:szCs w:val="13"/>
                <w:lang w:val="ru-RU"/>
              </w:rPr>
              <w:t xml:space="preserve"> </w:t>
            </w:r>
            <w:r w:rsidR="00A54D61">
              <w:rPr>
                <w:rFonts w:ascii="Times New Roman" w:hAnsi="Times New Roman" w:cs="Times New Roman"/>
                <w:sz w:val="13"/>
                <w:szCs w:val="13"/>
                <w:lang w:val="ru-RU"/>
              </w:rPr>
              <w:t xml:space="preserve">      </w:t>
            </w:r>
            <w:r w:rsidRPr="00A54D61">
              <w:rPr>
                <w:rFonts w:ascii="Times New Roman" w:hAnsi="Times New Roman" w:cs="Times New Roman"/>
                <w:sz w:val="13"/>
                <w:szCs w:val="13"/>
                <w:lang w:val="ru-RU"/>
              </w:rPr>
              <w:t xml:space="preserve"> (ФИО)</w:t>
            </w:r>
          </w:p>
        </w:tc>
      </w:tr>
      <w:tr w:rsidR="008D7E7A" w14:paraId="7DEEA9DE" w14:textId="77777777" w:rsidTr="00DD5B24">
        <w:trPr>
          <w:trHeight w:val="7370"/>
        </w:trPr>
        <w:tc>
          <w:tcPr>
            <w:tcW w:w="5102" w:type="dxa"/>
            <w:tcBorders>
              <w:top w:val="nil"/>
              <w:left w:val="nil"/>
              <w:bottom w:val="nil"/>
              <w:right w:val="nil"/>
            </w:tcBorders>
          </w:tcPr>
          <w:p w14:paraId="0F7CE735" w14:textId="77777777" w:rsidR="008D7E7A" w:rsidRPr="00545846" w:rsidRDefault="008D7E7A" w:rsidP="008D7E7A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545846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 xml:space="preserve">Пациент: </w:t>
            </w:r>
          </w:p>
          <w:p w14:paraId="5DB8A4AF" w14:textId="77777777" w:rsidR="00545846" w:rsidRDefault="008D7E7A" w:rsidP="008D7E7A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 xml:space="preserve">□ обслужен амбулаторно, □ находился на стационарном лечении, </w:t>
            </w:r>
          </w:p>
          <w:p w14:paraId="45BE944D" w14:textId="5E02E866" w:rsidR="008D7E7A" w:rsidRPr="00545846" w:rsidRDefault="008D7E7A" w:rsidP="008D7E7A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>□ переведен в другую организацию здравоохранения ______________</w:t>
            </w:r>
            <w:r w:rsidRPr="0054584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>__  __</w:t>
            </w:r>
            <w:r w:rsidRPr="0054584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_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>_ час. _</w:t>
            </w:r>
            <w:r w:rsidRPr="0054584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_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>__ мин. __</w:t>
            </w:r>
            <w:r w:rsidR="007234A2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>_ ___________ 20_</w:t>
            </w:r>
            <w:r w:rsidR="007234A2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 xml:space="preserve">_ г. </w:t>
            </w:r>
          </w:p>
          <w:p w14:paraId="3B4C22B8" w14:textId="2F656078" w:rsidR="008D7E7A" w:rsidRPr="00545846" w:rsidRDefault="008D7E7A" w:rsidP="008D7E7A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>Пациент □ выписан _</w:t>
            </w:r>
            <w:r w:rsidR="007234A2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>__ _________ 20__</w:t>
            </w:r>
            <w:r w:rsidR="007234A2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 xml:space="preserve"> г. </w:t>
            </w:r>
          </w:p>
          <w:p w14:paraId="72DCB107" w14:textId="11643AA1" w:rsidR="008D7E7A" w:rsidRPr="00545846" w:rsidRDefault="008D7E7A" w:rsidP="008D7E7A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>Пациент □ скончался в __</w:t>
            </w:r>
            <w:r w:rsidR="007234A2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>_ час. _</w:t>
            </w:r>
            <w:r w:rsidR="007234A2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>__ мин. __</w:t>
            </w:r>
            <w:r w:rsidR="007234A2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>_ ___________ 20__</w:t>
            </w:r>
            <w:r w:rsidR="007234A2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 xml:space="preserve"> г. </w:t>
            </w:r>
          </w:p>
          <w:p w14:paraId="17803EA0" w14:textId="7BB51C2C" w:rsidR="008D7E7A" w:rsidRPr="00545846" w:rsidRDefault="008D7E7A" w:rsidP="00535A74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 xml:space="preserve">Указать </w:t>
            </w:r>
            <w:r w:rsidR="00524460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>выявленные</w:t>
            </w:r>
            <w:r w:rsidR="00524460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 xml:space="preserve"> на </w:t>
            </w:r>
            <w:r w:rsidR="00524460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>этапе</w:t>
            </w:r>
            <w:r w:rsidR="00524460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 xml:space="preserve"> приемного </w:t>
            </w:r>
            <w:r w:rsidR="00524460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 xml:space="preserve">отделения </w:t>
            </w:r>
            <w:r w:rsidR="00524460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 xml:space="preserve">недостатки </w:t>
            </w:r>
            <w:r w:rsidR="00524460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 xml:space="preserve">в организации </w:t>
            </w:r>
            <w:r w:rsidR="00524460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 xml:space="preserve">оказания </w:t>
            </w:r>
            <w:r w:rsidR="00524460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 xml:space="preserve">медицинской </w:t>
            </w:r>
            <w:r w:rsidR="00524460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 xml:space="preserve">помощи </w:t>
            </w:r>
            <w:r w:rsidR="00524460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 xml:space="preserve">бригадой </w:t>
            </w:r>
            <w:r w:rsidR="00524460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 xml:space="preserve">СМП </w:t>
            </w:r>
            <w:r w:rsidR="00524460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 xml:space="preserve">и </w:t>
            </w:r>
            <w:r w:rsidR="00524460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>какие нормативные правовые акты были</w:t>
            </w:r>
            <w:r w:rsidR="00524460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>нарушены:____</w:t>
            </w:r>
            <w:r w:rsidR="00524460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_</w:t>
            </w:r>
            <w:r w:rsidRPr="00545846">
              <w:rPr>
                <w:rFonts w:ascii="Times New Roman" w:hAnsi="Times New Roman" w:cs="Times New Roman"/>
                <w:sz w:val="16"/>
                <w:szCs w:val="16"/>
              </w:rPr>
              <w:t>______</w:t>
            </w:r>
            <w:r w:rsidRPr="0054584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___________</w:t>
            </w:r>
          </w:p>
          <w:p w14:paraId="2DEF34F3" w14:textId="77777777" w:rsidR="008D7E7A" w:rsidRPr="00E4004F" w:rsidRDefault="008D7E7A" w:rsidP="007234A2">
            <w:pPr>
              <w:spacing w:line="312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4004F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________</w:t>
            </w:r>
            <w:r w:rsidRPr="00E4004F">
              <w:rPr>
                <w:rFonts w:ascii="Times New Roman" w:hAnsi="Times New Roman" w:cs="Times New Roman"/>
                <w:sz w:val="15"/>
                <w:szCs w:val="15"/>
              </w:rPr>
              <w:t>_______</w:t>
            </w:r>
          </w:p>
          <w:p w14:paraId="4CCF2A4A" w14:textId="77777777" w:rsidR="008D7E7A" w:rsidRPr="00E4004F" w:rsidRDefault="008D7E7A" w:rsidP="007234A2">
            <w:pPr>
              <w:spacing w:line="312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4004F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________</w:t>
            </w:r>
            <w:r w:rsidRPr="00E4004F">
              <w:rPr>
                <w:rFonts w:ascii="Times New Roman" w:hAnsi="Times New Roman" w:cs="Times New Roman"/>
                <w:sz w:val="15"/>
                <w:szCs w:val="15"/>
              </w:rPr>
              <w:t>_______</w:t>
            </w:r>
          </w:p>
          <w:p w14:paraId="429634D2" w14:textId="77777777" w:rsidR="008D7E7A" w:rsidRPr="00E4004F" w:rsidRDefault="008D7E7A" w:rsidP="007234A2">
            <w:pPr>
              <w:spacing w:line="312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4004F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________</w:t>
            </w:r>
            <w:r w:rsidRPr="00E4004F">
              <w:rPr>
                <w:rFonts w:ascii="Times New Roman" w:hAnsi="Times New Roman" w:cs="Times New Roman"/>
                <w:sz w:val="15"/>
                <w:szCs w:val="15"/>
              </w:rPr>
              <w:t>_______</w:t>
            </w:r>
          </w:p>
          <w:p w14:paraId="17753143" w14:textId="77777777" w:rsidR="008D7E7A" w:rsidRPr="00E4004F" w:rsidRDefault="008D7E7A" w:rsidP="007234A2">
            <w:pPr>
              <w:spacing w:line="312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4004F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________</w:t>
            </w:r>
            <w:r w:rsidRPr="00E4004F">
              <w:rPr>
                <w:rFonts w:ascii="Times New Roman" w:hAnsi="Times New Roman" w:cs="Times New Roman"/>
                <w:sz w:val="15"/>
                <w:szCs w:val="15"/>
              </w:rPr>
              <w:t>_______</w:t>
            </w:r>
          </w:p>
          <w:p w14:paraId="05EF8A12" w14:textId="77777777" w:rsidR="008D7E7A" w:rsidRPr="00E4004F" w:rsidRDefault="008D7E7A" w:rsidP="007234A2">
            <w:pPr>
              <w:spacing w:line="312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4004F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________</w:t>
            </w:r>
            <w:r w:rsidRPr="00E4004F">
              <w:rPr>
                <w:rFonts w:ascii="Times New Roman" w:hAnsi="Times New Roman" w:cs="Times New Roman"/>
                <w:sz w:val="15"/>
                <w:szCs w:val="15"/>
              </w:rPr>
              <w:t>_______</w:t>
            </w:r>
          </w:p>
          <w:p w14:paraId="519086E4" w14:textId="77777777" w:rsidR="008D7E7A" w:rsidRPr="00E4004F" w:rsidRDefault="008D7E7A" w:rsidP="007234A2">
            <w:pPr>
              <w:spacing w:line="312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4004F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________</w:t>
            </w:r>
            <w:r w:rsidRPr="00E4004F">
              <w:rPr>
                <w:rFonts w:ascii="Times New Roman" w:hAnsi="Times New Roman" w:cs="Times New Roman"/>
                <w:sz w:val="15"/>
                <w:szCs w:val="15"/>
              </w:rPr>
              <w:t>_______</w:t>
            </w:r>
          </w:p>
          <w:p w14:paraId="3093B511" w14:textId="77777777" w:rsidR="008D7E7A" w:rsidRPr="00E4004F" w:rsidRDefault="008D7E7A" w:rsidP="007234A2">
            <w:pPr>
              <w:spacing w:line="312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4004F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________</w:t>
            </w:r>
            <w:r w:rsidRPr="00E4004F">
              <w:rPr>
                <w:rFonts w:ascii="Times New Roman" w:hAnsi="Times New Roman" w:cs="Times New Roman"/>
                <w:sz w:val="15"/>
                <w:szCs w:val="15"/>
              </w:rPr>
              <w:t>_______</w:t>
            </w:r>
          </w:p>
          <w:p w14:paraId="2D9617A8" w14:textId="77777777" w:rsidR="008D7E7A" w:rsidRPr="00E4004F" w:rsidRDefault="008D7E7A" w:rsidP="007234A2">
            <w:pPr>
              <w:spacing w:line="312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4004F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________</w:t>
            </w:r>
            <w:r w:rsidRPr="00E4004F">
              <w:rPr>
                <w:rFonts w:ascii="Times New Roman" w:hAnsi="Times New Roman" w:cs="Times New Roman"/>
                <w:sz w:val="15"/>
                <w:szCs w:val="15"/>
              </w:rPr>
              <w:t>_______</w:t>
            </w:r>
          </w:p>
          <w:p w14:paraId="721650A2" w14:textId="77777777" w:rsidR="008D7E7A" w:rsidRPr="00E4004F" w:rsidRDefault="008D7E7A" w:rsidP="007234A2">
            <w:pPr>
              <w:spacing w:line="312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4004F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________</w:t>
            </w:r>
            <w:r w:rsidRPr="00E4004F">
              <w:rPr>
                <w:rFonts w:ascii="Times New Roman" w:hAnsi="Times New Roman" w:cs="Times New Roman"/>
                <w:sz w:val="15"/>
                <w:szCs w:val="15"/>
              </w:rPr>
              <w:t>_______</w:t>
            </w:r>
          </w:p>
          <w:p w14:paraId="5D20576D" w14:textId="77777777" w:rsidR="008D7E7A" w:rsidRPr="00E4004F" w:rsidRDefault="008D7E7A" w:rsidP="008D7E7A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</w:p>
          <w:p w14:paraId="3CC6E51D" w14:textId="77777777" w:rsidR="008D7E7A" w:rsidRPr="00E4004F" w:rsidRDefault="008D7E7A" w:rsidP="008D7E7A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</w:p>
          <w:p w14:paraId="35504E52" w14:textId="77777777" w:rsidR="008D7E7A" w:rsidRPr="00E4004F" w:rsidRDefault="008D7E7A" w:rsidP="008D7E7A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</w:p>
          <w:p w14:paraId="64D96FE3" w14:textId="1FE5D004" w:rsidR="008D7E7A" w:rsidRDefault="008D7E7A" w:rsidP="008D7E7A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146CE">
              <w:rPr>
                <w:rFonts w:ascii="Times New Roman" w:hAnsi="Times New Roman" w:cs="Times New Roman"/>
                <w:sz w:val="16"/>
                <w:szCs w:val="16"/>
              </w:rPr>
              <w:t>Врач больничной организации здравоохранения</w:t>
            </w:r>
          </w:p>
          <w:p w14:paraId="4E69EB3D" w14:textId="77777777" w:rsidR="007234A2" w:rsidRPr="00A146CE" w:rsidRDefault="007234A2" w:rsidP="008D7E7A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4A637FA" w14:textId="77777777" w:rsidR="008D7E7A" w:rsidRPr="00E4004F" w:rsidRDefault="008D7E7A" w:rsidP="008D7E7A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  <w:lang w:val="ru-RU"/>
              </w:rPr>
            </w:pPr>
            <w:r w:rsidRPr="00E4004F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_____________  __________________________________</w:t>
            </w:r>
          </w:p>
          <w:p w14:paraId="77BE237F" w14:textId="3E56E9AA" w:rsidR="008D7E7A" w:rsidRPr="00E4004F" w:rsidRDefault="008D7E7A" w:rsidP="008D7E7A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  <w:lang w:val="ru-RU"/>
              </w:rPr>
            </w:pPr>
            <w:r w:rsidRPr="00E4004F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 xml:space="preserve">        </w:t>
            </w:r>
            <w:r w:rsidR="00A146CE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 xml:space="preserve"> </w:t>
            </w:r>
            <w:r w:rsidRPr="00A146CE">
              <w:rPr>
                <w:rFonts w:ascii="Times New Roman" w:hAnsi="Times New Roman" w:cs="Times New Roman"/>
                <w:sz w:val="13"/>
                <w:szCs w:val="13"/>
                <w:lang w:val="ru-RU"/>
              </w:rPr>
              <w:t xml:space="preserve">(подпись)                                    </w:t>
            </w:r>
            <w:r w:rsidR="00A146CE">
              <w:rPr>
                <w:rFonts w:ascii="Times New Roman" w:hAnsi="Times New Roman" w:cs="Times New Roman"/>
                <w:sz w:val="13"/>
                <w:szCs w:val="13"/>
                <w:lang w:val="ru-RU"/>
              </w:rPr>
              <w:t xml:space="preserve">       </w:t>
            </w:r>
            <w:r w:rsidRPr="00A146CE">
              <w:rPr>
                <w:rFonts w:ascii="Times New Roman" w:hAnsi="Times New Roman" w:cs="Times New Roman"/>
                <w:sz w:val="13"/>
                <w:szCs w:val="13"/>
                <w:lang w:val="ru-RU"/>
              </w:rPr>
              <w:t xml:space="preserve"> (ФИО)</w:t>
            </w:r>
          </w:p>
          <w:p w14:paraId="0C76EEF5" w14:textId="6A5D11B3" w:rsidR="008D7E7A" w:rsidRPr="0032115C" w:rsidRDefault="008D7E7A" w:rsidP="008D7E7A">
            <w:pPr>
              <w:spacing w:line="276" w:lineRule="auto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9B9EFC4" w14:textId="77777777" w:rsidR="008D7E7A" w:rsidRPr="0032115C" w:rsidRDefault="008D7E7A" w:rsidP="008D7E7A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510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83967D" w14:textId="77777777" w:rsidR="008D7E7A" w:rsidRPr="00D44CC3" w:rsidRDefault="008D7E7A" w:rsidP="008D7E7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>Обстоятельства заболевания</w:t>
            </w:r>
            <w:r w:rsidRPr="00D44CC3">
              <w:rPr>
                <w:rFonts w:ascii="Times New Roman" w:hAnsi="Times New Roman" w:cs="Times New Roman"/>
                <w:sz w:val="16"/>
                <w:szCs w:val="16"/>
                <w:lang w:val="en-150"/>
              </w:rPr>
              <w:t xml:space="preserve"> </w:t>
            </w: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>(травмы</w:t>
            </w:r>
            <w:r w:rsidRPr="00D44CC3">
              <w:rPr>
                <w:rFonts w:ascii="Times New Roman" w:hAnsi="Times New Roman" w:cs="Times New Roman"/>
                <w:sz w:val="16"/>
                <w:szCs w:val="16"/>
                <w:lang w:val="en-150"/>
              </w:rPr>
              <w:t xml:space="preserve">) </w:t>
            </w: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>_</w:t>
            </w:r>
            <w:r w:rsidRPr="00D44CC3">
              <w:rPr>
                <w:rFonts w:ascii="Times New Roman" w:hAnsi="Times New Roman" w:cs="Times New Roman"/>
                <w:sz w:val="16"/>
                <w:szCs w:val="16"/>
                <w:lang w:val="en-150"/>
              </w:rPr>
              <w:t>_____________</w:t>
            </w:r>
            <w:r w:rsidRPr="00D44CC3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__</w:t>
            </w: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>___</w:t>
            </w:r>
            <w:r w:rsidRPr="00D44CC3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____</w:t>
            </w: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>_____ ______________________________________________________</w:t>
            </w:r>
            <w:r w:rsidRPr="00D44CC3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___</w:t>
            </w: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 xml:space="preserve">_____ </w:t>
            </w:r>
          </w:p>
          <w:p w14:paraId="5E30DB93" w14:textId="6DE1E528" w:rsidR="008D7E7A" w:rsidRPr="003558B9" w:rsidRDefault="008D7E7A" w:rsidP="008D7E7A">
            <w:pPr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>Общее состояние пациента (до оказания медицинской помощи)</w:t>
            </w:r>
            <w:r w:rsidR="00AA2D42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:</w:t>
            </w:r>
            <w:r w:rsidRPr="00D44CC3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>сознание</w:t>
            </w:r>
            <w:r w:rsidRPr="00D44CC3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>_____</w:t>
            </w:r>
            <w:r w:rsidRPr="00D44CC3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__</w:t>
            </w: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>__, артериальное давление _____</w:t>
            </w:r>
            <w:r w:rsidRPr="00D44CC3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__</w:t>
            </w:r>
            <w:r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</w:t>
            </w:r>
            <w:r w:rsidRPr="00D44CC3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</w:t>
            </w: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 xml:space="preserve"> мм. рт. ст., пульс ___</w:t>
            </w:r>
            <w:r w:rsidRPr="00D44CC3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_</w:t>
            </w: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>_ ударов в минуту, частота дыхания _______ в минуту, температура тела ________ °С, гликемия ________ ммоль/л, сатурация ______ %, шкала ком Глазго______ баллов, шоковый индекс _______</w:t>
            </w:r>
            <w:r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.</w:t>
            </w:r>
          </w:p>
          <w:p w14:paraId="13649004" w14:textId="77777777" w:rsidR="008D7E7A" w:rsidRPr="00D44CC3" w:rsidRDefault="008D7E7A" w:rsidP="008D7E7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 xml:space="preserve">Транспортировка: □ пациент передвигался самостоятельно; перенесен: </w:t>
            </w:r>
          </w:p>
          <w:p w14:paraId="13F5955D" w14:textId="77777777" w:rsidR="008D7E7A" w:rsidRPr="00D44CC3" w:rsidRDefault="008D7E7A" w:rsidP="008D7E7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 xml:space="preserve">□ на носилках, □ на эвакуационном кресле, □ на руках. </w:t>
            </w:r>
          </w:p>
          <w:p w14:paraId="4F6FD532" w14:textId="77777777" w:rsidR="008D7E7A" w:rsidRDefault="008D7E7A" w:rsidP="008D7E7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 xml:space="preserve">Объем медицинской помощи, оказанной бригадами СМП пациенту в адресе </w:t>
            </w:r>
            <w:r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 xml:space="preserve">вызова </w:t>
            </w:r>
            <w:r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 xml:space="preserve">и </w:t>
            </w:r>
            <w:r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 xml:space="preserve">во </w:t>
            </w:r>
            <w:r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>время</w:t>
            </w:r>
            <w:r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 xml:space="preserve"> транспортировки: </w:t>
            </w:r>
            <w:r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 xml:space="preserve">□ ингаляция О2, </w:t>
            </w:r>
          </w:p>
          <w:p w14:paraId="1052B2CA" w14:textId="77777777" w:rsidR="008D7E7A" w:rsidRDefault="008D7E7A" w:rsidP="008D7E7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>□</w:t>
            </w:r>
            <w:r w:rsidRPr="00D44CC3">
              <w:rPr>
                <w:rFonts w:ascii="Times New Roman" w:hAnsi="Times New Roman" w:cs="Times New Roman"/>
                <w:sz w:val="16"/>
                <w:szCs w:val="16"/>
                <w:lang w:val="en-150"/>
              </w:rPr>
              <w:t xml:space="preserve"> </w:t>
            </w: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 xml:space="preserve">небулайзерная терапия, □ иммобилизация, □ промывание желудка, </w:t>
            </w:r>
          </w:p>
          <w:p w14:paraId="4FA197C5" w14:textId="77777777" w:rsidR="008D7E7A" w:rsidRDefault="008D7E7A" w:rsidP="008D7E7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 xml:space="preserve">□ остановка </w:t>
            </w:r>
            <w:r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 xml:space="preserve">кровотечения, </w:t>
            </w:r>
            <w:r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 xml:space="preserve">□ искусственная </w:t>
            </w:r>
            <w:r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 xml:space="preserve">вентиляция </w:t>
            </w:r>
            <w:r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 xml:space="preserve">легких, </w:t>
            </w:r>
          </w:p>
          <w:p w14:paraId="054836BD" w14:textId="77777777" w:rsidR="008D7E7A" w:rsidRPr="00D44CC3" w:rsidRDefault="008D7E7A" w:rsidP="008D7E7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 xml:space="preserve">□ дефибрилляция, </w:t>
            </w:r>
            <w:r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 xml:space="preserve">□ наружная </w:t>
            </w:r>
            <w:r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D44CC3">
              <w:rPr>
                <w:rFonts w:ascii="Times New Roman" w:hAnsi="Times New Roman" w:cs="Times New Roman"/>
                <w:sz w:val="16"/>
                <w:szCs w:val="16"/>
              </w:rPr>
              <w:t>кардиостимуляция</w:t>
            </w:r>
            <w:r w:rsidRPr="00D44CC3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.</w:t>
            </w:r>
          </w:p>
          <w:p w14:paraId="3E689FCA" w14:textId="77777777" w:rsidR="008D7E7A" w:rsidRPr="00A61F2D" w:rsidRDefault="008D7E7A" w:rsidP="008D7E7A">
            <w:pPr>
              <w:rPr>
                <w:rFonts w:ascii="Times New Roman" w:hAnsi="Times New Roman" w:cs="Times New Roman"/>
                <w:sz w:val="10"/>
                <w:szCs w:val="10"/>
                <w:lang w:val="ru-RU"/>
              </w:rPr>
            </w:pPr>
          </w:p>
          <w:tbl>
            <w:tblPr>
              <w:tblStyle w:val="TableGrid"/>
              <w:tblW w:w="5088" w:type="dxa"/>
              <w:tblLayout w:type="fixed"/>
              <w:tblLook w:val="04A0" w:firstRow="1" w:lastRow="0" w:firstColumn="1" w:lastColumn="0" w:noHBand="0" w:noVBand="1"/>
            </w:tblPr>
            <w:tblGrid>
              <w:gridCol w:w="2826"/>
              <w:gridCol w:w="1418"/>
              <w:gridCol w:w="844"/>
            </w:tblGrid>
            <w:tr w:rsidR="008D7E7A" w14:paraId="0B3B98E0" w14:textId="77777777" w:rsidTr="003421C3">
              <w:tc>
                <w:tcPr>
                  <w:tcW w:w="2826" w:type="dxa"/>
                  <w:vAlign w:val="center"/>
                </w:tcPr>
                <w:p w14:paraId="4EC6EBE3" w14:textId="77777777" w:rsidR="008D7E7A" w:rsidRPr="00A61F2D" w:rsidRDefault="008D7E7A" w:rsidP="008D7E7A">
                  <w:pPr>
                    <w:jc w:val="center"/>
                    <w:rPr>
                      <w:rFonts w:ascii="Times New Roman" w:hAnsi="Times New Roman" w:cs="Times New Roman"/>
                      <w:sz w:val="15"/>
                      <w:szCs w:val="15"/>
                      <w:lang w:val="ru-RU"/>
                    </w:rPr>
                  </w:pPr>
                  <w:r w:rsidRPr="00C479A6">
                    <w:rPr>
                      <w:rFonts w:ascii="Times New Roman" w:hAnsi="Times New Roman" w:cs="Times New Roman"/>
                      <w:sz w:val="16"/>
                      <w:szCs w:val="16"/>
                      <w:lang w:val="ru-RU"/>
                    </w:rPr>
                    <w:t>Наименование</w:t>
                  </w:r>
                </w:p>
              </w:tc>
              <w:tc>
                <w:tcPr>
                  <w:tcW w:w="1418" w:type="dxa"/>
                  <w:vAlign w:val="center"/>
                </w:tcPr>
                <w:p w14:paraId="405445B2" w14:textId="77777777" w:rsidR="008D7E7A" w:rsidRPr="00A61F2D" w:rsidRDefault="008D7E7A" w:rsidP="008D7E7A">
                  <w:pPr>
                    <w:jc w:val="center"/>
                    <w:rPr>
                      <w:rFonts w:ascii="Times New Roman" w:hAnsi="Times New Roman" w:cs="Times New Roman"/>
                      <w:sz w:val="15"/>
                      <w:szCs w:val="15"/>
                      <w:lang w:val="ru-RU"/>
                    </w:rPr>
                  </w:pPr>
                  <w:r w:rsidRPr="00C479A6">
                    <w:rPr>
                      <w:rFonts w:ascii="Times New Roman" w:hAnsi="Times New Roman" w:cs="Times New Roman"/>
                      <w:sz w:val="16"/>
                      <w:szCs w:val="16"/>
                      <w:lang w:val="ru-RU"/>
                    </w:rPr>
                    <w:t>Дозировка</w:t>
                  </w:r>
                </w:p>
              </w:tc>
              <w:tc>
                <w:tcPr>
                  <w:tcW w:w="844" w:type="dxa"/>
                  <w:vAlign w:val="center"/>
                </w:tcPr>
                <w:p w14:paraId="7C029C85" w14:textId="77777777" w:rsidR="008D7E7A" w:rsidRPr="00A61F2D" w:rsidRDefault="008D7E7A" w:rsidP="008D7E7A">
                  <w:pPr>
                    <w:jc w:val="center"/>
                    <w:rPr>
                      <w:rFonts w:ascii="Times New Roman" w:hAnsi="Times New Roman" w:cs="Times New Roman"/>
                      <w:sz w:val="15"/>
                      <w:szCs w:val="15"/>
                      <w:lang w:val="ru-RU"/>
                    </w:rPr>
                  </w:pPr>
                  <w:r w:rsidRPr="00C479A6">
                    <w:rPr>
                      <w:rFonts w:ascii="Times New Roman" w:hAnsi="Times New Roman" w:cs="Times New Roman"/>
                      <w:sz w:val="16"/>
                      <w:szCs w:val="16"/>
                      <w:lang w:val="ru-RU"/>
                    </w:rPr>
                    <w:t>Путь введения</w:t>
                  </w:r>
                </w:p>
              </w:tc>
            </w:tr>
            <w:tr w:rsidR="008D7E7A" w14:paraId="1E574DF9" w14:textId="77777777" w:rsidTr="003421C3">
              <w:trPr>
                <w:trHeight w:val="2751"/>
              </w:trPr>
              <w:tc>
                <w:tcPr>
                  <w:tcW w:w="2826" w:type="dxa"/>
                </w:tcPr>
                <w:p w14:paraId="086474E9" w14:textId="77777777" w:rsidR="008D7E7A" w:rsidRDefault="008D7E7A" w:rsidP="008D7E7A">
                  <w:pPr>
                    <w:rPr>
                      <w:rFonts w:ascii="Times New Roman" w:hAnsi="Times New Roman" w:cs="Times New Roman"/>
                      <w:sz w:val="18"/>
                      <w:szCs w:val="18"/>
                      <w:lang w:val="ru-RU"/>
                    </w:rPr>
                  </w:pPr>
                </w:p>
              </w:tc>
              <w:tc>
                <w:tcPr>
                  <w:tcW w:w="1418" w:type="dxa"/>
                </w:tcPr>
                <w:p w14:paraId="10E5D694" w14:textId="77777777" w:rsidR="008D7E7A" w:rsidRDefault="008D7E7A" w:rsidP="008D7E7A">
                  <w:pPr>
                    <w:rPr>
                      <w:rFonts w:ascii="Times New Roman" w:hAnsi="Times New Roman" w:cs="Times New Roman"/>
                      <w:sz w:val="18"/>
                      <w:szCs w:val="18"/>
                      <w:lang w:val="ru-RU"/>
                    </w:rPr>
                  </w:pPr>
                </w:p>
              </w:tc>
              <w:tc>
                <w:tcPr>
                  <w:tcW w:w="844" w:type="dxa"/>
                </w:tcPr>
                <w:p w14:paraId="5C65ADA0" w14:textId="77777777" w:rsidR="008D7E7A" w:rsidRDefault="008D7E7A" w:rsidP="008D7E7A">
                  <w:pPr>
                    <w:rPr>
                      <w:rFonts w:ascii="Times New Roman" w:hAnsi="Times New Roman" w:cs="Times New Roman"/>
                      <w:sz w:val="18"/>
                      <w:szCs w:val="18"/>
                      <w:lang w:val="ru-RU"/>
                    </w:rPr>
                  </w:pPr>
                </w:p>
                <w:p w14:paraId="43C2C65D" w14:textId="77777777" w:rsidR="008D7E7A" w:rsidRDefault="008D7E7A" w:rsidP="008D7E7A">
                  <w:pPr>
                    <w:rPr>
                      <w:rFonts w:ascii="Times New Roman" w:hAnsi="Times New Roman" w:cs="Times New Roman"/>
                      <w:sz w:val="18"/>
                      <w:szCs w:val="18"/>
                      <w:lang w:val="ru-RU"/>
                    </w:rPr>
                  </w:pPr>
                </w:p>
                <w:p w14:paraId="2240C590" w14:textId="77777777" w:rsidR="008D7E7A" w:rsidRDefault="008D7E7A" w:rsidP="008D7E7A">
                  <w:pPr>
                    <w:rPr>
                      <w:rFonts w:ascii="Times New Roman" w:hAnsi="Times New Roman" w:cs="Times New Roman"/>
                      <w:sz w:val="18"/>
                      <w:szCs w:val="18"/>
                      <w:lang w:val="ru-RU"/>
                    </w:rPr>
                  </w:pPr>
                </w:p>
                <w:p w14:paraId="29E7EEBE" w14:textId="77777777" w:rsidR="008D7E7A" w:rsidRDefault="008D7E7A" w:rsidP="008D7E7A">
                  <w:pPr>
                    <w:rPr>
                      <w:rFonts w:ascii="Times New Roman" w:hAnsi="Times New Roman" w:cs="Times New Roman"/>
                      <w:sz w:val="18"/>
                      <w:szCs w:val="18"/>
                      <w:lang w:val="ru-RU"/>
                    </w:rPr>
                  </w:pPr>
                </w:p>
                <w:p w14:paraId="41BEC92A" w14:textId="77777777" w:rsidR="008D7E7A" w:rsidRDefault="008D7E7A" w:rsidP="008D7E7A">
                  <w:pPr>
                    <w:rPr>
                      <w:rFonts w:ascii="Times New Roman" w:hAnsi="Times New Roman" w:cs="Times New Roman"/>
                      <w:sz w:val="18"/>
                      <w:szCs w:val="18"/>
                      <w:lang w:val="ru-RU"/>
                    </w:rPr>
                  </w:pPr>
                </w:p>
                <w:p w14:paraId="4F381770" w14:textId="77777777" w:rsidR="008D7E7A" w:rsidRDefault="008D7E7A" w:rsidP="008D7E7A">
                  <w:pPr>
                    <w:rPr>
                      <w:rFonts w:ascii="Times New Roman" w:hAnsi="Times New Roman" w:cs="Times New Roman"/>
                      <w:sz w:val="18"/>
                      <w:szCs w:val="18"/>
                      <w:lang w:val="ru-RU"/>
                    </w:rPr>
                  </w:pPr>
                </w:p>
                <w:p w14:paraId="35E812F5" w14:textId="77777777" w:rsidR="008D7E7A" w:rsidRDefault="008D7E7A" w:rsidP="008D7E7A">
                  <w:pPr>
                    <w:rPr>
                      <w:rFonts w:ascii="Times New Roman" w:hAnsi="Times New Roman" w:cs="Times New Roman"/>
                      <w:sz w:val="18"/>
                      <w:szCs w:val="18"/>
                      <w:lang w:val="ru-RU"/>
                    </w:rPr>
                  </w:pPr>
                </w:p>
                <w:p w14:paraId="232C10BB" w14:textId="77777777" w:rsidR="008D7E7A" w:rsidRDefault="008D7E7A" w:rsidP="008D7E7A">
                  <w:pPr>
                    <w:rPr>
                      <w:rFonts w:ascii="Times New Roman" w:hAnsi="Times New Roman" w:cs="Times New Roman"/>
                      <w:sz w:val="18"/>
                      <w:szCs w:val="18"/>
                      <w:lang w:val="ru-RU"/>
                    </w:rPr>
                  </w:pPr>
                </w:p>
                <w:p w14:paraId="6C8A9399" w14:textId="77777777" w:rsidR="008D7E7A" w:rsidRDefault="008D7E7A" w:rsidP="008D7E7A">
                  <w:pPr>
                    <w:rPr>
                      <w:rFonts w:ascii="Times New Roman" w:hAnsi="Times New Roman" w:cs="Times New Roman"/>
                      <w:sz w:val="18"/>
                      <w:szCs w:val="18"/>
                      <w:lang w:val="ru-RU"/>
                    </w:rPr>
                  </w:pPr>
                </w:p>
                <w:p w14:paraId="1B4D413B" w14:textId="77777777" w:rsidR="008D7E7A" w:rsidRDefault="008D7E7A" w:rsidP="008D7E7A">
                  <w:pPr>
                    <w:rPr>
                      <w:rFonts w:ascii="Times New Roman" w:hAnsi="Times New Roman" w:cs="Times New Roman"/>
                      <w:sz w:val="18"/>
                      <w:szCs w:val="18"/>
                      <w:lang w:val="ru-RU"/>
                    </w:rPr>
                  </w:pPr>
                </w:p>
                <w:p w14:paraId="7DCC3698" w14:textId="77777777" w:rsidR="008D7E7A" w:rsidRDefault="008D7E7A" w:rsidP="008D7E7A">
                  <w:pPr>
                    <w:rPr>
                      <w:rFonts w:ascii="Times New Roman" w:hAnsi="Times New Roman" w:cs="Times New Roman"/>
                      <w:sz w:val="18"/>
                      <w:szCs w:val="18"/>
                      <w:lang w:val="ru-RU"/>
                    </w:rPr>
                  </w:pPr>
                </w:p>
              </w:tc>
            </w:tr>
          </w:tbl>
          <w:p w14:paraId="1656FA8A" w14:textId="77777777" w:rsidR="008D7E7A" w:rsidRPr="0012295D" w:rsidRDefault="008D7E7A" w:rsidP="008D7E7A">
            <w:pPr>
              <w:rPr>
                <w:rFonts w:ascii="Times New Roman" w:hAnsi="Times New Roman" w:cs="Times New Roman"/>
                <w:sz w:val="10"/>
                <w:szCs w:val="10"/>
                <w:lang w:val="ru-RU"/>
              </w:rPr>
            </w:pPr>
          </w:p>
          <w:p w14:paraId="21D632A3" w14:textId="77777777" w:rsidR="008D7E7A" w:rsidRPr="0012295D" w:rsidRDefault="008D7E7A" w:rsidP="008D7E7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2295D">
              <w:rPr>
                <w:rFonts w:ascii="Times New Roman" w:hAnsi="Times New Roman" w:cs="Times New Roman"/>
                <w:sz w:val="16"/>
                <w:szCs w:val="16"/>
              </w:rPr>
              <w:t>Состояние пациента после транспортировки: сознание</w:t>
            </w:r>
            <w:r w:rsidRPr="0012295D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12295D">
              <w:rPr>
                <w:rFonts w:ascii="Times New Roman" w:hAnsi="Times New Roman" w:cs="Times New Roman"/>
                <w:sz w:val="16"/>
                <w:szCs w:val="16"/>
              </w:rPr>
              <w:t>____</w:t>
            </w:r>
            <w:r w:rsidRPr="0012295D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_____</w:t>
            </w:r>
            <w:r w:rsidRPr="0012295D">
              <w:rPr>
                <w:rFonts w:ascii="Times New Roman" w:hAnsi="Times New Roman" w:cs="Times New Roman"/>
                <w:sz w:val="16"/>
                <w:szCs w:val="16"/>
              </w:rPr>
              <w:t>_____, артериальное давление ____</w:t>
            </w:r>
            <w:r w:rsidRPr="0012295D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_</w:t>
            </w:r>
            <w:r w:rsidRPr="0012295D">
              <w:rPr>
                <w:rFonts w:ascii="Times New Roman" w:hAnsi="Times New Roman" w:cs="Times New Roman"/>
                <w:sz w:val="16"/>
                <w:szCs w:val="16"/>
              </w:rPr>
              <w:t>_</w:t>
            </w:r>
            <w:r w:rsidRPr="0012295D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</w:t>
            </w:r>
            <w:r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__</w:t>
            </w:r>
            <w:r w:rsidRPr="0012295D">
              <w:rPr>
                <w:rFonts w:ascii="Times New Roman" w:hAnsi="Times New Roman" w:cs="Times New Roman"/>
                <w:sz w:val="16"/>
                <w:szCs w:val="16"/>
              </w:rPr>
              <w:t>__ мм. рт. ст., пульс</w:t>
            </w:r>
            <w:r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12295D">
              <w:rPr>
                <w:rFonts w:ascii="Times New Roman" w:hAnsi="Times New Roman" w:cs="Times New Roman"/>
                <w:sz w:val="16"/>
                <w:szCs w:val="16"/>
              </w:rPr>
              <w:t>__</w:t>
            </w:r>
            <w:r w:rsidRPr="0012295D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_</w:t>
            </w:r>
            <w:r w:rsidRPr="0012295D">
              <w:rPr>
                <w:rFonts w:ascii="Times New Roman" w:hAnsi="Times New Roman" w:cs="Times New Roman"/>
                <w:sz w:val="16"/>
                <w:szCs w:val="16"/>
              </w:rPr>
              <w:t>__ ударов в минуту, частота дыхания ________ в минуту, температура тела ___</w:t>
            </w:r>
            <w:r w:rsidRPr="0012295D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_</w:t>
            </w:r>
            <w:r w:rsidRPr="0012295D">
              <w:rPr>
                <w:rFonts w:ascii="Times New Roman" w:hAnsi="Times New Roman" w:cs="Times New Roman"/>
                <w:sz w:val="16"/>
                <w:szCs w:val="16"/>
              </w:rPr>
              <w:t>_°С, гликемия __</w:t>
            </w:r>
            <w:r w:rsidRPr="0012295D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__</w:t>
            </w:r>
            <w:r w:rsidRPr="0012295D">
              <w:rPr>
                <w:rFonts w:ascii="Times New Roman" w:hAnsi="Times New Roman" w:cs="Times New Roman"/>
                <w:sz w:val="16"/>
                <w:szCs w:val="16"/>
              </w:rPr>
              <w:t>__ ммоль/л, сатурация ______ %.</w:t>
            </w:r>
          </w:p>
          <w:p w14:paraId="31615B07" w14:textId="77777777" w:rsidR="008D7E7A" w:rsidRPr="0012295D" w:rsidRDefault="008D7E7A" w:rsidP="008D7E7A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7EEDDDC7" w14:textId="77777777" w:rsidR="008D7E7A" w:rsidRPr="0012295D" w:rsidRDefault="008D7E7A" w:rsidP="008D7E7A">
            <w:pPr>
              <w:rPr>
                <w:rFonts w:ascii="Times New Roman" w:hAnsi="Times New Roman" w:cs="Times New Roman"/>
                <w:sz w:val="10"/>
                <w:szCs w:val="10"/>
                <w:lang w:val="ru-RU"/>
              </w:rPr>
            </w:pPr>
          </w:p>
          <w:p w14:paraId="06620B04" w14:textId="77777777" w:rsidR="008D7E7A" w:rsidRPr="00A61F2D" w:rsidRDefault="008D7E7A" w:rsidP="008D7E7A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  <w:lang w:val="ru-RU"/>
              </w:rPr>
            </w:pPr>
            <w:r w:rsidRPr="0012295D">
              <w:rPr>
                <w:rFonts w:ascii="Times New Roman" w:hAnsi="Times New Roman" w:cs="Times New Roman"/>
                <w:sz w:val="16"/>
                <w:szCs w:val="16"/>
              </w:rPr>
              <w:t xml:space="preserve">Врач </w:t>
            </w:r>
            <w:r w:rsidRPr="0012295D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СМП (фельдшер) </w:t>
            </w:r>
            <w:r w:rsidRPr="00A61F2D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___________  ______________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_</w:t>
            </w:r>
            <w:r w:rsidRPr="00A61F2D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_________</w:t>
            </w:r>
          </w:p>
          <w:p w14:paraId="43891B71" w14:textId="7A4D4555" w:rsidR="008D7E7A" w:rsidRPr="0032115C" w:rsidRDefault="008D7E7A" w:rsidP="008D7E7A">
            <w:pPr>
              <w:spacing w:line="276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A61F2D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 xml:space="preserve">                                            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 xml:space="preserve">    </w:t>
            </w:r>
            <w:r w:rsidRPr="00A61F2D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 xml:space="preserve"> </w:t>
            </w:r>
            <w:r w:rsidRPr="00A54D61">
              <w:rPr>
                <w:rFonts w:ascii="Times New Roman" w:hAnsi="Times New Roman" w:cs="Times New Roman"/>
                <w:sz w:val="13"/>
                <w:szCs w:val="13"/>
                <w:lang w:val="ru-RU"/>
              </w:rPr>
              <w:t xml:space="preserve">(подпись)                                </w:t>
            </w:r>
            <w:r>
              <w:rPr>
                <w:rFonts w:ascii="Times New Roman" w:hAnsi="Times New Roman" w:cs="Times New Roman"/>
                <w:sz w:val="13"/>
                <w:szCs w:val="13"/>
                <w:lang w:val="ru-RU"/>
              </w:rPr>
              <w:t xml:space="preserve">      </w:t>
            </w:r>
            <w:r w:rsidRPr="00A54D61">
              <w:rPr>
                <w:rFonts w:ascii="Times New Roman" w:hAnsi="Times New Roman" w:cs="Times New Roman"/>
                <w:sz w:val="13"/>
                <w:szCs w:val="13"/>
                <w:lang w:val="ru-RU"/>
              </w:rPr>
              <w:t xml:space="preserve"> (ФИО)</w:t>
            </w:r>
          </w:p>
        </w:tc>
      </w:tr>
      <w:tr w:rsidR="008D7E7A" w14:paraId="7BC10737" w14:textId="77777777" w:rsidTr="00DD5B24">
        <w:trPr>
          <w:trHeight w:val="907"/>
        </w:trPr>
        <w:tc>
          <w:tcPr>
            <w:tcW w:w="5102" w:type="dxa"/>
            <w:tcBorders>
              <w:top w:val="nil"/>
              <w:left w:val="nil"/>
              <w:bottom w:val="nil"/>
              <w:right w:val="nil"/>
            </w:tcBorders>
          </w:tcPr>
          <w:p w14:paraId="1C12AD3B" w14:textId="77777777" w:rsidR="008D7E7A" w:rsidRDefault="008D7E7A" w:rsidP="008D7E7A"/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38C7E5D" w14:textId="77777777" w:rsidR="008D7E7A" w:rsidRDefault="008D7E7A" w:rsidP="008D7E7A"/>
        </w:tc>
        <w:tc>
          <w:tcPr>
            <w:tcW w:w="510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FD865AB" w14:textId="77777777" w:rsidR="008D7E7A" w:rsidRDefault="008D7E7A" w:rsidP="008D7E7A"/>
        </w:tc>
      </w:tr>
      <w:tr w:rsidR="008D7E7A" w14:paraId="62BA73CE" w14:textId="77777777" w:rsidTr="00DD5B24">
        <w:trPr>
          <w:trHeight w:val="510"/>
        </w:trPr>
        <w:tc>
          <w:tcPr>
            <w:tcW w:w="5102" w:type="dxa"/>
            <w:tcBorders>
              <w:top w:val="nil"/>
              <w:left w:val="nil"/>
              <w:bottom w:val="nil"/>
              <w:right w:val="nil"/>
            </w:tcBorders>
          </w:tcPr>
          <w:p w14:paraId="1604CADC" w14:textId="77777777" w:rsidR="00DE5A66" w:rsidRDefault="00DE5A66" w:rsidP="00DE5A66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50E70B86" w14:textId="77777777" w:rsidR="00DE5A66" w:rsidRPr="004F6A8D" w:rsidRDefault="00DE5A66" w:rsidP="00DE5A66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4F6A8D">
              <w:rPr>
                <w:rFonts w:ascii="Times New Roman" w:hAnsi="Times New Roman" w:cs="Times New Roman"/>
                <w:sz w:val="12"/>
                <w:szCs w:val="12"/>
              </w:rPr>
              <w:t>_________________________</w:t>
            </w:r>
            <w:r w:rsidRPr="004F6A8D">
              <w:rPr>
                <w:rFonts w:ascii="Times New Roman" w:hAnsi="Times New Roman" w:cs="Times New Roman"/>
                <w:sz w:val="12"/>
                <w:szCs w:val="12"/>
                <w:lang w:val="ru-RU"/>
              </w:rPr>
              <w:t>_</w:t>
            </w:r>
            <w:r w:rsidRPr="004F6A8D">
              <w:rPr>
                <w:rFonts w:ascii="Times New Roman" w:hAnsi="Times New Roman" w:cs="Times New Roman"/>
                <w:sz w:val="12"/>
                <w:szCs w:val="12"/>
              </w:rPr>
              <w:t>_</w:t>
            </w:r>
            <w:r>
              <w:rPr>
                <w:rFonts w:ascii="Times New Roman" w:hAnsi="Times New Roman" w:cs="Times New Roman"/>
                <w:sz w:val="12"/>
                <w:szCs w:val="12"/>
                <w:lang w:val="ru-RU"/>
              </w:rPr>
              <w:t>______</w:t>
            </w:r>
            <w:r w:rsidRPr="004F6A8D">
              <w:rPr>
                <w:rFonts w:ascii="Times New Roman" w:hAnsi="Times New Roman" w:cs="Times New Roman"/>
                <w:sz w:val="12"/>
                <w:szCs w:val="12"/>
              </w:rPr>
              <w:t>_</w:t>
            </w:r>
          </w:p>
          <w:p w14:paraId="4AB1F6F6" w14:textId="77777777" w:rsidR="00DE5A66" w:rsidRPr="00D16177" w:rsidRDefault="00DE5A66" w:rsidP="00DE5A66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4F6A8D">
              <w:rPr>
                <w:rFonts w:ascii="Times New Roman" w:hAnsi="Times New Roman" w:cs="Times New Roman"/>
                <w:sz w:val="12"/>
                <w:szCs w:val="12"/>
                <w:lang w:val="ru-RU"/>
              </w:rPr>
              <w:t xml:space="preserve">     </w:t>
            </w:r>
            <w:r w:rsidRPr="004F6A8D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D16177">
              <w:rPr>
                <w:rFonts w:ascii="Times New Roman" w:hAnsi="Times New Roman" w:cs="Times New Roman"/>
                <w:sz w:val="14"/>
                <w:szCs w:val="14"/>
              </w:rPr>
              <w:t xml:space="preserve">(наименование организации </w:t>
            </w:r>
            <w:r w:rsidRPr="00D16177">
              <w:rPr>
                <w:rFonts w:ascii="Times New Roman" w:hAnsi="Times New Roman" w:cs="Times New Roman"/>
                <w:sz w:val="14"/>
                <w:szCs w:val="14"/>
                <w:lang w:val="ru-RU"/>
              </w:rPr>
              <w:t xml:space="preserve">     </w:t>
            </w:r>
            <w:r w:rsidRPr="00D16177"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</w:p>
          <w:p w14:paraId="4173A7FC" w14:textId="285C08B2" w:rsidR="008D7E7A" w:rsidRDefault="00DE5A66" w:rsidP="00DE5A66">
            <w:pPr>
              <w:spacing w:line="276" w:lineRule="auto"/>
            </w:pPr>
            <w:r w:rsidRPr="00D16177">
              <w:rPr>
                <w:rFonts w:ascii="Times New Roman" w:hAnsi="Times New Roman" w:cs="Times New Roman"/>
                <w:sz w:val="14"/>
                <w:szCs w:val="14"/>
                <w:lang w:val="en-150"/>
              </w:rPr>
              <w:t xml:space="preserve">               </w:t>
            </w:r>
            <w:r w:rsidRPr="00D16177">
              <w:rPr>
                <w:rFonts w:ascii="Times New Roman" w:hAnsi="Times New Roman" w:cs="Times New Roman"/>
                <w:sz w:val="14"/>
                <w:szCs w:val="14"/>
              </w:rPr>
              <w:t>здравоохранения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D0042C5" w14:textId="77777777" w:rsidR="008D7E7A" w:rsidRDefault="008D7E7A" w:rsidP="008D7E7A"/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58EADAEC" w14:textId="77777777" w:rsidR="00DE5A66" w:rsidRDefault="00DE5A66" w:rsidP="00DE5A66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44DD7689" w14:textId="77777777" w:rsidR="00DE5A66" w:rsidRPr="004F6A8D" w:rsidRDefault="00DE5A66" w:rsidP="00DE5A66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4F6A8D">
              <w:rPr>
                <w:rFonts w:ascii="Times New Roman" w:hAnsi="Times New Roman" w:cs="Times New Roman"/>
                <w:sz w:val="12"/>
                <w:szCs w:val="12"/>
              </w:rPr>
              <w:t>_________________________</w:t>
            </w:r>
            <w:r w:rsidRPr="004F6A8D">
              <w:rPr>
                <w:rFonts w:ascii="Times New Roman" w:hAnsi="Times New Roman" w:cs="Times New Roman"/>
                <w:sz w:val="12"/>
                <w:szCs w:val="12"/>
                <w:lang w:val="ru-RU"/>
              </w:rPr>
              <w:t>_</w:t>
            </w:r>
            <w:r w:rsidRPr="004F6A8D">
              <w:rPr>
                <w:rFonts w:ascii="Times New Roman" w:hAnsi="Times New Roman" w:cs="Times New Roman"/>
                <w:sz w:val="12"/>
                <w:szCs w:val="12"/>
              </w:rPr>
              <w:t>_</w:t>
            </w:r>
            <w:r>
              <w:rPr>
                <w:rFonts w:ascii="Times New Roman" w:hAnsi="Times New Roman" w:cs="Times New Roman"/>
                <w:sz w:val="12"/>
                <w:szCs w:val="12"/>
                <w:lang w:val="ru-RU"/>
              </w:rPr>
              <w:t>______</w:t>
            </w:r>
            <w:r w:rsidRPr="004F6A8D">
              <w:rPr>
                <w:rFonts w:ascii="Times New Roman" w:hAnsi="Times New Roman" w:cs="Times New Roman"/>
                <w:sz w:val="12"/>
                <w:szCs w:val="12"/>
              </w:rPr>
              <w:t>_</w:t>
            </w:r>
          </w:p>
          <w:p w14:paraId="7F1947B3" w14:textId="77777777" w:rsidR="00DE5A66" w:rsidRPr="00D16177" w:rsidRDefault="00DE5A66" w:rsidP="00DE5A66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4F6A8D">
              <w:rPr>
                <w:rFonts w:ascii="Times New Roman" w:hAnsi="Times New Roman" w:cs="Times New Roman"/>
                <w:sz w:val="12"/>
                <w:szCs w:val="12"/>
                <w:lang w:val="ru-RU"/>
              </w:rPr>
              <w:t xml:space="preserve">     </w:t>
            </w:r>
            <w:r w:rsidRPr="004F6A8D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D16177">
              <w:rPr>
                <w:rFonts w:ascii="Times New Roman" w:hAnsi="Times New Roman" w:cs="Times New Roman"/>
                <w:sz w:val="14"/>
                <w:szCs w:val="14"/>
              </w:rPr>
              <w:t xml:space="preserve">(наименование организации </w:t>
            </w:r>
            <w:r w:rsidRPr="00D16177">
              <w:rPr>
                <w:rFonts w:ascii="Times New Roman" w:hAnsi="Times New Roman" w:cs="Times New Roman"/>
                <w:sz w:val="14"/>
                <w:szCs w:val="14"/>
                <w:lang w:val="ru-RU"/>
              </w:rPr>
              <w:t xml:space="preserve">     </w:t>
            </w:r>
            <w:r w:rsidRPr="00D16177"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</w:p>
          <w:p w14:paraId="2489AFE9" w14:textId="07E08761" w:rsidR="008D7E7A" w:rsidRPr="00EC1116" w:rsidRDefault="00DE5A66" w:rsidP="00DE5A66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  <w:lang w:val="ru-RU"/>
              </w:rPr>
            </w:pPr>
            <w:r w:rsidRPr="00D16177">
              <w:rPr>
                <w:rFonts w:ascii="Times New Roman" w:hAnsi="Times New Roman" w:cs="Times New Roman"/>
                <w:sz w:val="14"/>
                <w:szCs w:val="14"/>
                <w:lang w:val="en-150"/>
              </w:rPr>
              <w:t xml:space="preserve">               </w:t>
            </w:r>
            <w:r w:rsidRPr="00D16177">
              <w:rPr>
                <w:rFonts w:ascii="Times New Roman" w:hAnsi="Times New Roman" w:cs="Times New Roman"/>
                <w:sz w:val="14"/>
                <w:szCs w:val="14"/>
              </w:rPr>
              <w:t>здравоохранения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2741E0E2" w14:textId="77777777" w:rsidR="000277E5" w:rsidRPr="007136AB" w:rsidRDefault="000277E5" w:rsidP="00AB22CC">
            <w:pPr>
              <w:ind w:firstLine="564"/>
              <w:rPr>
                <w:rFonts w:ascii="Times New Roman" w:hAnsi="Times New Roman" w:cs="Times New Roman"/>
                <w:sz w:val="14"/>
                <w:szCs w:val="14"/>
              </w:rPr>
            </w:pPr>
            <w:r w:rsidRPr="007136AB">
              <w:rPr>
                <w:rFonts w:ascii="Times New Roman" w:hAnsi="Times New Roman" w:cs="Times New Roman"/>
                <w:sz w:val="14"/>
                <w:szCs w:val="14"/>
              </w:rPr>
              <w:t xml:space="preserve">Приложение 3 </w:t>
            </w:r>
          </w:p>
          <w:p w14:paraId="255CF4CD" w14:textId="77777777" w:rsidR="000277E5" w:rsidRPr="007136AB" w:rsidRDefault="000277E5" w:rsidP="00AB22CC">
            <w:pPr>
              <w:ind w:firstLine="564"/>
              <w:rPr>
                <w:rFonts w:ascii="Times New Roman" w:hAnsi="Times New Roman" w:cs="Times New Roman"/>
                <w:sz w:val="14"/>
                <w:szCs w:val="14"/>
              </w:rPr>
            </w:pPr>
            <w:r w:rsidRPr="007136AB">
              <w:rPr>
                <w:rFonts w:ascii="Times New Roman" w:hAnsi="Times New Roman" w:cs="Times New Roman"/>
                <w:sz w:val="14"/>
                <w:szCs w:val="14"/>
              </w:rPr>
              <w:t>к пос</w:t>
            </w:r>
            <w:bookmarkStart w:id="0" w:name="_GoBack"/>
            <w:bookmarkEnd w:id="0"/>
            <w:r w:rsidRPr="007136AB">
              <w:rPr>
                <w:rFonts w:ascii="Times New Roman" w:hAnsi="Times New Roman" w:cs="Times New Roman"/>
                <w:sz w:val="14"/>
                <w:szCs w:val="14"/>
              </w:rPr>
              <w:t xml:space="preserve">тановлению </w:t>
            </w:r>
          </w:p>
          <w:p w14:paraId="7A2826E0" w14:textId="77777777" w:rsidR="000277E5" w:rsidRPr="007136AB" w:rsidRDefault="000277E5" w:rsidP="00AB22CC">
            <w:pPr>
              <w:ind w:firstLine="564"/>
              <w:rPr>
                <w:rFonts w:ascii="Times New Roman" w:hAnsi="Times New Roman" w:cs="Times New Roman"/>
                <w:sz w:val="14"/>
                <w:szCs w:val="14"/>
              </w:rPr>
            </w:pPr>
            <w:r w:rsidRPr="007136AB">
              <w:rPr>
                <w:rFonts w:ascii="Times New Roman" w:hAnsi="Times New Roman" w:cs="Times New Roman"/>
                <w:sz w:val="14"/>
                <w:szCs w:val="14"/>
              </w:rPr>
              <w:t>Министерства здравоохранения</w:t>
            </w:r>
          </w:p>
          <w:p w14:paraId="7168475F" w14:textId="77777777" w:rsidR="000277E5" w:rsidRPr="007136AB" w:rsidRDefault="000277E5" w:rsidP="00AB22CC">
            <w:pPr>
              <w:ind w:firstLine="564"/>
              <w:rPr>
                <w:rFonts w:ascii="Times New Roman" w:hAnsi="Times New Roman" w:cs="Times New Roman"/>
                <w:sz w:val="14"/>
                <w:szCs w:val="14"/>
              </w:rPr>
            </w:pPr>
            <w:r w:rsidRPr="007136AB">
              <w:rPr>
                <w:rFonts w:ascii="Times New Roman" w:hAnsi="Times New Roman" w:cs="Times New Roman"/>
                <w:sz w:val="14"/>
                <w:szCs w:val="14"/>
              </w:rPr>
              <w:t xml:space="preserve">Республики Беларусь </w:t>
            </w:r>
          </w:p>
          <w:p w14:paraId="5E0E3956" w14:textId="48870C36" w:rsidR="008D7E7A" w:rsidRPr="00EC1116" w:rsidRDefault="000277E5" w:rsidP="00AB22CC">
            <w:pPr>
              <w:spacing w:line="276" w:lineRule="auto"/>
              <w:ind w:firstLine="564"/>
              <w:rPr>
                <w:rFonts w:ascii="Times New Roman" w:hAnsi="Times New Roman" w:cs="Times New Roman"/>
                <w:sz w:val="15"/>
                <w:szCs w:val="15"/>
                <w:lang w:val="ru-RU"/>
              </w:rPr>
            </w:pPr>
            <w:r w:rsidRPr="007136AB">
              <w:rPr>
                <w:rFonts w:ascii="Times New Roman" w:hAnsi="Times New Roman" w:cs="Times New Roman"/>
                <w:sz w:val="14"/>
                <w:szCs w:val="14"/>
              </w:rPr>
              <w:t>04.01.2020 № 2</w:t>
            </w:r>
            <w:r w:rsidRPr="007136AB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</w:t>
            </w:r>
          </w:p>
        </w:tc>
      </w:tr>
      <w:tr w:rsidR="008D7E7A" w14:paraId="6FFF048C" w14:textId="77777777" w:rsidTr="00DD5B24">
        <w:trPr>
          <w:trHeight w:val="181"/>
        </w:trPr>
        <w:tc>
          <w:tcPr>
            <w:tcW w:w="51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62D9E4" w14:textId="42F67C81" w:rsidR="008D7E7A" w:rsidRPr="00377938" w:rsidRDefault="008D7E7A" w:rsidP="008D7E7A">
            <w:pPr>
              <w:spacing w:line="276" w:lineRule="auto"/>
              <w:jc w:val="right"/>
              <w:rPr>
                <w:sz w:val="6"/>
                <w:szCs w:val="6"/>
              </w:rPr>
            </w:pPr>
            <w:r w:rsidRPr="00710817">
              <w:rPr>
                <w:rFonts w:ascii="Times New Roman" w:hAnsi="Times New Roman" w:cs="Times New Roman"/>
                <w:sz w:val="12"/>
                <w:szCs w:val="12"/>
              </w:rPr>
              <w:t>Форма № 114/у-1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34DE668" w14:textId="77777777" w:rsidR="008D7E7A" w:rsidRPr="00377938" w:rsidRDefault="008D7E7A" w:rsidP="008D7E7A">
            <w:pPr>
              <w:jc w:val="right"/>
              <w:rPr>
                <w:sz w:val="6"/>
                <w:szCs w:val="6"/>
              </w:rPr>
            </w:pPr>
          </w:p>
        </w:tc>
        <w:tc>
          <w:tcPr>
            <w:tcW w:w="510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8CF0CF" w14:textId="05132761" w:rsidR="008D7E7A" w:rsidRPr="00377938" w:rsidRDefault="008D7E7A" w:rsidP="008D7E7A">
            <w:pPr>
              <w:spacing w:line="276" w:lineRule="auto"/>
              <w:jc w:val="right"/>
              <w:rPr>
                <w:rFonts w:ascii="Times New Roman" w:hAnsi="Times New Roman" w:cs="Times New Roman"/>
                <w:sz w:val="6"/>
                <w:szCs w:val="6"/>
                <w:lang w:val="ru-RU"/>
              </w:rPr>
            </w:pPr>
            <w:r w:rsidRPr="00710817">
              <w:rPr>
                <w:rFonts w:ascii="Times New Roman" w:hAnsi="Times New Roman" w:cs="Times New Roman"/>
                <w:sz w:val="12"/>
                <w:szCs w:val="12"/>
              </w:rPr>
              <w:t>Форма № 114/у-19</w:t>
            </w:r>
          </w:p>
        </w:tc>
      </w:tr>
      <w:tr w:rsidR="008D7E7A" w14:paraId="2D4C7F42" w14:textId="77777777" w:rsidTr="00DD5B24">
        <w:trPr>
          <w:trHeight w:val="20"/>
        </w:trPr>
        <w:tc>
          <w:tcPr>
            <w:tcW w:w="51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D16DE7" w14:textId="77777777" w:rsidR="00FC6F0E" w:rsidRPr="00C16F71" w:rsidRDefault="00FC6F0E" w:rsidP="00FC6F0E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C16F71">
              <w:rPr>
                <w:rFonts w:ascii="Times New Roman" w:hAnsi="Times New Roman" w:cs="Times New Roman"/>
                <w:sz w:val="17"/>
                <w:szCs w:val="17"/>
              </w:rPr>
              <w:t xml:space="preserve">Сопроводительный лист карты вызова </w:t>
            </w:r>
          </w:p>
          <w:p w14:paraId="4B71F0FD" w14:textId="77777777" w:rsidR="00FC6F0E" w:rsidRPr="00C16F71" w:rsidRDefault="00FC6F0E" w:rsidP="00FC6F0E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C16F71">
              <w:rPr>
                <w:rFonts w:ascii="Times New Roman" w:hAnsi="Times New Roman" w:cs="Times New Roman"/>
                <w:sz w:val="17"/>
                <w:szCs w:val="17"/>
              </w:rPr>
              <w:t xml:space="preserve">бригады скорой медицинской помощи № ________ </w:t>
            </w:r>
          </w:p>
          <w:p w14:paraId="6D36EAFB" w14:textId="6F07BDE6" w:rsidR="00FC6F0E" w:rsidRPr="00C16F71" w:rsidRDefault="00FC6F0E" w:rsidP="00FC6F0E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C16F71">
              <w:rPr>
                <w:rFonts w:ascii="Times New Roman" w:hAnsi="Times New Roman" w:cs="Times New Roman"/>
                <w:sz w:val="17"/>
                <w:szCs w:val="17"/>
              </w:rPr>
              <w:t>от __</w:t>
            </w:r>
            <w:r w:rsidRPr="00C16F71">
              <w:rPr>
                <w:rFonts w:ascii="Times New Roman" w:hAnsi="Times New Roman" w:cs="Times New Roman"/>
                <w:sz w:val="17"/>
                <w:szCs w:val="17"/>
                <w:lang w:val="ru-RU"/>
              </w:rPr>
              <w:t>_</w:t>
            </w:r>
            <w:r w:rsidRPr="00C16F71">
              <w:rPr>
                <w:rFonts w:ascii="Times New Roman" w:hAnsi="Times New Roman" w:cs="Times New Roman"/>
                <w:sz w:val="17"/>
                <w:szCs w:val="17"/>
              </w:rPr>
              <w:t>_ ____________ 20_</w:t>
            </w:r>
            <w:r w:rsidR="00707C36">
              <w:rPr>
                <w:rFonts w:ascii="Times New Roman" w:hAnsi="Times New Roman" w:cs="Times New Roman"/>
                <w:sz w:val="17"/>
                <w:szCs w:val="17"/>
                <w:lang w:val="ru-RU"/>
              </w:rPr>
              <w:t>_</w:t>
            </w:r>
            <w:r w:rsidRPr="00C16F71">
              <w:rPr>
                <w:rFonts w:ascii="Times New Roman" w:hAnsi="Times New Roman" w:cs="Times New Roman"/>
                <w:sz w:val="17"/>
                <w:szCs w:val="17"/>
              </w:rPr>
              <w:t>_ г.</w:t>
            </w:r>
          </w:p>
          <w:p w14:paraId="6EE18D8D" w14:textId="77777777" w:rsidR="00FC6F0E" w:rsidRPr="0032115C" w:rsidRDefault="00FC6F0E" w:rsidP="00FC6F0E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5E00497D" w14:textId="77777777" w:rsidR="00FC6F0E" w:rsidRPr="008B0C2B" w:rsidRDefault="00FC6F0E" w:rsidP="00FC6F0E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B568B8">
              <w:rPr>
                <w:rFonts w:ascii="Times New Roman" w:hAnsi="Times New Roman" w:cs="Times New Roman"/>
                <w:sz w:val="16"/>
                <w:szCs w:val="16"/>
              </w:rPr>
              <w:t xml:space="preserve">Фамилия, собственное имя, отчество (если таковое имеется) (далее – ФИО) пациента 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 xml:space="preserve">_____________________________________________________ </w:t>
            </w:r>
          </w:p>
          <w:p w14:paraId="4C103692" w14:textId="77777777" w:rsidR="00FC6F0E" w:rsidRPr="007B1AD3" w:rsidRDefault="00FC6F0E" w:rsidP="00FC6F0E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7B1AD3">
              <w:rPr>
                <w:rFonts w:ascii="Times New Roman" w:hAnsi="Times New Roman" w:cs="Times New Roman"/>
                <w:sz w:val="16"/>
                <w:szCs w:val="16"/>
              </w:rPr>
              <w:t xml:space="preserve">□ по документам, □ со слов □ пациента, □ окружающих. </w:t>
            </w:r>
          </w:p>
          <w:p w14:paraId="250A6A0A" w14:textId="77777777" w:rsidR="00FC6F0E" w:rsidRPr="00C16F71" w:rsidRDefault="00FC6F0E" w:rsidP="00FC6F0E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16F71">
              <w:rPr>
                <w:rFonts w:ascii="Times New Roman" w:hAnsi="Times New Roman" w:cs="Times New Roman"/>
                <w:sz w:val="16"/>
                <w:szCs w:val="16"/>
              </w:rPr>
              <w:t xml:space="preserve">Идентификационный номер пациента 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>_________________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 xml:space="preserve">_____________ </w:t>
            </w:r>
            <w:r w:rsidRPr="00C16F71">
              <w:rPr>
                <w:rFonts w:ascii="Times New Roman" w:hAnsi="Times New Roman" w:cs="Times New Roman"/>
                <w:sz w:val="16"/>
                <w:szCs w:val="16"/>
              </w:rPr>
              <w:t xml:space="preserve">Дата рождения 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 xml:space="preserve">_____________ </w:t>
            </w:r>
            <w:r w:rsidRPr="00C16F71">
              <w:rPr>
                <w:rFonts w:ascii="Times New Roman" w:hAnsi="Times New Roman" w:cs="Times New Roman"/>
                <w:sz w:val="16"/>
                <w:szCs w:val="16"/>
              </w:rPr>
              <w:t xml:space="preserve">или возраст 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 xml:space="preserve">________ </w:t>
            </w:r>
            <w:r w:rsidRPr="00C16F71">
              <w:rPr>
                <w:rFonts w:ascii="Times New Roman" w:hAnsi="Times New Roman" w:cs="Times New Roman"/>
                <w:sz w:val="16"/>
                <w:szCs w:val="16"/>
              </w:rPr>
              <w:t xml:space="preserve">лет (месяцев). </w:t>
            </w:r>
          </w:p>
          <w:p w14:paraId="1B9B0F7D" w14:textId="225AF62E" w:rsidR="002055C8" w:rsidRDefault="00FC6F0E" w:rsidP="00FC6F0E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C16F71">
              <w:rPr>
                <w:rFonts w:ascii="Times New Roman" w:hAnsi="Times New Roman" w:cs="Times New Roman"/>
                <w:sz w:val="16"/>
                <w:szCs w:val="16"/>
              </w:rPr>
              <w:t xml:space="preserve">Адрес вызова 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 xml:space="preserve">______________________________________________________ </w:t>
            </w:r>
            <w:r w:rsidRPr="00C16F71">
              <w:rPr>
                <w:rFonts w:ascii="Times New Roman" w:hAnsi="Times New Roman" w:cs="Times New Roman"/>
                <w:sz w:val="16"/>
                <w:szCs w:val="16"/>
              </w:rPr>
              <w:t xml:space="preserve">Место жительства 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>___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 ___________________________________________________________________</w:t>
            </w:r>
            <w:r w:rsidRPr="00C16F71">
              <w:rPr>
                <w:rFonts w:ascii="Times New Roman" w:hAnsi="Times New Roman" w:cs="Times New Roman"/>
                <w:sz w:val="16"/>
                <w:szCs w:val="16"/>
              </w:rPr>
              <w:t xml:space="preserve">Место пребывания 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>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 ___________________________________________________________________</w:t>
            </w:r>
            <w:r w:rsidRPr="00EC5162">
              <w:rPr>
                <w:rFonts w:ascii="Times New Roman" w:hAnsi="Times New Roman" w:cs="Times New Roman"/>
                <w:sz w:val="16"/>
                <w:szCs w:val="16"/>
              </w:rPr>
              <w:t>Амбулаторно-поликлиническая организация здравоохранения, обслуживающая пациента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>_______________________________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____</w:t>
            </w:r>
            <w:r w:rsidR="002055C8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 xml:space="preserve">_ </w:t>
            </w:r>
            <w:r w:rsidRPr="00EC5162">
              <w:rPr>
                <w:rFonts w:ascii="Times New Roman" w:hAnsi="Times New Roman" w:cs="Times New Roman"/>
                <w:sz w:val="16"/>
                <w:szCs w:val="16"/>
              </w:rPr>
              <w:t xml:space="preserve">Страховой полис: серия 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 xml:space="preserve">________ </w:t>
            </w:r>
            <w:r w:rsidRPr="00EC5162">
              <w:rPr>
                <w:rFonts w:ascii="Times New Roman" w:hAnsi="Times New Roman" w:cs="Times New Roman"/>
                <w:sz w:val="16"/>
                <w:szCs w:val="16"/>
              </w:rPr>
              <w:t xml:space="preserve">номер 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>________________________</w:t>
            </w:r>
            <w:r w:rsidR="002055C8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>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_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 xml:space="preserve">_ </w:t>
            </w:r>
            <w:r w:rsidRPr="00EC5162">
              <w:rPr>
                <w:rFonts w:ascii="Times New Roman" w:hAnsi="Times New Roman" w:cs="Times New Roman"/>
                <w:sz w:val="16"/>
                <w:szCs w:val="16"/>
              </w:rPr>
              <w:t xml:space="preserve">Дата выдачи 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 xml:space="preserve">___________________ </w:t>
            </w:r>
            <w:r w:rsidRPr="00EC5162">
              <w:rPr>
                <w:rFonts w:ascii="Times New Roman" w:hAnsi="Times New Roman" w:cs="Times New Roman"/>
                <w:sz w:val="16"/>
                <w:szCs w:val="16"/>
              </w:rPr>
              <w:t xml:space="preserve">срок действия 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>_______________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>____</w:t>
            </w:r>
            <w:r w:rsidR="002055C8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 xml:space="preserve">_ </w:t>
            </w:r>
            <w:r w:rsidRPr="00EC5162">
              <w:rPr>
                <w:rFonts w:ascii="Times New Roman" w:hAnsi="Times New Roman" w:cs="Times New Roman"/>
                <w:sz w:val="16"/>
                <w:szCs w:val="16"/>
              </w:rPr>
              <w:t xml:space="preserve">Страховая организация 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>_______________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_____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 xml:space="preserve">______________________ </w:t>
            </w:r>
            <w:r w:rsidRPr="00EC5162">
              <w:rPr>
                <w:rFonts w:ascii="Times New Roman" w:hAnsi="Times New Roman" w:cs="Times New Roman"/>
                <w:sz w:val="16"/>
                <w:szCs w:val="16"/>
              </w:rPr>
              <w:t xml:space="preserve">Предварительный диагноз, установленный врачом скорой медицинской помощи (далее – СМП) (фельдшером) 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>____________________________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 xml:space="preserve"> ________________________________________________________________________________________________________________________________________________________________________________________________________</w:t>
            </w:r>
            <w:r w:rsidR="002055C8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>_</w:t>
            </w:r>
          </w:p>
          <w:p w14:paraId="1B92C3CC" w14:textId="260EFD27" w:rsidR="00FC6F0E" w:rsidRPr="008B0C2B" w:rsidRDefault="00FC6F0E" w:rsidP="00FC6F0E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40300F">
              <w:rPr>
                <w:rFonts w:ascii="Times New Roman" w:hAnsi="Times New Roman" w:cs="Times New Roman"/>
                <w:sz w:val="16"/>
                <w:szCs w:val="16"/>
              </w:rPr>
              <w:t xml:space="preserve">Дата и время первичного контакта с пациентом 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>________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>_________</w:t>
            </w:r>
            <w:r w:rsidR="002055C8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>____ ______________________________________________________________</w:t>
            </w:r>
            <w:r w:rsidR="002055C8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>_____</w:t>
            </w:r>
          </w:p>
          <w:p w14:paraId="686E2B7E" w14:textId="281278D7" w:rsidR="00FC6F0E" w:rsidRPr="008B0C2B" w:rsidRDefault="00FC6F0E" w:rsidP="00FC6F0E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  <w:lang w:val="ru-RU"/>
              </w:rPr>
            </w:pPr>
            <w:r w:rsidRPr="0040300F">
              <w:rPr>
                <w:rFonts w:ascii="Times New Roman" w:hAnsi="Times New Roman" w:cs="Times New Roman"/>
                <w:sz w:val="16"/>
                <w:szCs w:val="16"/>
              </w:rPr>
              <w:t xml:space="preserve">Медицинская транспортировка (эвакуация) (далее – транспортировка) в 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</w:t>
            </w:r>
            <w:r w:rsidR="002055C8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>________________________</w:t>
            </w:r>
            <w:r w:rsidRPr="008B0C2B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 xml:space="preserve"> </w:t>
            </w:r>
          </w:p>
          <w:p w14:paraId="65877E6D" w14:textId="77777777" w:rsidR="00FC6F0E" w:rsidRPr="008B0C2B" w:rsidRDefault="00FC6F0E" w:rsidP="00FC6F0E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8B0C2B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 xml:space="preserve">                                 </w:t>
            </w:r>
            <w:r w:rsidRPr="0040300F">
              <w:rPr>
                <w:rFonts w:ascii="Times New Roman" w:hAnsi="Times New Roman" w:cs="Times New Roman"/>
                <w:sz w:val="13"/>
                <w:szCs w:val="13"/>
              </w:rPr>
              <w:t>(наименование организации здравоохранения)</w:t>
            </w:r>
            <w:r w:rsidRPr="0040300F">
              <w:rPr>
                <w:rFonts w:ascii="Times New Roman" w:hAnsi="Times New Roman" w:cs="Times New Roman"/>
                <w:sz w:val="13"/>
                <w:szCs w:val="13"/>
                <w:lang w:val="ru-RU"/>
              </w:rPr>
              <w:t xml:space="preserve">                                 </w:t>
            </w:r>
          </w:p>
          <w:p w14:paraId="1A0A0CE4" w14:textId="77777777" w:rsidR="00FC6F0E" w:rsidRPr="008B0C2B" w:rsidRDefault="00FC6F0E" w:rsidP="00FC6F0E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40300F">
              <w:rPr>
                <w:rFonts w:ascii="Times New Roman" w:hAnsi="Times New Roman" w:cs="Times New Roman"/>
                <w:sz w:val="16"/>
                <w:szCs w:val="16"/>
              </w:rPr>
              <w:t>в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 xml:space="preserve"> _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 xml:space="preserve">__ </w:t>
            </w:r>
            <w:r w:rsidRPr="0040300F">
              <w:rPr>
                <w:rFonts w:ascii="Times New Roman" w:hAnsi="Times New Roman" w:cs="Times New Roman"/>
                <w:sz w:val="16"/>
                <w:szCs w:val="16"/>
              </w:rPr>
              <w:t xml:space="preserve">часов 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>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 xml:space="preserve">___ </w:t>
            </w:r>
            <w:r w:rsidRPr="0040300F">
              <w:rPr>
                <w:rFonts w:ascii="Times New Roman" w:hAnsi="Times New Roman" w:cs="Times New Roman"/>
                <w:sz w:val="16"/>
                <w:szCs w:val="16"/>
              </w:rPr>
              <w:t xml:space="preserve">минут 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>_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 xml:space="preserve">__ ________________ </w:t>
            </w:r>
            <w:r w:rsidRPr="0040300F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>__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 xml:space="preserve">_ </w:t>
            </w:r>
            <w:r w:rsidRPr="0040300F">
              <w:rPr>
                <w:rFonts w:ascii="Times New Roman" w:hAnsi="Times New Roman" w:cs="Times New Roman"/>
                <w:sz w:val="16"/>
                <w:szCs w:val="16"/>
              </w:rPr>
              <w:t xml:space="preserve">г. </w:t>
            </w:r>
          </w:p>
          <w:p w14:paraId="7BE95A95" w14:textId="77777777" w:rsidR="00896995" w:rsidRDefault="00896995" w:rsidP="00896995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7B1AD3">
              <w:rPr>
                <w:rFonts w:ascii="Times New Roman" w:hAnsi="Times New Roman" w:cs="Times New Roman"/>
                <w:sz w:val="16"/>
                <w:szCs w:val="16"/>
              </w:rPr>
              <w:t>Транспортирован</w:t>
            </w:r>
            <w:r w:rsidRPr="007B1AD3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7B1AD3">
              <w:rPr>
                <w:rFonts w:ascii="Times New Roman" w:hAnsi="Times New Roman" w:cs="Times New Roman"/>
                <w:sz w:val="16"/>
                <w:szCs w:val="16"/>
              </w:rPr>
              <w:t>с</w:t>
            </w:r>
            <w:r w:rsidRPr="007B1AD3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7B1AD3">
              <w:rPr>
                <w:rFonts w:ascii="Times New Roman" w:hAnsi="Times New Roman" w:cs="Times New Roman"/>
                <w:sz w:val="16"/>
                <w:szCs w:val="16"/>
              </w:rPr>
              <w:t>□ улицы, □ рабочего</w:t>
            </w:r>
            <w:r w:rsidRPr="007B1AD3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7B1AD3">
              <w:rPr>
                <w:rFonts w:ascii="Times New Roman" w:hAnsi="Times New Roman" w:cs="Times New Roman"/>
                <w:sz w:val="16"/>
                <w:szCs w:val="16"/>
              </w:rPr>
              <w:t>места, □</w:t>
            </w:r>
            <w:r w:rsidRPr="007B1AD3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7B1AD3">
              <w:rPr>
                <w:rFonts w:ascii="Times New Roman" w:hAnsi="Times New Roman" w:cs="Times New Roman"/>
                <w:sz w:val="16"/>
                <w:szCs w:val="16"/>
              </w:rPr>
              <w:t xml:space="preserve">квартиры, </w:t>
            </w:r>
          </w:p>
          <w:p w14:paraId="34167755" w14:textId="42450BE0" w:rsidR="008D7E7A" w:rsidRPr="00A024C7" w:rsidRDefault="00896995" w:rsidP="00896995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7B1AD3">
              <w:rPr>
                <w:rFonts w:ascii="Times New Roman" w:hAnsi="Times New Roman" w:cs="Times New Roman"/>
                <w:sz w:val="16"/>
                <w:szCs w:val="16"/>
              </w:rPr>
              <w:t>□</w:t>
            </w:r>
            <w:r w:rsidRPr="007B1AD3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7B1AD3">
              <w:rPr>
                <w:rFonts w:ascii="Times New Roman" w:hAnsi="Times New Roman" w:cs="Times New Roman"/>
                <w:sz w:val="16"/>
                <w:szCs w:val="16"/>
              </w:rPr>
              <w:t>из</w:t>
            </w:r>
            <w:r w:rsidRPr="007B1AD3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7B1AD3">
              <w:rPr>
                <w:rFonts w:ascii="Times New Roman" w:hAnsi="Times New Roman" w:cs="Times New Roman"/>
                <w:sz w:val="16"/>
                <w:szCs w:val="16"/>
              </w:rPr>
              <w:t>общественного</w:t>
            </w:r>
            <w:r w:rsidRPr="007B1AD3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7B1AD3">
              <w:rPr>
                <w:rFonts w:ascii="Times New Roman" w:hAnsi="Times New Roman" w:cs="Times New Roman"/>
                <w:sz w:val="16"/>
                <w:szCs w:val="16"/>
              </w:rPr>
              <w:t>места,</w:t>
            </w:r>
            <w:r w:rsidRPr="007B1AD3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7B1AD3">
              <w:rPr>
                <w:rFonts w:ascii="Times New Roman" w:hAnsi="Times New Roman" w:cs="Times New Roman"/>
                <w:sz w:val="16"/>
                <w:szCs w:val="16"/>
              </w:rPr>
              <w:t>□ организации здравоохранения.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CECC4C1" w14:textId="77777777" w:rsidR="008D7E7A" w:rsidRDefault="008D7E7A" w:rsidP="008D7E7A">
            <w:pPr>
              <w:jc w:val="right"/>
            </w:pPr>
          </w:p>
        </w:tc>
        <w:tc>
          <w:tcPr>
            <w:tcW w:w="510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CD11DB" w14:textId="77777777" w:rsidR="00FC6F0E" w:rsidRPr="00097FCD" w:rsidRDefault="00FC6F0E" w:rsidP="00FC6F0E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097FCD">
              <w:rPr>
                <w:rFonts w:ascii="Times New Roman" w:hAnsi="Times New Roman" w:cs="Times New Roman"/>
                <w:sz w:val="17"/>
                <w:szCs w:val="17"/>
              </w:rPr>
              <w:t>Талон к сопроводительному листу карты вызова</w:t>
            </w:r>
          </w:p>
          <w:p w14:paraId="1532D9E6" w14:textId="77777777" w:rsidR="00FC6F0E" w:rsidRPr="00097FCD" w:rsidRDefault="00FC6F0E" w:rsidP="00FC6F0E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097FCD">
              <w:rPr>
                <w:rFonts w:ascii="Times New Roman" w:hAnsi="Times New Roman" w:cs="Times New Roman"/>
                <w:sz w:val="17"/>
                <w:szCs w:val="17"/>
              </w:rPr>
              <w:t>бригады скорой медицинской помощи № ______</w:t>
            </w:r>
          </w:p>
          <w:p w14:paraId="5ADE1024" w14:textId="0B75E7B0" w:rsidR="00FC6F0E" w:rsidRPr="00707C36" w:rsidRDefault="00FC6F0E" w:rsidP="00FC6F0E">
            <w:pPr>
              <w:jc w:val="center"/>
              <w:rPr>
                <w:rFonts w:ascii="Times New Roman" w:hAnsi="Times New Roman" w:cs="Times New Roman"/>
                <w:sz w:val="17"/>
                <w:szCs w:val="17"/>
                <w:lang w:val="ru-RU"/>
              </w:rPr>
            </w:pPr>
            <w:r w:rsidRPr="00097FCD">
              <w:rPr>
                <w:rFonts w:ascii="Times New Roman" w:hAnsi="Times New Roman" w:cs="Times New Roman"/>
                <w:sz w:val="17"/>
                <w:szCs w:val="17"/>
              </w:rPr>
              <w:t>от _</w:t>
            </w:r>
            <w:r w:rsidRPr="00097FCD">
              <w:rPr>
                <w:rFonts w:ascii="Times New Roman" w:hAnsi="Times New Roman" w:cs="Times New Roman"/>
                <w:sz w:val="17"/>
                <w:szCs w:val="17"/>
                <w:lang w:val="ru-RU"/>
              </w:rPr>
              <w:t>_</w:t>
            </w:r>
            <w:r w:rsidRPr="00097FCD">
              <w:rPr>
                <w:rFonts w:ascii="Times New Roman" w:hAnsi="Times New Roman" w:cs="Times New Roman"/>
                <w:sz w:val="17"/>
                <w:szCs w:val="17"/>
              </w:rPr>
              <w:t>__ ____________ 20_</w:t>
            </w:r>
            <w:r w:rsidR="00707C36">
              <w:rPr>
                <w:rFonts w:ascii="Times New Roman" w:hAnsi="Times New Roman" w:cs="Times New Roman"/>
                <w:sz w:val="17"/>
                <w:szCs w:val="17"/>
                <w:lang w:val="ru-RU"/>
              </w:rPr>
              <w:t>_</w:t>
            </w:r>
            <w:r w:rsidRPr="00097FCD">
              <w:rPr>
                <w:rFonts w:ascii="Times New Roman" w:hAnsi="Times New Roman" w:cs="Times New Roman"/>
                <w:sz w:val="17"/>
                <w:szCs w:val="17"/>
              </w:rPr>
              <w:t>_ г</w:t>
            </w:r>
            <w:r w:rsidR="00707C36">
              <w:rPr>
                <w:rFonts w:ascii="Times New Roman" w:hAnsi="Times New Roman" w:cs="Times New Roman"/>
                <w:sz w:val="17"/>
                <w:szCs w:val="17"/>
                <w:lang w:val="ru-RU"/>
              </w:rPr>
              <w:t>.</w:t>
            </w:r>
          </w:p>
          <w:p w14:paraId="141E08C7" w14:textId="77777777" w:rsidR="00FC6F0E" w:rsidRPr="0032115C" w:rsidRDefault="00FC6F0E" w:rsidP="00FC6F0E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5F4369A5" w14:textId="77777777" w:rsidR="00FC6F0E" w:rsidRPr="001377AA" w:rsidRDefault="00FC6F0E" w:rsidP="00FC6F0E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CB0A95">
              <w:rPr>
                <w:rFonts w:ascii="Times New Roman" w:hAnsi="Times New Roman" w:cs="Times New Roman"/>
                <w:sz w:val="16"/>
                <w:szCs w:val="16"/>
              </w:rPr>
              <w:t xml:space="preserve">ФИО пациента </w:t>
            </w: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</w:t>
            </w:r>
            <w:r w:rsidRPr="001377AA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</w:t>
            </w: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</w:t>
            </w:r>
          </w:p>
          <w:p w14:paraId="3838D75A" w14:textId="77777777" w:rsidR="00FC6F0E" w:rsidRPr="00CB0A95" w:rsidRDefault="00FC6F0E" w:rsidP="00FC6F0E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B0A95">
              <w:rPr>
                <w:rFonts w:ascii="Times New Roman" w:hAnsi="Times New Roman" w:cs="Times New Roman"/>
                <w:sz w:val="16"/>
                <w:szCs w:val="16"/>
              </w:rPr>
              <w:t xml:space="preserve">Дата рождения </w:t>
            </w: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 xml:space="preserve">______________ </w:t>
            </w:r>
            <w:r w:rsidRPr="00CB0A95">
              <w:rPr>
                <w:rFonts w:ascii="Times New Roman" w:hAnsi="Times New Roman" w:cs="Times New Roman"/>
                <w:sz w:val="16"/>
                <w:szCs w:val="16"/>
              </w:rPr>
              <w:t xml:space="preserve">или возраст </w:t>
            </w: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 xml:space="preserve">________ </w:t>
            </w:r>
            <w:r w:rsidRPr="00CB0A95">
              <w:rPr>
                <w:rFonts w:ascii="Times New Roman" w:hAnsi="Times New Roman" w:cs="Times New Roman"/>
                <w:sz w:val="16"/>
                <w:szCs w:val="16"/>
              </w:rPr>
              <w:t>лет (месяцев).</w:t>
            </w:r>
          </w:p>
          <w:p w14:paraId="77AA6D8F" w14:textId="77777777" w:rsidR="00FC6F0E" w:rsidRPr="001377AA" w:rsidRDefault="00FC6F0E" w:rsidP="00FC6F0E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CB0A95">
              <w:rPr>
                <w:rFonts w:ascii="Times New Roman" w:hAnsi="Times New Roman" w:cs="Times New Roman"/>
                <w:sz w:val="16"/>
                <w:szCs w:val="16"/>
              </w:rPr>
              <w:t xml:space="preserve">Адрес вызова </w:t>
            </w: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</w:t>
            </w:r>
            <w:r w:rsidRPr="001377AA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</w:t>
            </w: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</w:t>
            </w:r>
            <w:r w:rsidRPr="001377AA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</w:t>
            </w: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 xml:space="preserve"> ______________________________________________________________</w:t>
            </w:r>
            <w:r w:rsidRPr="001377AA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</w:t>
            </w: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</w:t>
            </w:r>
          </w:p>
          <w:p w14:paraId="603A0D4B" w14:textId="77777777" w:rsidR="00FC6F0E" w:rsidRPr="001377AA" w:rsidRDefault="00FC6F0E" w:rsidP="00FC6F0E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CB0A95">
              <w:rPr>
                <w:rFonts w:ascii="Times New Roman" w:hAnsi="Times New Roman" w:cs="Times New Roman"/>
                <w:sz w:val="16"/>
                <w:szCs w:val="16"/>
              </w:rPr>
              <w:t xml:space="preserve">Место жительства </w:t>
            </w: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</w:t>
            </w:r>
            <w:r w:rsidRPr="001377AA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</w:t>
            </w: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</w:t>
            </w:r>
          </w:p>
          <w:p w14:paraId="2E1CEA50" w14:textId="77777777" w:rsidR="00FC6F0E" w:rsidRPr="001377AA" w:rsidRDefault="00FC6F0E" w:rsidP="00FC6F0E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________</w:t>
            </w:r>
            <w:r w:rsidRPr="001377AA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_______</w:t>
            </w: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</w:t>
            </w:r>
          </w:p>
          <w:p w14:paraId="2655C067" w14:textId="77777777" w:rsidR="00FC6F0E" w:rsidRPr="001377AA" w:rsidRDefault="00FC6F0E" w:rsidP="00FC6F0E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CB0A95">
              <w:rPr>
                <w:rFonts w:ascii="Times New Roman" w:hAnsi="Times New Roman" w:cs="Times New Roman"/>
                <w:sz w:val="16"/>
                <w:szCs w:val="16"/>
              </w:rPr>
              <w:t xml:space="preserve">Место пребывания </w:t>
            </w: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</w:t>
            </w:r>
            <w:r w:rsidRPr="001377AA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</w:t>
            </w: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 xml:space="preserve">_ </w:t>
            </w:r>
          </w:p>
          <w:p w14:paraId="42C2F1E1" w14:textId="77777777" w:rsidR="00FC6F0E" w:rsidRPr="001377AA" w:rsidRDefault="00FC6F0E" w:rsidP="00FC6F0E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  <w:lang w:val="ru-RU"/>
              </w:rPr>
            </w:pP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________________</w:t>
            </w:r>
            <w:r w:rsidRPr="001377AA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</w:t>
            </w: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CB0A95">
              <w:rPr>
                <w:rFonts w:ascii="Times New Roman" w:hAnsi="Times New Roman" w:cs="Times New Roman"/>
                <w:sz w:val="16"/>
                <w:szCs w:val="16"/>
              </w:rPr>
              <w:t xml:space="preserve">Транспортировка в </w:t>
            </w: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</w:t>
            </w:r>
            <w:r w:rsidRPr="001377AA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</w:t>
            </w: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 xml:space="preserve">___ </w:t>
            </w:r>
            <w:r w:rsidRPr="001377AA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 xml:space="preserve">    </w:t>
            </w:r>
          </w:p>
          <w:p w14:paraId="4BC622FF" w14:textId="77777777" w:rsidR="00FC6F0E" w:rsidRPr="001377AA" w:rsidRDefault="00FC6F0E" w:rsidP="00FC6F0E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1377AA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 xml:space="preserve">                                                 </w:t>
            </w:r>
            <w:r w:rsidRPr="00CB0A95">
              <w:rPr>
                <w:rFonts w:ascii="Times New Roman" w:hAnsi="Times New Roman" w:cs="Times New Roman"/>
                <w:sz w:val="13"/>
                <w:szCs w:val="13"/>
              </w:rPr>
              <w:t>(наименование организации здравоохранения)</w:t>
            </w:r>
          </w:p>
          <w:p w14:paraId="0B397DD0" w14:textId="77777777" w:rsidR="00FC6F0E" w:rsidRPr="008B0C2B" w:rsidRDefault="00FC6F0E" w:rsidP="00FC6F0E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CB0A95">
              <w:rPr>
                <w:rFonts w:ascii="Times New Roman" w:hAnsi="Times New Roman" w:cs="Times New Roman"/>
                <w:sz w:val="16"/>
                <w:szCs w:val="16"/>
              </w:rPr>
              <w:t>в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 xml:space="preserve"> _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 xml:space="preserve">__ </w:t>
            </w:r>
            <w:r w:rsidRPr="00CB0A95">
              <w:rPr>
                <w:rFonts w:ascii="Times New Roman" w:hAnsi="Times New Roman" w:cs="Times New Roman"/>
                <w:sz w:val="16"/>
                <w:szCs w:val="16"/>
              </w:rPr>
              <w:t xml:space="preserve">часов 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>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 xml:space="preserve">___ </w:t>
            </w:r>
            <w:r w:rsidRPr="00CB0A95">
              <w:rPr>
                <w:rFonts w:ascii="Times New Roman" w:hAnsi="Times New Roman" w:cs="Times New Roman"/>
                <w:sz w:val="16"/>
                <w:szCs w:val="16"/>
              </w:rPr>
              <w:t xml:space="preserve">минут 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>_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 xml:space="preserve">__ ________________ </w:t>
            </w:r>
            <w:r w:rsidRPr="00CB0A95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>___</w:t>
            </w:r>
            <w:r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</w:t>
            </w:r>
            <w:r w:rsidRPr="008B0C2B">
              <w:rPr>
                <w:rFonts w:ascii="Times New Roman" w:hAnsi="Times New Roman" w:cs="Times New Roman"/>
                <w:sz w:val="15"/>
                <w:szCs w:val="15"/>
              </w:rPr>
              <w:t xml:space="preserve">_ </w:t>
            </w:r>
            <w:r w:rsidRPr="00CB0A95">
              <w:rPr>
                <w:rFonts w:ascii="Times New Roman" w:hAnsi="Times New Roman" w:cs="Times New Roman"/>
                <w:sz w:val="16"/>
                <w:szCs w:val="16"/>
              </w:rPr>
              <w:t xml:space="preserve">г. </w:t>
            </w:r>
          </w:p>
          <w:p w14:paraId="379C3AA0" w14:textId="77777777" w:rsidR="00FC6F0E" w:rsidRPr="001377AA" w:rsidRDefault="00FC6F0E" w:rsidP="00FC6F0E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8F7535">
              <w:rPr>
                <w:rFonts w:ascii="Times New Roman" w:hAnsi="Times New Roman" w:cs="Times New Roman"/>
                <w:sz w:val="16"/>
                <w:szCs w:val="16"/>
              </w:rPr>
              <w:t xml:space="preserve">Предварительный диагноз, установленный врачом СМП (фельдшером) </w:t>
            </w: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___________________</w:t>
            </w:r>
          </w:p>
          <w:p w14:paraId="7F81F073" w14:textId="77777777" w:rsidR="00FC6F0E" w:rsidRPr="001377AA" w:rsidRDefault="00FC6F0E" w:rsidP="00FC6F0E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___________________</w:t>
            </w:r>
          </w:p>
          <w:p w14:paraId="36F2744C" w14:textId="77777777" w:rsidR="00FC6F0E" w:rsidRPr="001377AA" w:rsidRDefault="00FC6F0E" w:rsidP="00FC6F0E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___________________</w:t>
            </w:r>
          </w:p>
          <w:p w14:paraId="0E645FA7" w14:textId="77777777" w:rsidR="00FC6F0E" w:rsidRPr="001377AA" w:rsidRDefault="00FC6F0E" w:rsidP="00FC6F0E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______________________________________________________________________________________</w:t>
            </w:r>
          </w:p>
          <w:p w14:paraId="3BB64D8E" w14:textId="77777777" w:rsidR="00FC6F0E" w:rsidRPr="001377AA" w:rsidRDefault="00FC6F0E" w:rsidP="00FC6F0E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8F7535">
              <w:rPr>
                <w:rFonts w:ascii="Times New Roman" w:hAnsi="Times New Roman" w:cs="Times New Roman"/>
                <w:sz w:val="16"/>
                <w:szCs w:val="16"/>
              </w:rPr>
              <w:t xml:space="preserve">Диагноз врача приемного отделения </w:t>
            </w: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_______________________</w:t>
            </w:r>
            <w:r w:rsidRPr="001377AA">
              <w:rPr>
                <w:rFonts w:ascii="Times New Roman" w:hAnsi="Times New Roman" w:cs="Times New Roman"/>
                <w:sz w:val="15"/>
                <w:szCs w:val="15"/>
                <w:lang w:val="ru-RU"/>
              </w:rPr>
              <w:t>___</w:t>
            </w: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_ ___________________________________________________________________</w:t>
            </w:r>
          </w:p>
          <w:p w14:paraId="5BCA09CA" w14:textId="77777777" w:rsidR="00FC6F0E" w:rsidRPr="001377AA" w:rsidRDefault="00FC6F0E" w:rsidP="00FC6F0E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___________________</w:t>
            </w:r>
          </w:p>
          <w:p w14:paraId="70E675FA" w14:textId="77777777" w:rsidR="00FC6F0E" w:rsidRPr="001377AA" w:rsidRDefault="00FC6F0E" w:rsidP="00FC6F0E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___________________</w:t>
            </w:r>
          </w:p>
          <w:p w14:paraId="5448F1BA" w14:textId="77777777" w:rsidR="00FC6F0E" w:rsidRPr="001377AA" w:rsidRDefault="00FC6F0E" w:rsidP="00FC6F0E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___________________</w:t>
            </w:r>
          </w:p>
          <w:p w14:paraId="0D6E5ACB" w14:textId="77777777" w:rsidR="00FC6F0E" w:rsidRPr="001377AA" w:rsidRDefault="00FC6F0E" w:rsidP="00FC6F0E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___________________</w:t>
            </w:r>
          </w:p>
          <w:p w14:paraId="5D9DD8A3" w14:textId="77777777" w:rsidR="00FC6F0E" w:rsidRPr="001377AA" w:rsidRDefault="00FC6F0E" w:rsidP="00FC6F0E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8F7535">
              <w:rPr>
                <w:rFonts w:ascii="Times New Roman" w:hAnsi="Times New Roman" w:cs="Times New Roman"/>
                <w:sz w:val="16"/>
                <w:szCs w:val="16"/>
              </w:rPr>
              <w:t xml:space="preserve">Заключительный диагноз </w:t>
            </w: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_________________________</w:t>
            </w:r>
            <w:r>
              <w:rPr>
                <w:rFonts w:ascii="Times New Roman" w:hAnsi="Times New Roman" w:cs="Times New Roman"/>
                <w:sz w:val="15"/>
                <w:szCs w:val="15"/>
                <w:lang w:val="en-150"/>
              </w:rPr>
              <w:t>________</w:t>
            </w: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____ ___________________________________________________________________</w:t>
            </w:r>
          </w:p>
          <w:p w14:paraId="0B8CDC94" w14:textId="77777777" w:rsidR="00FC6F0E" w:rsidRPr="001377AA" w:rsidRDefault="00FC6F0E" w:rsidP="00FC6F0E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___________________</w:t>
            </w:r>
          </w:p>
          <w:p w14:paraId="35F6DACE" w14:textId="77777777" w:rsidR="00FC6F0E" w:rsidRPr="001377AA" w:rsidRDefault="00FC6F0E" w:rsidP="00FC6F0E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___________________</w:t>
            </w:r>
          </w:p>
          <w:p w14:paraId="024507E5" w14:textId="41DE161A" w:rsidR="008D7E7A" w:rsidRPr="00FC6F0E" w:rsidRDefault="00FC6F0E" w:rsidP="008D7E7A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1377AA">
              <w:rPr>
                <w:rFonts w:ascii="Times New Roman" w:hAnsi="Times New Roman" w:cs="Times New Roman"/>
                <w:sz w:val="15"/>
                <w:szCs w:val="15"/>
              </w:rPr>
              <w:t>___________________________________________________________________</w:t>
            </w:r>
          </w:p>
        </w:tc>
      </w:tr>
    </w:tbl>
    <w:p w14:paraId="19631360" w14:textId="77777777" w:rsidR="009004F9" w:rsidRPr="00016B92" w:rsidRDefault="009004F9">
      <w:pPr>
        <w:rPr>
          <w:sz w:val="4"/>
          <w:szCs w:val="4"/>
        </w:rPr>
      </w:pPr>
    </w:p>
    <w:sectPr w:rsidR="009004F9" w:rsidRPr="00016B92" w:rsidSect="00A024C7">
      <w:pgSz w:w="11906" w:h="16838"/>
      <w:pgMar w:top="567" w:right="567" w:bottom="426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0MzM2MTA2sTQ2szBW0lEKTi0uzszPAykwqQUAg+hjFywAAAA="/>
  </w:docVars>
  <w:rsids>
    <w:rsidRoot w:val="00EA3A53"/>
    <w:rsid w:val="00016B92"/>
    <w:rsid w:val="000277E5"/>
    <w:rsid w:val="00097FCD"/>
    <w:rsid w:val="001023EF"/>
    <w:rsid w:val="00103094"/>
    <w:rsid w:val="00105EC0"/>
    <w:rsid w:val="00106FE2"/>
    <w:rsid w:val="0012295D"/>
    <w:rsid w:val="001377AA"/>
    <w:rsid w:val="00161A3F"/>
    <w:rsid w:val="001924EC"/>
    <w:rsid w:val="001B0002"/>
    <w:rsid w:val="001D5790"/>
    <w:rsid w:val="002055C8"/>
    <w:rsid w:val="0023165B"/>
    <w:rsid w:val="002B0C82"/>
    <w:rsid w:val="002B624D"/>
    <w:rsid w:val="0032115C"/>
    <w:rsid w:val="00345845"/>
    <w:rsid w:val="003558B9"/>
    <w:rsid w:val="00377938"/>
    <w:rsid w:val="003918F5"/>
    <w:rsid w:val="0039230B"/>
    <w:rsid w:val="0040300F"/>
    <w:rsid w:val="00404F74"/>
    <w:rsid w:val="0040624D"/>
    <w:rsid w:val="0042311C"/>
    <w:rsid w:val="004A5499"/>
    <w:rsid w:val="004F6A8D"/>
    <w:rsid w:val="00524460"/>
    <w:rsid w:val="00527F44"/>
    <w:rsid w:val="00535A74"/>
    <w:rsid w:val="00545846"/>
    <w:rsid w:val="005715E1"/>
    <w:rsid w:val="005A065E"/>
    <w:rsid w:val="005D10FD"/>
    <w:rsid w:val="005E4C75"/>
    <w:rsid w:val="005F506B"/>
    <w:rsid w:val="00657DBB"/>
    <w:rsid w:val="006635FF"/>
    <w:rsid w:val="006B63BE"/>
    <w:rsid w:val="006E5067"/>
    <w:rsid w:val="00700932"/>
    <w:rsid w:val="00707C36"/>
    <w:rsid w:val="00710817"/>
    <w:rsid w:val="00711D67"/>
    <w:rsid w:val="007136AB"/>
    <w:rsid w:val="007234A2"/>
    <w:rsid w:val="00726767"/>
    <w:rsid w:val="00743B12"/>
    <w:rsid w:val="00796C49"/>
    <w:rsid w:val="007B1AD3"/>
    <w:rsid w:val="00825432"/>
    <w:rsid w:val="008438DE"/>
    <w:rsid w:val="00856527"/>
    <w:rsid w:val="008776BF"/>
    <w:rsid w:val="00896995"/>
    <w:rsid w:val="008B0C2B"/>
    <w:rsid w:val="008C1D7E"/>
    <w:rsid w:val="008D7E7A"/>
    <w:rsid w:val="008E740B"/>
    <w:rsid w:val="008F4A26"/>
    <w:rsid w:val="008F7535"/>
    <w:rsid w:val="009004F9"/>
    <w:rsid w:val="00951457"/>
    <w:rsid w:val="00964ED5"/>
    <w:rsid w:val="00981CA3"/>
    <w:rsid w:val="00994595"/>
    <w:rsid w:val="009A31AA"/>
    <w:rsid w:val="009C767C"/>
    <w:rsid w:val="009E4697"/>
    <w:rsid w:val="00A024C7"/>
    <w:rsid w:val="00A146CE"/>
    <w:rsid w:val="00A33D0D"/>
    <w:rsid w:val="00A42079"/>
    <w:rsid w:val="00A54D61"/>
    <w:rsid w:val="00A61F2D"/>
    <w:rsid w:val="00A65F8D"/>
    <w:rsid w:val="00A7174C"/>
    <w:rsid w:val="00AA1540"/>
    <w:rsid w:val="00AA2D42"/>
    <w:rsid w:val="00AB22CC"/>
    <w:rsid w:val="00B1369E"/>
    <w:rsid w:val="00B16776"/>
    <w:rsid w:val="00B27625"/>
    <w:rsid w:val="00B27C01"/>
    <w:rsid w:val="00B51C4A"/>
    <w:rsid w:val="00B568B8"/>
    <w:rsid w:val="00B56F37"/>
    <w:rsid w:val="00B75014"/>
    <w:rsid w:val="00B838AD"/>
    <w:rsid w:val="00BB31B3"/>
    <w:rsid w:val="00BB456D"/>
    <w:rsid w:val="00C16F71"/>
    <w:rsid w:val="00C33894"/>
    <w:rsid w:val="00C479A6"/>
    <w:rsid w:val="00CB0A95"/>
    <w:rsid w:val="00CC7A0C"/>
    <w:rsid w:val="00CE2B00"/>
    <w:rsid w:val="00CF23B3"/>
    <w:rsid w:val="00D16177"/>
    <w:rsid w:val="00D27FF3"/>
    <w:rsid w:val="00D43610"/>
    <w:rsid w:val="00D44CC3"/>
    <w:rsid w:val="00D85CD0"/>
    <w:rsid w:val="00D90DF3"/>
    <w:rsid w:val="00DD1CE8"/>
    <w:rsid w:val="00DD5B24"/>
    <w:rsid w:val="00DE5A66"/>
    <w:rsid w:val="00E16E2F"/>
    <w:rsid w:val="00E4004F"/>
    <w:rsid w:val="00E719E6"/>
    <w:rsid w:val="00EA3A53"/>
    <w:rsid w:val="00EC06C1"/>
    <w:rsid w:val="00EC1116"/>
    <w:rsid w:val="00EC5162"/>
    <w:rsid w:val="00EF37F1"/>
    <w:rsid w:val="00F06EB7"/>
    <w:rsid w:val="00F13155"/>
    <w:rsid w:val="00F37AEB"/>
    <w:rsid w:val="00F409DA"/>
    <w:rsid w:val="00F81566"/>
    <w:rsid w:val="00F97C2B"/>
    <w:rsid w:val="00FA22BE"/>
    <w:rsid w:val="00FB186A"/>
    <w:rsid w:val="00FC5037"/>
    <w:rsid w:val="00FC6F0E"/>
    <w:rsid w:val="00FE36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F531222"/>
  <w15:chartTrackingRefBased/>
  <w15:docId w15:val="{16AFB7A1-F9F7-4286-86E1-2CD82EA558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55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776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F71224-9186-4180-901D-BED137398A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2</Pages>
  <Words>2107</Words>
  <Characters>12014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mir Terentev</dc:creator>
  <cp:keywords/>
  <dc:description/>
  <cp:lastModifiedBy>Vladimir Terentev</cp:lastModifiedBy>
  <cp:revision>125</cp:revision>
  <cp:lastPrinted>2020-02-16T19:10:00Z</cp:lastPrinted>
  <dcterms:created xsi:type="dcterms:W3CDTF">2020-02-14T15:05:00Z</dcterms:created>
  <dcterms:modified xsi:type="dcterms:W3CDTF">2020-02-16T19:42:00Z</dcterms:modified>
</cp:coreProperties>
</file>